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#8db3e2 [1311]" focus="100%" type="gradientRadial">
        <o:fill v:ext="view" type="gradientCenter"/>
      </v:fill>
    </v:background>
  </w:background>
  <w:body>
    <w:p w:rsidR="005D36F8" w:rsidRDefault="005D36F8" w:rsidP="00CF7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B6CC22D" wp14:editId="566206CC">
                <wp:simplePos x="0" y="0"/>
                <wp:positionH relativeFrom="column">
                  <wp:posOffset>-95250</wp:posOffset>
                </wp:positionH>
                <wp:positionV relativeFrom="paragraph">
                  <wp:posOffset>-173990</wp:posOffset>
                </wp:positionV>
                <wp:extent cx="7395210" cy="280035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5210" cy="2800350"/>
                          <a:chOff x="0" y="0"/>
                          <a:chExt cx="7395210" cy="2800350"/>
                        </a:xfrm>
                      </wpg:grpSpPr>
                      <wps:wsp>
                        <wps:cNvPr id="2" name="Rounded Rectangle 2"/>
                        <wps:cNvSpPr/>
                        <wps:spPr>
                          <a:xfrm>
                            <a:off x="0" y="0"/>
                            <a:ext cx="4114800" cy="1645920"/>
                          </a:xfrm>
                          <a:prstGeom prst="roundRect">
                            <a:avLst/>
                          </a:prstGeom>
                          <a:blipFill>
                            <a:blip r:embed="rId8"/>
                            <a:tile tx="0" ty="0" sx="100000" sy="100000" flip="none" algn="tl"/>
                          </a:blip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D36F8" w:rsidRDefault="005D36F8" w:rsidP="005D36F8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COMPETENCE BASED EDUCATION</w:t>
                              </w:r>
                            </w:p>
                            <w:p w:rsidR="005D36F8" w:rsidRDefault="00121CE5" w:rsidP="005D36F8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GRADE 8</w:t>
                              </w:r>
                            </w:p>
                            <w:p w:rsidR="005D36F8" w:rsidRDefault="005D36F8" w:rsidP="005D36F8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CODE: 009/2025</w:t>
                              </w:r>
                            </w:p>
                            <w:p w:rsidR="005D36F8" w:rsidRDefault="005D36F8" w:rsidP="005D36F8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  <w:szCs w:val="24"/>
                                </w:rPr>
                                <w:t>SOCIAL STUDIES</w:t>
                              </w:r>
                            </w:p>
                            <w:p w:rsidR="005D36F8" w:rsidRDefault="005D36F8" w:rsidP="005D36F8">
                              <w:pPr>
                                <w:jc w:val="center"/>
                                <w:rPr>
                                  <w:color w:val="006699"/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ButtonPour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9" t="9926" b="6618"/>
                          <a:stretch/>
                        </pic:blipFill>
                        <pic:spPr bwMode="auto">
                          <a:xfrm>
                            <a:off x="4046220" y="11430"/>
                            <a:ext cx="3348990" cy="278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9" t="59212" r="39595" b="1827"/>
                          <a:stretch/>
                        </pic:blipFill>
                        <pic:spPr bwMode="auto">
                          <a:xfrm>
                            <a:off x="0" y="1497330"/>
                            <a:ext cx="40462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" o:spid="_x0000_s1026" style="position:absolute;margin-left:-7.5pt;margin-top:-13.7pt;width:582.3pt;height:220.5pt;z-index:251659264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">
                <v:roundrect id="Rounded Rectangle 2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EAfsQA&#10;AADaAAAADwAAAGRycy9kb3ducmV2LnhtbESPT2vCQBTE7wW/w/IEL6VuzKGW1FVEFKo3tYLH1+xr&#10;Es2+Ddlt/vTTu4LgcZiZ3zCzRWdK0VDtCssKJuMIBHFqdcGZgu/j5u0DhPPIGkvLpKAnB4v54GWG&#10;ibYt76k5+EwECLsEFeTeV4mULs3JoBvbijh4v7Y26IOsM6lrbAPclDKOondpsOCwkGNFq5zS6+HP&#10;KDju+rgp1v+n80/fL7m9TF9326lSo2G3/AThqfPP8KP9pRXEcL8SboCc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xAH7EAAAA2gAAAA8AAAAAAAAAAAAAAAAAmAIAAGRycy9k&#10;b3ducmV2LnhtbFBLBQYAAAAABAAEAPUAAACJAwAAAAA=&#10;" strokecolor="black [3200]" strokeweight="2pt">
                  <v:fill r:id="rId10" o:title="" recolor="t" rotate="t" type="tile"/>
                  <v:textbox>
                    <w:txbxContent>
                      <w:p w:rsidR="005D36F8" w:rsidRDefault="005D36F8" w:rsidP="005D36F8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COMPETENCE BASED EDUCATION</w:t>
                        </w:r>
                      </w:p>
                      <w:p w:rsidR="005D36F8" w:rsidRDefault="00121CE5" w:rsidP="005D36F8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GRADE 8</w:t>
                        </w:r>
                      </w:p>
                      <w:p w:rsidR="005D36F8" w:rsidRDefault="005D36F8" w:rsidP="005D36F8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CODE: 009/2025</w:t>
                        </w:r>
                      </w:p>
                      <w:p w:rsidR="005D36F8" w:rsidRDefault="005D36F8" w:rsidP="005D36F8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  <w:szCs w:val="24"/>
                          </w:rPr>
                          <w:t>SOCIAL STUDIES</w:t>
                        </w:r>
                      </w:p>
                      <w:p w:rsidR="005D36F8" w:rsidRDefault="005D36F8" w:rsidP="005D36F8">
                        <w:pPr>
                          <w:jc w:val="center"/>
                          <w:rPr>
                            <w:color w:val="006699"/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TjbQPEAAAA2gAAAA8AAABkcnMvZG93bnJldi54bWxEj0FrwkAUhO8F/8PyhN7qxgZCja4ioiD0&#10;0kZBvD2yzySYfZtm1yT667uFgsdhZr5hFqvB1KKj1lWWFUwnEQji3OqKCwXHw+7tA4TzyBpry6Tg&#10;Tg5Wy9HLAlNte/6mLvOFCBB2KSoovW9SKV1ekkE3sQ1x8C62NeiDbAupW+wD3NTyPYoSabDisFBi&#10;Q5uS8mt2Mwq+vN5W5nw4PT5v2zz+mSXrZpoo9Toe1nMQngb/DP+391pBDH9Xwg2Qy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TjbQPEAAAA2gAAAA8AAAAAAAAAAAAAAAAA&#10;nwIAAGRycy9kb3ducmV2LnhtbFBLBQYAAAAABAAEAPcAAACQAwAAAAA=&#10;">
                  <v:imagedata r:id="rId11" o:title="Marking Scheme For CBSE" croptop="6505f" cropbottom="4337f" cropleft="37787f"/>
                  <v:path arrowok="t"/>
                </v:shape>
                <v:shape id="Picture 4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VRv6LDAAAA2gAAAA8AAABkcnMvZG93bnJldi54bWxEj0FrwkAUhO8F/8PyhF5EN0ookmYjRYhI&#10;D5VG8fzIvmZDs29Ddo3pv+8WhB6HmfmGyXeT7cRIg28dK1ivEhDEtdMtNwou53K5BeEDssbOMSn4&#10;IQ+7YvaUY6bdnT9prEIjIoR9hgpMCH0mpa8NWfQr1xNH78sNFkOUQyP1gPcIt53cJMmLtNhyXDDY&#10;095Q/V3drIL39ERtlV7duPi4LM6TKZsDlko9z6e3VxCBpvAffrSPWkEKf1fiDZDF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5VG/osMAAADaAAAADwAAAAAAAAAAAAAAAACf&#10;AgAAZHJzL2Rvd25yZXYueG1sUEsFBgAAAAAEAAQA9wAAAI8DAAAAAA==&#10;">
                  <v:imagedata r:id="rId11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5D36F8" w:rsidRDefault="005D36F8" w:rsidP="00CF7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D36F8" w:rsidRDefault="005D36F8" w:rsidP="00CF7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D36F8" w:rsidRDefault="00D81BDD" w:rsidP="00CF7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b/>
          <w:bCs/>
          <w:noProof/>
          <w:color w:val="FFFFFF" w:themeColor="background1"/>
        </w:rPr>
        <w:drawing>
          <wp:anchor distT="0" distB="0" distL="114300" distR="114300" simplePos="0" relativeHeight="251661312" behindDoc="0" locked="0" layoutInCell="1" allowOverlap="1" wp14:anchorId="1D60AD97" wp14:editId="20F02B03">
            <wp:simplePos x="0" y="0"/>
            <wp:positionH relativeFrom="column">
              <wp:posOffset>3348355</wp:posOffset>
            </wp:positionH>
            <wp:positionV relativeFrom="paragraph">
              <wp:posOffset>147320</wp:posOffset>
            </wp:positionV>
            <wp:extent cx="1685290" cy="1428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D36F8" w:rsidRDefault="005D36F8" w:rsidP="00CF7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D36F8" w:rsidRDefault="005D36F8" w:rsidP="00CF7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D36F8" w:rsidRDefault="005D36F8" w:rsidP="00CF7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D36F8" w:rsidRDefault="005D36F8" w:rsidP="00CF7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13500" w:rsidRDefault="00413500" w:rsidP="000313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F73F0" w:rsidRPr="00CF73F0" w:rsidRDefault="00413500" w:rsidP="000313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6.55pt;margin-top:-29.1pt;width:582.8pt;height:7.9pt;z-index:251662336;mso-position-horizontal-relative:text;mso-position-vertical-relative:text;mso-width-relative:page;mso-height-relative:page" o:hrpct="0" o:hralign="center" o:hr="t">
            <v:imagedata r:id="rId13" o:title="BD21309_"/>
          </v:shape>
        </w:pict>
      </w:r>
      <w:bookmarkEnd w:id="0"/>
      <w:r w:rsidR="00CF73F0" w:rsidRPr="00CF73F0">
        <w:rPr>
          <w:rFonts w:ascii="Times New Roman" w:eastAsia="Times New Roman" w:hAnsi="Times New Roman" w:cs="Times New Roman"/>
          <w:b/>
          <w:bCs/>
          <w:sz w:val="24"/>
          <w:szCs w:val="24"/>
        </w:rPr>
        <w:t>SECTION A: (20 Marks)</w:t>
      </w:r>
    </w:p>
    <w:tbl>
      <w:tblPr>
        <w:tblStyle w:val="MediumShading2-Accent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0"/>
        <w:gridCol w:w="1003"/>
      </w:tblGrid>
      <w:tr w:rsidR="00CF73F0" w:rsidRPr="00CF73F0" w:rsidTr="000313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Question No.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Answer</w:t>
            </w:r>
          </w:p>
        </w:tc>
      </w:tr>
      <w:tr w:rsidR="00CF73F0" w:rsidRPr="00CF73F0" w:rsidTr="000313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CF73F0" w:rsidRPr="00CF73F0" w:rsidTr="000313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CF73F0" w:rsidRPr="00CF73F0" w:rsidTr="000313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CF73F0" w:rsidRPr="00CF73F0" w:rsidTr="000313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CF73F0" w:rsidRPr="00CF73F0" w:rsidTr="000313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CF73F0" w:rsidRPr="00CF73F0" w:rsidTr="000313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CF73F0" w:rsidRPr="00CF73F0" w:rsidTr="000313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CF73F0" w:rsidRPr="00CF73F0" w:rsidTr="000313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CF73F0" w:rsidRPr="00CF73F0" w:rsidTr="000313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CF73F0" w:rsidRPr="00CF73F0" w:rsidTr="000313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CF73F0" w:rsidRPr="00CF73F0" w:rsidTr="000313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CF73F0" w:rsidRPr="00CF73F0" w:rsidTr="000313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CF73F0" w:rsidRPr="00CF73F0" w:rsidTr="000313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CF73F0" w:rsidRPr="00CF73F0" w:rsidTr="000313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CF73F0" w:rsidRPr="00CF73F0" w:rsidTr="000313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CF73F0" w:rsidRPr="00CF73F0" w:rsidTr="000313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CF73F0" w:rsidRPr="00CF73F0" w:rsidTr="000313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CF73F0" w:rsidRPr="00CF73F0" w:rsidTr="000313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CF73F0" w:rsidRPr="00CF73F0" w:rsidTr="000313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CF73F0" w:rsidRPr="00CF73F0" w:rsidTr="000313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CF73F0" w:rsidRPr="00CF73F0" w:rsidRDefault="00CF73F0" w:rsidP="00CF73F0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73F0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</w:tbl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SECTION B: STRUCTURED QUESTIONS (60 Marks)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TASK 1: MAPWORK (5 MARKS)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21. During a class field trip, learners were given the sketch map below. (Image of map is missing, so answers are based on general map interpretation)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a) What type of settlement is found in Peya Area? (1 mark)</w:t>
      </w:r>
    </w:p>
    <w:p w:rsidR="00CF73F0" w:rsidRDefault="00CF73F0" w:rsidP="00031325">
      <w:pPr>
        <w:pStyle w:val="NormalWeb"/>
        <w:spacing w:line="360" w:lineRule="auto"/>
        <w:ind w:left="1440"/>
      </w:pPr>
      <w:r>
        <w:rPr>
          <w:b/>
          <w:bCs/>
        </w:rPr>
        <w:lastRenderedPageBreak/>
        <w:t>Nucleated / Clustered Settlement:</w:t>
      </w:r>
      <w:r w:rsidR="00031325">
        <w:t xml:space="preserve"> </w:t>
      </w:r>
      <w:r>
        <w:t>the buildings/houses are shown close together in a group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b) State one method used to show vegetation on a map. (1 mark)</w:t>
      </w:r>
    </w:p>
    <w:p w:rsidR="00CF73F0" w:rsidRDefault="00CF73F0" w:rsidP="00031325">
      <w:pPr>
        <w:pStyle w:val="NormalWeb"/>
        <w:spacing w:line="360" w:lineRule="auto"/>
        <w:ind w:left="1440"/>
      </w:pPr>
      <w:r>
        <w:rPr>
          <w:b/>
          <w:bCs/>
        </w:rPr>
        <w:t>Symbols / Patches:</w:t>
      </w:r>
      <w:r>
        <w:t xml:space="preserve"> Specific conventional symbols or patterns (e.g., small tree symbols for forests, grass patterns for grasslands) are used.</w:t>
      </w:r>
    </w:p>
    <w:p w:rsidR="00CF73F0" w:rsidRDefault="00CF73F0" w:rsidP="00031325">
      <w:pPr>
        <w:pStyle w:val="NormalWeb"/>
        <w:spacing w:line="360" w:lineRule="auto"/>
        <w:ind w:left="1440"/>
      </w:pPr>
      <w:r>
        <w:rPr>
          <w:b/>
          <w:bCs/>
        </w:rPr>
        <w:t>Labels / Names:</w:t>
      </w:r>
      <w:r>
        <w:t xml:space="preserve"> Writing the name of the vegetation type directly on the map (e.g., </w:t>
      </w:r>
      <w:r w:rsidR="00031325">
        <w:t>maize farm</w:t>
      </w:r>
      <w:r>
        <w:t>).</w:t>
      </w:r>
    </w:p>
    <w:p w:rsidR="00CF73F0" w:rsidRDefault="00031325" w:rsidP="00D75B3D">
      <w:pPr>
        <w:pStyle w:val="NormalWeb"/>
        <w:numPr>
          <w:ilvl w:val="0"/>
          <w:numId w:val="1"/>
        </w:numPr>
        <w:spacing w:line="360" w:lineRule="auto"/>
      </w:pPr>
      <w:r>
        <w:rPr>
          <w:b/>
          <w:bCs/>
        </w:rPr>
        <w:t xml:space="preserve">REASONING: </w:t>
      </w:r>
      <w:r w:rsidR="00CF73F0">
        <w:t>Cartographers use various techniques to represent natural features. For vegetation, common methods involve distinct colors, patterns, or small illustrative symbols that are explained in the map's key or legend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c) What is the approximate area of the cattle ranch in Peya Area</w:t>
      </w:r>
      <w:r w:rsidR="00031325">
        <w:rPr>
          <w:b/>
          <w:bCs/>
        </w:rPr>
        <w:t xml:space="preserve"> in km</w:t>
      </w:r>
      <w:r w:rsidR="00031325" w:rsidRPr="00031325">
        <w:rPr>
          <w:b/>
          <w:bCs/>
          <w:vertAlign w:val="superscript"/>
        </w:rPr>
        <w:t>2</w:t>
      </w:r>
      <w:r>
        <w:rPr>
          <w:b/>
          <w:bCs/>
        </w:rPr>
        <w:t>? (1 mark)</w:t>
      </w:r>
    </w:p>
    <w:p w:rsidR="00031325" w:rsidRDefault="00031325" w:rsidP="00031325">
      <w:pPr>
        <w:pStyle w:val="NormalWeb"/>
        <w:spacing w:line="360" w:lineRule="auto"/>
        <w:rPr>
          <w:b/>
          <w:bCs/>
        </w:rPr>
      </w:pPr>
      <w:r>
        <w:rPr>
          <w:b/>
          <w:bCs/>
        </w:rPr>
        <w:t>Area = ½ ×h</w:t>
      </w:r>
      <w:proofErr w:type="gramStart"/>
      <w:r>
        <w:rPr>
          <w:b/>
          <w:bCs/>
        </w:rPr>
        <w:t>×(</w:t>
      </w:r>
      <w:proofErr w:type="spellStart"/>
      <w:proofErr w:type="gramEnd"/>
      <w:r>
        <w:rPr>
          <w:b/>
          <w:bCs/>
        </w:rPr>
        <w:t>a+b</w:t>
      </w:r>
      <w:proofErr w:type="spellEnd"/>
      <w:r>
        <w:rPr>
          <w:b/>
          <w:bCs/>
        </w:rPr>
        <w:t>)</w:t>
      </w:r>
    </w:p>
    <w:p w:rsidR="00031325" w:rsidRDefault="00031325" w:rsidP="00031325">
      <w:pPr>
        <w:pStyle w:val="NormalWeb"/>
        <w:spacing w:line="360" w:lineRule="auto"/>
        <w:rPr>
          <w:b/>
          <w:bCs/>
        </w:rPr>
      </w:pPr>
      <w:r>
        <w:rPr>
          <w:b/>
          <w:bCs/>
        </w:rPr>
        <w:t>= ½ ×3× (8+6)</w:t>
      </w:r>
    </w:p>
    <w:p w:rsidR="00031325" w:rsidRDefault="00031325" w:rsidP="00031325">
      <w:pPr>
        <w:pStyle w:val="NormalWeb"/>
        <w:spacing w:line="360" w:lineRule="auto"/>
        <w:rPr>
          <w:b/>
          <w:bCs/>
        </w:rPr>
      </w:pPr>
      <w:r>
        <w:rPr>
          <w:b/>
          <w:bCs/>
        </w:rPr>
        <w:t>= 21km</w:t>
      </w:r>
      <w:r w:rsidRPr="00031325">
        <w:rPr>
          <w:b/>
          <w:bCs/>
          <w:vertAlign w:val="superscript"/>
        </w:rPr>
        <w:t>2</w:t>
      </w:r>
    </w:p>
    <w:p w:rsidR="00031325" w:rsidRDefault="00031325" w:rsidP="00031325">
      <w:pPr>
        <w:pStyle w:val="NormalWeb"/>
        <w:spacing w:line="360" w:lineRule="auto"/>
        <w:rPr>
          <w:b/>
          <w:bCs/>
        </w:rPr>
      </w:pP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d) Identify one natural feature on the map. (1 mark)</w:t>
      </w:r>
    </w:p>
    <w:p w:rsidR="00CF73F0" w:rsidRDefault="00CF73F0" w:rsidP="00D75B3D">
      <w:pPr>
        <w:pStyle w:val="NormalWeb"/>
        <w:numPr>
          <w:ilvl w:val="1"/>
          <w:numId w:val="5"/>
        </w:numPr>
        <w:spacing w:line="360" w:lineRule="auto"/>
      </w:pPr>
      <w:r>
        <w:rPr>
          <w:b/>
          <w:bCs/>
        </w:rPr>
        <w:t>River</w:t>
      </w:r>
    </w:p>
    <w:p w:rsidR="00CF73F0" w:rsidRPr="00031325" w:rsidRDefault="00CF73F0" w:rsidP="00D75B3D">
      <w:pPr>
        <w:pStyle w:val="NormalWeb"/>
        <w:numPr>
          <w:ilvl w:val="1"/>
          <w:numId w:val="5"/>
        </w:numPr>
        <w:spacing w:line="360" w:lineRule="auto"/>
      </w:pPr>
      <w:r>
        <w:rPr>
          <w:b/>
          <w:bCs/>
        </w:rPr>
        <w:t>Forest / Woodland</w:t>
      </w:r>
    </w:p>
    <w:p w:rsidR="00031325" w:rsidRDefault="00031325" w:rsidP="00D75B3D">
      <w:pPr>
        <w:pStyle w:val="NormalWeb"/>
        <w:numPr>
          <w:ilvl w:val="1"/>
          <w:numId w:val="5"/>
        </w:numPr>
        <w:spacing w:line="360" w:lineRule="auto"/>
      </w:pPr>
      <w:r>
        <w:rPr>
          <w:b/>
          <w:bCs/>
        </w:rPr>
        <w:t xml:space="preserve">Scrub vegetation 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e) Identify the type of scale used in the map. (1 mark)</w:t>
      </w:r>
    </w:p>
    <w:p w:rsidR="00CF73F0" w:rsidRDefault="00CF73F0" w:rsidP="00031325">
      <w:pPr>
        <w:pStyle w:val="NormalWeb"/>
        <w:spacing w:line="360" w:lineRule="auto"/>
        <w:ind w:left="1440"/>
      </w:pPr>
      <w:r>
        <w:rPr>
          <w:b/>
          <w:bCs/>
        </w:rPr>
        <w:t>Linear Scale / Graphic Scale / Bar Scale:</w:t>
      </w:r>
      <w:r>
        <w:t xml:space="preserve"> A line divided into marked segments representing real-world distance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TASK 2: CITIZENSHIP (5 MARKS)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 xml:space="preserve">22. A group of learners at </w:t>
      </w:r>
      <w:proofErr w:type="spellStart"/>
      <w:r>
        <w:rPr>
          <w:b/>
          <w:bCs/>
        </w:rPr>
        <w:t>Pamoja</w:t>
      </w:r>
      <w:proofErr w:type="spellEnd"/>
      <w:r>
        <w:rPr>
          <w:b/>
          <w:bCs/>
        </w:rPr>
        <w:t xml:space="preserve"> School created a constitution for their environmental club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a) What is a constitution? (1 mark)</w:t>
      </w:r>
    </w:p>
    <w:p w:rsidR="00CF73F0" w:rsidRDefault="00CF73F0" w:rsidP="00D75B3D">
      <w:pPr>
        <w:pStyle w:val="NormalWeb"/>
        <w:numPr>
          <w:ilvl w:val="1"/>
          <w:numId w:val="6"/>
        </w:numPr>
        <w:spacing w:line="360" w:lineRule="auto"/>
      </w:pPr>
      <w:r>
        <w:lastRenderedPageBreak/>
        <w:t>A set of fundamental principles or established precedents according to which a state or other organization is governed.</w:t>
      </w:r>
    </w:p>
    <w:p w:rsidR="00CF73F0" w:rsidRDefault="00CF73F0" w:rsidP="00D75B3D">
      <w:pPr>
        <w:pStyle w:val="NormalWeb"/>
        <w:numPr>
          <w:ilvl w:val="1"/>
          <w:numId w:val="6"/>
        </w:numPr>
        <w:spacing w:line="360" w:lineRule="auto"/>
      </w:pPr>
      <w:r>
        <w:t>A written document that outlines the basic laws, rights, and duties of citizens and the framework of government/organization.</w:t>
      </w:r>
    </w:p>
    <w:p w:rsidR="00CF73F0" w:rsidRDefault="00CF73F0" w:rsidP="00D75B3D">
      <w:pPr>
        <w:pStyle w:val="NormalWeb"/>
        <w:numPr>
          <w:ilvl w:val="1"/>
          <w:numId w:val="6"/>
        </w:numPr>
        <w:spacing w:line="360" w:lineRule="auto"/>
      </w:pPr>
      <w:r>
        <w:t>The supreme law of the land or a governing body.</w:t>
      </w:r>
    </w:p>
    <w:p w:rsidR="00CF73F0" w:rsidRDefault="00CF73F0" w:rsidP="00D75B3D">
      <w:pPr>
        <w:pStyle w:val="NormalWeb"/>
        <w:numPr>
          <w:ilvl w:val="1"/>
          <w:numId w:val="6"/>
        </w:numPr>
        <w:spacing w:line="360" w:lineRule="auto"/>
      </w:pPr>
      <w:r>
        <w:t>A set of rules that guide the operations of an organization or country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A constitution serves as the foundational document for governance, defining the powers and limitations of the governing body, and typically enumerating the rights and responsibilities of its members or citizen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b) Name two components of the Constitution of Kenya. (2 marks)</w:t>
      </w:r>
    </w:p>
    <w:p w:rsidR="00CF73F0" w:rsidRDefault="00CF73F0" w:rsidP="00D75B3D">
      <w:pPr>
        <w:pStyle w:val="NormalWeb"/>
        <w:numPr>
          <w:ilvl w:val="1"/>
          <w:numId w:val="7"/>
        </w:numPr>
        <w:spacing w:line="360" w:lineRule="auto"/>
      </w:pPr>
      <w:r>
        <w:rPr>
          <w:b/>
          <w:bCs/>
        </w:rPr>
        <w:t>The Bill of Rights:</w:t>
      </w:r>
      <w:r>
        <w:t xml:space="preserve"> Outlines the fundamental rights and freedoms of individuals.</w:t>
      </w:r>
    </w:p>
    <w:p w:rsidR="00CF73F0" w:rsidRDefault="00CF73F0" w:rsidP="00D75B3D">
      <w:pPr>
        <w:pStyle w:val="NormalWeb"/>
        <w:numPr>
          <w:ilvl w:val="1"/>
          <w:numId w:val="7"/>
        </w:numPr>
        <w:spacing w:line="360" w:lineRule="auto"/>
      </w:pPr>
      <w:r>
        <w:rPr>
          <w:b/>
          <w:bCs/>
        </w:rPr>
        <w:t>The Sovereignty of the People and Supremacy of the Constitution:</w:t>
      </w:r>
      <w:r>
        <w:t xml:space="preserve"> Establishes the people as the ultimate source of power and the Constitution as the highest law.</w:t>
      </w:r>
    </w:p>
    <w:p w:rsidR="00CF73F0" w:rsidRDefault="00CF73F0" w:rsidP="00D75B3D">
      <w:pPr>
        <w:pStyle w:val="NormalWeb"/>
        <w:numPr>
          <w:ilvl w:val="1"/>
          <w:numId w:val="7"/>
        </w:numPr>
        <w:spacing w:line="360" w:lineRule="auto"/>
      </w:pPr>
      <w:r>
        <w:rPr>
          <w:b/>
          <w:bCs/>
        </w:rPr>
        <w:t>Land and Environment:</w:t>
      </w:r>
      <w:r>
        <w:t xml:space="preserve"> Provisions on land ownership, management, and environmental protection.</w:t>
      </w:r>
    </w:p>
    <w:p w:rsidR="00CF73F0" w:rsidRDefault="00CF73F0" w:rsidP="00D75B3D">
      <w:pPr>
        <w:pStyle w:val="NormalWeb"/>
        <w:numPr>
          <w:ilvl w:val="1"/>
          <w:numId w:val="7"/>
        </w:numPr>
        <w:spacing w:line="360" w:lineRule="auto"/>
      </w:pPr>
      <w:r>
        <w:rPr>
          <w:b/>
          <w:bCs/>
        </w:rPr>
        <w:t>Leadership and Integrity:</w:t>
      </w:r>
      <w:r>
        <w:t xml:space="preserve"> Rules for public officers.</w:t>
      </w:r>
    </w:p>
    <w:p w:rsidR="00CF73F0" w:rsidRDefault="00CF73F0" w:rsidP="00D75B3D">
      <w:pPr>
        <w:pStyle w:val="NormalWeb"/>
        <w:numPr>
          <w:ilvl w:val="1"/>
          <w:numId w:val="7"/>
        </w:numPr>
        <w:spacing w:line="360" w:lineRule="auto"/>
      </w:pPr>
      <w:r>
        <w:rPr>
          <w:b/>
          <w:bCs/>
        </w:rPr>
        <w:t>Citizenship:</w:t>
      </w:r>
      <w:r>
        <w:t xml:space="preserve"> Defines who is a Kenyan citizen.</w:t>
      </w:r>
    </w:p>
    <w:p w:rsidR="00CF73F0" w:rsidRDefault="00CF73F0" w:rsidP="00D75B3D">
      <w:pPr>
        <w:pStyle w:val="NormalWeb"/>
        <w:numPr>
          <w:ilvl w:val="1"/>
          <w:numId w:val="7"/>
        </w:numPr>
        <w:spacing w:line="360" w:lineRule="auto"/>
      </w:pPr>
      <w:r>
        <w:rPr>
          <w:b/>
          <w:bCs/>
        </w:rPr>
        <w:t>Devolved Government:</w:t>
      </w:r>
      <w:r>
        <w:t xml:space="preserve"> Structure and functions of county governments.</w:t>
      </w:r>
    </w:p>
    <w:p w:rsidR="00CF73F0" w:rsidRDefault="00CF73F0" w:rsidP="00D75B3D">
      <w:pPr>
        <w:pStyle w:val="NormalWeb"/>
        <w:numPr>
          <w:ilvl w:val="1"/>
          <w:numId w:val="7"/>
        </w:numPr>
        <w:spacing w:line="360" w:lineRule="auto"/>
      </w:pPr>
      <w:r>
        <w:rPr>
          <w:b/>
          <w:bCs/>
        </w:rPr>
        <w:t>The Legislature:</w:t>
      </w:r>
      <w:r>
        <w:t xml:space="preserve"> Parliament (National Assembly and Senate).</w:t>
      </w:r>
    </w:p>
    <w:p w:rsidR="00CF73F0" w:rsidRDefault="00CF73F0" w:rsidP="00D75B3D">
      <w:pPr>
        <w:pStyle w:val="NormalWeb"/>
        <w:numPr>
          <w:ilvl w:val="1"/>
          <w:numId w:val="7"/>
        </w:numPr>
        <w:spacing w:line="360" w:lineRule="auto"/>
      </w:pPr>
      <w:r>
        <w:rPr>
          <w:b/>
          <w:bCs/>
        </w:rPr>
        <w:t>The Executive:</w:t>
      </w:r>
      <w:r>
        <w:t xml:space="preserve"> The Presidency and Cabinet.</w:t>
      </w:r>
    </w:p>
    <w:p w:rsidR="00CF73F0" w:rsidRDefault="00CF73F0" w:rsidP="00D75B3D">
      <w:pPr>
        <w:pStyle w:val="NormalWeb"/>
        <w:numPr>
          <w:ilvl w:val="1"/>
          <w:numId w:val="7"/>
        </w:numPr>
        <w:spacing w:line="360" w:lineRule="auto"/>
      </w:pPr>
      <w:r>
        <w:rPr>
          <w:b/>
          <w:bCs/>
        </w:rPr>
        <w:t>The Judiciary:</w:t>
      </w:r>
      <w:r>
        <w:t xml:space="preserve"> The court system.</w:t>
      </w:r>
    </w:p>
    <w:p w:rsidR="00CF73F0" w:rsidRDefault="00CF73F0" w:rsidP="00D75B3D">
      <w:pPr>
        <w:pStyle w:val="NormalWeb"/>
        <w:numPr>
          <w:ilvl w:val="1"/>
          <w:numId w:val="7"/>
        </w:numPr>
        <w:spacing w:line="360" w:lineRule="auto"/>
      </w:pPr>
      <w:r>
        <w:rPr>
          <w:b/>
          <w:bCs/>
        </w:rPr>
        <w:t>Public Finance:</w:t>
      </w:r>
      <w:r>
        <w:t xml:space="preserve"> Management of public money.</w:t>
      </w:r>
    </w:p>
    <w:p w:rsidR="00CF73F0" w:rsidRDefault="00CF73F0" w:rsidP="00D75B3D">
      <w:pPr>
        <w:pStyle w:val="NormalWeb"/>
        <w:numPr>
          <w:ilvl w:val="1"/>
          <w:numId w:val="7"/>
        </w:numPr>
        <w:spacing w:line="360" w:lineRule="auto"/>
      </w:pPr>
      <w:r>
        <w:rPr>
          <w:b/>
          <w:bCs/>
        </w:rPr>
        <w:t>National Security:</w:t>
      </w:r>
      <w:r>
        <w:t xml:space="preserve"> Provisions for defense and security organs.</w:t>
      </w:r>
    </w:p>
    <w:p w:rsidR="00CF73F0" w:rsidRDefault="00CF73F0" w:rsidP="00D75B3D">
      <w:pPr>
        <w:pStyle w:val="NormalWeb"/>
        <w:numPr>
          <w:ilvl w:val="1"/>
          <w:numId w:val="7"/>
        </w:numPr>
        <w:spacing w:line="360" w:lineRule="auto"/>
      </w:pPr>
      <w:r>
        <w:rPr>
          <w:b/>
          <w:bCs/>
        </w:rPr>
        <w:t>Commissions and Independent Offices:</w:t>
      </w:r>
      <w:r>
        <w:t xml:space="preserve"> Bodies like the IEBC, PSC, </w:t>
      </w:r>
      <w:proofErr w:type="gramStart"/>
      <w:r>
        <w:t>KNHRC</w:t>
      </w:r>
      <w:proofErr w:type="gramEnd"/>
      <w:r>
        <w:t>.</w:t>
      </w:r>
    </w:p>
    <w:p w:rsidR="00CF73F0" w:rsidRDefault="00CF73F0" w:rsidP="00D75B3D">
      <w:pPr>
        <w:pStyle w:val="NormalWeb"/>
        <w:numPr>
          <w:ilvl w:val="1"/>
          <w:numId w:val="7"/>
        </w:numPr>
        <w:spacing w:line="360" w:lineRule="auto"/>
      </w:pPr>
      <w:r>
        <w:rPr>
          <w:b/>
          <w:bCs/>
        </w:rPr>
        <w:t>Amending the Constitution:</w:t>
      </w:r>
      <w:r>
        <w:t xml:space="preserve"> Procedures for changing the constitution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The Constitution of Kenya is a comprehensive document divided into chapters covering various aspects of governance, rights, and public life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c) State two qualities of a good citizen shown by the club. (2 marks)</w:t>
      </w:r>
    </w:p>
    <w:p w:rsidR="00CF73F0" w:rsidRDefault="00CF73F0" w:rsidP="00D75B3D">
      <w:pPr>
        <w:pStyle w:val="NormalWeb"/>
        <w:numPr>
          <w:ilvl w:val="1"/>
          <w:numId w:val="8"/>
        </w:numPr>
        <w:spacing w:line="360" w:lineRule="auto"/>
      </w:pPr>
      <w:r>
        <w:rPr>
          <w:b/>
          <w:bCs/>
        </w:rPr>
        <w:t>Responsibility / Being Responsible:</w:t>
      </w:r>
      <w:r>
        <w:t xml:space="preserve"> By creating rules and taking ownership of their club's functioning and environmental protection.</w:t>
      </w:r>
    </w:p>
    <w:p w:rsidR="00CF73F0" w:rsidRDefault="00CF73F0" w:rsidP="00D75B3D">
      <w:pPr>
        <w:pStyle w:val="NormalWeb"/>
        <w:numPr>
          <w:ilvl w:val="1"/>
          <w:numId w:val="8"/>
        </w:numPr>
        <w:spacing w:line="360" w:lineRule="auto"/>
      </w:pPr>
      <w:r>
        <w:rPr>
          <w:b/>
          <w:bCs/>
        </w:rPr>
        <w:t>Law-abiding / Respect for Rule of Law:</w:t>
      </w:r>
      <w:r>
        <w:t xml:space="preserve"> By establishing a constitution and adhering to its provisions.</w:t>
      </w:r>
    </w:p>
    <w:p w:rsidR="00CF73F0" w:rsidRDefault="00CF73F0" w:rsidP="00D75B3D">
      <w:pPr>
        <w:pStyle w:val="NormalWeb"/>
        <w:numPr>
          <w:ilvl w:val="1"/>
          <w:numId w:val="8"/>
        </w:numPr>
        <w:spacing w:line="360" w:lineRule="auto"/>
      </w:pPr>
      <w:r>
        <w:rPr>
          <w:b/>
          <w:bCs/>
        </w:rPr>
        <w:lastRenderedPageBreak/>
        <w:t>Active Participation / Engagement:</w:t>
      </w:r>
      <w:r>
        <w:t xml:space="preserve"> By actively participating in creating the constitution and club activities.</w:t>
      </w:r>
    </w:p>
    <w:p w:rsidR="00CF73F0" w:rsidRDefault="00CF73F0" w:rsidP="00D75B3D">
      <w:pPr>
        <w:pStyle w:val="NormalWeb"/>
        <w:numPr>
          <w:ilvl w:val="1"/>
          <w:numId w:val="8"/>
        </w:numPr>
        <w:spacing w:line="360" w:lineRule="auto"/>
      </w:pPr>
      <w:r>
        <w:rPr>
          <w:b/>
          <w:bCs/>
        </w:rPr>
        <w:t>Cooperation / Collaboration:</w:t>
      </w:r>
      <w:r>
        <w:t xml:space="preserve"> Working together to draft the constitution.</w:t>
      </w:r>
    </w:p>
    <w:p w:rsidR="00CF73F0" w:rsidRDefault="00CF73F0" w:rsidP="00D75B3D">
      <w:pPr>
        <w:pStyle w:val="NormalWeb"/>
        <w:numPr>
          <w:ilvl w:val="1"/>
          <w:numId w:val="8"/>
        </w:numPr>
        <w:spacing w:line="360" w:lineRule="auto"/>
      </w:pPr>
      <w:r>
        <w:rPr>
          <w:b/>
          <w:bCs/>
        </w:rPr>
        <w:t>Civic-mindedness:</w:t>
      </w:r>
      <w:r>
        <w:t xml:space="preserve"> Focusing on an environmental cause for the betterment of the community.</w:t>
      </w:r>
    </w:p>
    <w:p w:rsidR="00CF73F0" w:rsidRDefault="00CF73F0" w:rsidP="00D75B3D">
      <w:pPr>
        <w:pStyle w:val="NormalWeb"/>
        <w:numPr>
          <w:ilvl w:val="1"/>
          <w:numId w:val="8"/>
        </w:numPr>
        <w:spacing w:line="360" w:lineRule="auto"/>
      </w:pPr>
      <w:r>
        <w:rPr>
          <w:b/>
          <w:bCs/>
        </w:rPr>
        <w:t>Accountability:</w:t>
      </w:r>
      <w:r>
        <w:t xml:space="preserve"> Establishing clear roles and responsibilities.</w:t>
      </w:r>
    </w:p>
    <w:p w:rsidR="00CF73F0" w:rsidRDefault="00CF73F0" w:rsidP="00D75B3D">
      <w:pPr>
        <w:pStyle w:val="NormalWeb"/>
        <w:numPr>
          <w:ilvl w:val="1"/>
          <w:numId w:val="8"/>
        </w:numPr>
        <w:spacing w:line="360" w:lineRule="auto"/>
      </w:pPr>
      <w:r>
        <w:rPr>
          <w:b/>
          <w:bCs/>
        </w:rPr>
        <w:t>Good Governance:</w:t>
      </w:r>
      <w:r>
        <w:t xml:space="preserve"> Setting up a framework for how their club will be run.</w:t>
      </w:r>
    </w:p>
    <w:p w:rsidR="00CF73F0" w:rsidRDefault="00CF73F0" w:rsidP="00D75B3D">
      <w:pPr>
        <w:pStyle w:val="NormalWeb"/>
        <w:numPr>
          <w:ilvl w:val="1"/>
          <w:numId w:val="8"/>
        </w:numPr>
        <w:spacing w:line="360" w:lineRule="auto"/>
      </w:pPr>
      <w:r>
        <w:rPr>
          <w:b/>
          <w:bCs/>
        </w:rPr>
        <w:t>Problem-solving:</w:t>
      </w:r>
      <w:r>
        <w:t xml:space="preserve"> Addressing environmental issues through organized effort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A good citizen demonstrates characteristics that contribute positively to their community or nation. The act of forming a club with a constitution reflects traits like organization, civic responsibility, and adherence to rule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TASK 3: HISTORY (30 MARKS)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23. Little Leaders School drama club is preparing a play on the Trans-Saharan slave trade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a) Name two factors that led to the development of the Trans-Saharan slave trade. (2 marks)</w:t>
      </w:r>
    </w:p>
    <w:p w:rsidR="00CF73F0" w:rsidRDefault="00CF73F0" w:rsidP="00D75B3D">
      <w:pPr>
        <w:pStyle w:val="NormalWeb"/>
        <w:numPr>
          <w:ilvl w:val="1"/>
          <w:numId w:val="9"/>
        </w:numPr>
        <w:spacing w:line="360" w:lineRule="auto"/>
      </w:pPr>
      <w:r>
        <w:rPr>
          <w:b/>
          <w:bCs/>
        </w:rPr>
        <w:t>Demand for labor in North Africa and the Middle East:</w:t>
      </w:r>
      <w:r>
        <w:t xml:space="preserve"> Slaves were needed for agriculture (especially in salt mines, date plantations), domestic work, mining, and military service.</w:t>
      </w:r>
    </w:p>
    <w:p w:rsidR="00CF73F0" w:rsidRDefault="00CF73F0" w:rsidP="00D75B3D">
      <w:pPr>
        <w:pStyle w:val="NormalWeb"/>
        <w:numPr>
          <w:ilvl w:val="1"/>
          <w:numId w:val="9"/>
        </w:numPr>
        <w:spacing w:line="360" w:lineRule="auto"/>
      </w:pPr>
      <w:r>
        <w:rPr>
          <w:b/>
          <w:bCs/>
        </w:rPr>
        <w:t>Existence of slavery in West African societies:</w:t>
      </w:r>
      <w:r>
        <w:t xml:space="preserve"> Slavery was already an indigenous practice in some African societies, often for captives of war, debtors, or criminals.</w:t>
      </w:r>
    </w:p>
    <w:p w:rsidR="00CF73F0" w:rsidRDefault="00CF73F0" w:rsidP="00D75B3D">
      <w:pPr>
        <w:pStyle w:val="NormalWeb"/>
        <w:numPr>
          <w:ilvl w:val="1"/>
          <w:numId w:val="9"/>
        </w:numPr>
        <w:spacing w:line="360" w:lineRule="auto"/>
      </w:pPr>
      <w:r>
        <w:rPr>
          <w:b/>
          <w:bCs/>
        </w:rPr>
        <w:t>Islamic expansion and Sharia Law:</w:t>
      </w:r>
      <w:r>
        <w:t xml:space="preserve"> Islamic law permitted slavery of non-Muslims, which fueled demand from Muslim traders.</w:t>
      </w:r>
    </w:p>
    <w:p w:rsidR="00CF73F0" w:rsidRDefault="00CF73F0" w:rsidP="00D75B3D">
      <w:pPr>
        <w:pStyle w:val="NormalWeb"/>
        <w:numPr>
          <w:ilvl w:val="1"/>
          <w:numId w:val="9"/>
        </w:numPr>
        <w:spacing w:line="360" w:lineRule="auto"/>
      </w:pPr>
      <w:r>
        <w:rPr>
          <w:b/>
          <w:bCs/>
        </w:rPr>
        <w:t>Development of trans-Saharan trade routes:</w:t>
      </w:r>
      <w:r>
        <w:t xml:space="preserve"> Established caravan routes facilitated the movement of goods, including slaves, across the Sahara.</w:t>
      </w:r>
    </w:p>
    <w:p w:rsidR="00CF73F0" w:rsidRDefault="00CF73F0" w:rsidP="00D75B3D">
      <w:pPr>
        <w:pStyle w:val="NormalWeb"/>
        <w:numPr>
          <w:ilvl w:val="1"/>
          <w:numId w:val="9"/>
        </w:numPr>
        <w:spacing w:line="360" w:lineRule="auto"/>
      </w:pPr>
      <w:r>
        <w:rPr>
          <w:b/>
          <w:bCs/>
        </w:rPr>
        <w:t>Availability of goods for exchange:</w:t>
      </w:r>
      <w:r>
        <w:t xml:space="preserve"> North African traders offered manufactured goods, salt, and horses in exchange for slaves.</w:t>
      </w:r>
    </w:p>
    <w:p w:rsidR="00CF73F0" w:rsidRDefault="00CF73F0" w:rsidP="00D75B3D">
      <w:pPr>
        <w:pStyle w:val="NormalWeb"/>
        <w:numPr>
          <w:ilvl w:val="1"/>
          <w:numId w:val="9"/>
        </w:numPr>
        <w:spacing w:line="360" w:lineRule="auto"/>
      </w:pPr>
      <w:r>
        <w:rPr>
          <w:b/>
          <w:bCs/>
        </w:rPr>
        <w:t>Political instability and warfare in West Africa:</w:t>
      </w:r>
      <w:r>
        <w:t xml:space="preserve"> Inter-state conflicts provided a source of war captives who could be sold into slavery.</w:t>
      </w:r>
    </w:p>
    <w:p w:rsidR="00CF73F0" w:rsidRDefault="00CF73F0" w:rsidP="00D75B3D">
      <w:pPr>
        <w:pStyle w:val="NormalWeb"/>
        <w:numPr>
          <w:ilvl w:val="1"/>
          <w:numId w:val="9"/>
        </w:numPr>
        <w:spacing w:line="360" w:lineRule="auto"/>
      </w:pPr>
      <w:r>
        <w:rPr>
          <w:b/>
          <w:bCs/>
        </w:rPr>
        <w:t>Economic incentives:</w:t>
      </w:r>
      <w:r>
        <w:t xml:space="preserve"> High profits to be made from the trade encouraged its growth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The Trans-Saharan slave trade was a complex historical phenomenon driven by a combination of economic, social, and political factors from both the demand (North Africa/Middle East) and supply (West Africa) side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b) State two ways in which the trade was organized. (2 marks)</w:t>
      </w:r>
    </w:p>
    <w:p w:rsidR="00CF73F0" w:rsidRDefault="00CF73F0" w:rsidP="00D75B3D">
      <w:pPr>
        <w:pStyle w:val="NormalWeb"/>
        <w:numPr>
          <w:ilvl w:val="1"/>
          <w:numId w:val="10"/>
        </w:numPr>
        <w:spacing w:line="360" w:lineRule="auto"/>
      </w:pPr>
      <w:r>
        <w:rPr>
          <w:b/>
          <w:bCs/>
        </w:rPr>
        <w:lastRenderedPageBreak/>
        <w:t>Caravan System:</w:t>
      </w:r>
      <w:r>
        <w:t xml:space="preserve"> Slaves were transported across the Sahara in large caravans alongside other goods (gold, salt) for safety and efficiency.</w:t>
      </w:r>
    </w:p>
    <w:p w:rsidR="00CF73F0" w:rsidRDefault="00CF73F0" w:rsidP="00D75B3D">
      <w:pPr>
        <w:pStyle w:val="NormalWeb"/>
        <w:numPr>
          <w:ilvl w:val="1"/>
          <w:numId w:val="10"/>
        </w:numPr>
        <w:spacing w:line="360" w:lineRule="auto"/>
      </w:pPr>
      <w:r>
        <w:rPr>
          <w:b/>
          <w:bCs/>
        </w:rPr>
        <w:t>Use of Oases:</w:t>
      </w:r>
      <w:r>
        <w:t xml:space="preserve"> Oases served as crucial stopping points for water, rest, and trade.</w:t>
      </w:r>
    </w:p>
    <w:p w:rsidR="00CF73F0" w:rsidRDefault="00CF73F0" w:rsidP="00D75B3D">
      <w:pPr>
        <w:pStyle w:val="NormalWeb"/>
        <w:numPr>
          <w:ilvl w:val="1"/>
          <w:numId w:val="10"/>
        </w:numPr>
        <w:spacing w:line="360" w:lineRule="auto"/>
      </w:pPr>
      <w:r>
        <w:rPr>
          <w:b/>
          <w:bCs/>
        </w:rPr>
        <w:t>Trade Routes:</w:t>
      </w:r>
      <w:r>
        <w:t xml:space="preserve"> Specific established routes linked West African kingdoms with North African markets.</w:t>
      </w:r>
    </w:p>
    <w:p w:rsidR="00CF73F0" w:rsidRDefault="00CF73F0" w:rsidP="00D75B3D">
      <w:pPr>
        <w:pStyle w:val="NormalWeb"/>
        <w:numPr>
          <w:ilvl w:val="1"/>
          <w:numId w:val="10"/>
        </w:numPr>
        <w:spacing w:line="360" w:lineRule="auto"/>
      </w:pPr>
      <w:r>
        <w:rPr>
          <w:b/>
          <w:bCs/>
        </w:rPr>
        <w:t>Middlemen:</w:t>
      </w:r>
      <w:r>
        <w:t xml:space="preserve"> West African merchants captured or acquired slaves and sold them to North African Arab and Berber traders.</w:t>
      </w:r>
    </w:p>
    <w:p w:rsidR="00CF73F0" w:rsidRDefault="00CF73F0" w:rsidP="00D75B3D">
      <w:pPr>
        <w:pStyle w:val="NormalWeb"/>
        <w:numPr>
          <w:ilvl w:val="1"/>
          <w:numId w:val="10"/>
        </w:numPr>
        <w:spacing w:line="360" w:lineRule="auto"/>
      </w:pPr>
      <w:r>
        <w:rPr>
          <w:b/>
          <w:bCs/>
        </w:rPr>
        <w:t>Slave Markets:</w:t>
      </w:r>
      <w:r>
        <w:t xml:space="preserve"> Slaves were sold in established markets in North African cities (e.g., Tripoli, Tunis, Fez, </w:t>
      </w:r>
      <w:proofErr w:type="gramStart"/>
      <w:r>
        <w:t>Cairo</w:t>
      </w:r>
      <w:proofErr w:type="gramEnd"/>
      <w:r>
        <w:t>).</w:t>
      </w:r>
    </w:p>
    <w:p w:rsidR="00CF73F0" w:rsidRDefault="00CF73F0" w:rsidP="00D75B3D">
      <w:pPr>
        <w:pStyle w:val="NormalWeb"/>
        <w:numPr>
          <w:ilvl w:val="1"/>
          <w:numId w:val="10"/>
        </w:numPr>
        <w:spacing w:line="360" w:lineRule="auto"/>
      </w:pPr>
      <w:r>
        <w:rPr>
          <w:b/>
          <w:bCs/>
        </w:rPr>
        <w:t>Barter System:</w:t>
      </w:r>
      <w:r>
        <w:t xml:space="preserve"> Slaves were exchanged for goods such as salt, horses, textiles, beads, and weapons.</w:t>
      </w:r>
    </w:p>
    <w:p w:rsidR="00CF73F0" w:rsidRDefault="00CF73F0" w:rsidP="00D75B3D">
      <w:pPr>
        <w:pStyle w:val="NormalWeb"/>
        <w:numPr>
          <w:ilvl w:val="1"/>
          <w:numId w:val="10"/>
        </w:numPr>
        <w:spacing w:line="360" w:lineRule="auto"/>
      </w:pPr>
      <w:r>
        <w:rPr>
          <w:b/>
          <w:bCs/>
        </w:rPr>
        <w:t>Security:</w:t>
      </w:r>
      <w:r>
        <w:t xml:space="preserve"> Caravans were often armed to deter raids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The trade required significant logistical organization due to the harsh desert environment, involving networks of traders, routes, and trading center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c) Identify two effects of the trade on African societies. (2 marks)</w:t>
      </w:r>
    </w:p>
    <w:p w:rsidR="00CF73F0" w:rsidRDefault="00CF73F0" w:rsidP="00D75B3D">
      <w:pPr>
        <w:pStyle w:val="NormalWeb"/>
        <w:numPr>
          <w:ilvl w:val="1"/>
          <w:numId w:val="11"/>
        </w:numPr>
        <w:spacing w:line="360" w:lineRule="auto"/>
      </w:pPr>
      <w:r>
        <w:rPr>
          <w:b/>
          <w:bCs/>
        </w:rPr>
        <w:t>Depopulation:</w:t>
      </w:r>
      <w:r>
        <w:t xml:space="preserve"> Loss of productive population, particularly young adults.</w:t>
      </w:r>
    </w:p>
    <w:p w:rsidR="00CF73F0" w:rsidRDefault="00CF73F0" w:rsidP="00D75B3D">
      <w:pPr>
        <w:pStyle w:val="NormalWeb"/>
        <w:numPr>
          <w:ilvl w:val="1"/>
          <w:numId w:val="11"/>
        </w:numPr>
        <w:spacing w:line="360" w:lineRule="auto"/>
      </w:pPr>
      <w:r>
        <w:rPr>
          <w:b/>
          <w:bCs/>
        </w:rPr>
        <w:t>Increased warfare and instability:</w:t>
      </w:r>
      <w:r>
        <w:t xml:space="preserve"> Kingdoms raided each other for captives to sell.</w:t>
      </w:r>
    </w:p>
    <w:p w:rsidR="00CF73F0" w:rsidRDefault="00CF73F0" w:rsidP="00D75B3D">
      <w:pPr>
        <w:pStyle w:val="NormalWeb"/>
        <w:numPr>
          <w:ilvl w:val="1"/>
          <w:numId w:val="11"/>
        </w:numPr>
        <w:spacing w:line="360" w:lineRule="auto"/>
      </w:pPr>
      <w:r>
        <w:rPr>
          <w:b/>
          <w:bCs/>
        </w:rPr>
        <w:t>Economic disruption:</w:t>
      </w:r>
      <w:r>
        <w:t xml:space="preserve"> Shift from traditional production to slave raiding, hindering development.</w:t>
      </w:r>
    </w:p>
    <w:p w:rsidR="00CF73F0" w:rsidRDefault="00CF73F0" w:rsidP="00D75B3D">
      <w:pPr>
        <w:pStyle w:val="NormalWeb"/>
        <w:numPr>
          <w:ilvl w:val="1"/>
          <w:numId w:val="11"/>
        </w:numPr>
        <w:spacing w:line="360" w:lineRule="auto"/>
      </w:pPr>
      <w:r>
        <w:rPr>
          <w:b/>
          <w:bCs/>
        </w:rPr>
        <w:t>Introduction of new goods/ideas:</w:t>
      </w:r>
      <w:r>
        <w:t xml:space="preserve"> Introduction of Islam, new crops, manufactured goods, and weapons.</w:t>
      </w:r>
    </w:p>
    <w:p w:rsidR="00CF73F0" w:rsidRDefault="00CF73F0" w:rsidP="00D75B3D">
      <w:pPr>
        <w:pStyle w:val="NormalWeb"/>
        <w:numPr>
          <w:ilvl w:val="1"/>
          <w:numId w:val="11"/>
        </w:numPr>
        <w:spacing w:line="360" w:lineRule="auto"/>
      </w:pPr>
      <w:r>
        <w:rPr>
          <w:b/>
          <w:bCs/>
        </w:rPr>
        <w:t>Social dislocation:</w:t>
      </w:r>
      <w:r>
        <w:t xml:space="preserve"> Families were broken apart, and communities destabilized.</w:t>
      </w:r>
    </w:p>
    <w:p w:rsidR="00CF73F0" w:rsidRDefault="00CF73F0" w:rsidP="00D75B3D">
      <w:pPr>
        <w:pStyle w:val="NormalWeb"/>
        <w:numPr>
          <w:ilvl w:val="1"/>
          <w:numId w:val="11"/>
        </w:numPr>
        <w:spacing w:line="360" w:lineRule="auto"/>
      </w:pPr>
      <w:r>
        <w:rPr>
          <w:b/>
          <w:bCs/>
        </w:rPr>
        <w:t>Emergence of powerful trading states:</w:t>
      </w:r>
      <w:r>
        <w:t xml:space="preserve"> Some West African kingdoms grew wealthy and powerful through the trade (e.g., Ghana, Mali, </w:t>
      </w:r>
      <w:proofErr w:type="gramStart"/>
      <w:r>
        <w:t>Songhai</w:t>
      </w:r>
      <w:proofErr w:type="gramEnd"/>
      <w:r>
        <w:t>).</w:t>
      </w:r>
    </w:p>
    <w:p w:rsidR="00CF73F0" w:rsidRDefault="00CF73F0" w:rsidP="00D75B3D">
      <w:pPr>
        <w:pStyle w:val="NormalWeb"/>
        <w:numPr>
          <w:ilvl w:val="1"/>
          <w:numId w:val="11"/>
        </w:numPr>
        <w:spacing w:line="360" w:lineRule="auto"/>
      </w:pPr>
      <w:r>
        <w:rPr>
          <w:b/>
          <w:bCs/>
        </w:rPr>
        <w:t>Spread of Islam:</w:t>
      </w:r>
      <w:r>
        <w:t xml:space="preserve"> The trade facilitated the spread of Islamic culture and religion in West Africa.</w:t>
      </w:r>
    </w:p>
    <w:p w:rsidR="00CF73F0" w:rsidRDefault="00CF73F0" w:rsidP="00D75B3D">
      <w:pPr>
        <w:pStyle w:val="NormalWeb"/>
        <w:numPr>
          <w:ilvl w:val="1"/>
          <w:numId w:val="11"/>
        </w:numPr>
        <w:spacing w:line="360" w:lineRule="auto"/>
      </w:pPr>
      <w:r>
        <w:rPr>
          <w:b/>
          <w:bCs/>
        </w:rPr>
        <w:t>Cultural exchange:</w:t>
      </w:r>
      <w:r>
        <w:t xml:space="preserve"> While negative, there was some cultural exchange between North and West Africa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The Trans-Saharan slave trade had profound and often devastating long-term impacts on the social, economic, and political structures of African societie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24. During a digital heritage project, learners studied early humans in Africa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a) State the scientific theory that explains the origin of humans. (1 mark)</w:t>
      </w:r>
    </w:p>
    <w:p w:rsidR="00CF73F0" w:rsidRDefault="00CF73F0" w:rsidP="00031325">
      <w:pPr>
        <w:pStyle w:val="NormalWeb"/>
        <w:spacing w:line="360" w:lineRule="auto"/>
        <w:ind w:left="1440"/>
      </w:pPr>
      <w:proofErr w:type="gramStart"/>
      <w:r>
        <w:rPr>
          <w:b/>
          <w:bCs/>
        </w:rPr>
        <w:t>Theory of Evolution / Evolution by Natural Selection.</w:t>
      </w:r>
      <w:proofErr w:type="gramEnd"/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lastRenderedPageBreak/>
        <w:t xml:space="preserve">REASONING: </w:t>
      </w:r>
      <w:r w:rsidR="00CF73F0">
        <w:t>This theory, primarily associated with Charles Darwin, posits that species change over time through a process of natural selection, where advantageous traits become more common in a population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b) Name two changes that occurred in humans due to evolution. (2 marks)</w:t>
      </w:r>
    </w:p>
    <w:p w:rsidR="00CF73F0" w:rsidRDefault="00CF73F0" w:rsidP="00D75B3D">
      <w:pPr>
        <w:pStyle w:val="NormalWeb"/>
        <w:numPr>
          <w:ilvl w:val="1"/>
          <w:numId w:val="12"/>
        </w:numPr>
        <w:spacing w:line="360" w:lineRule="auto"/>
      </w:pPr>
      <w:r>
        <w:rPr>
          <w:b/>
          <w:bCs/>
        </w:rPr>
        <w:t>Bipedalism (walking upright on two legs):</w:t>
      </w:r>
      <w:r>
        <w:t xml:space="preserve"> This freed hands for carrying, tool-making, and reaching.</w:t>
      </w:r>
    </w:p>
    <w:p w:rsidR="00CF73F0" w:rsidRDefault="00CF73F0" w:rsidP="00D75B3D">
      <w:pPr>
        <w:pStyle w:val="NormalWeb"/>
        <w:numPr>
          <w:ilvl w:val="1"/>
          <w:numId w:val="12"/>
        </w:numPr>
        <w:spacing w:line="360" w:lineRule="auto"/>
      </w:pPr>
      <w:r>
        <w:rPr>
          <w:b/>
          <w:bCs/>
        </w:rPr>
        <w:t xml:space="preserve">Increase in brain size / </w:t>
      </w:r>
      <w:proofErr w:type="gramStart"/>
      <w:r>
        <w:rPr>
          <w:b/>
          <w:bCs/>
        </w:rPr>
        <w:t>Cranial</w:t>
      </w:r>
      <w:proofErr w:type="gramEnd"/>
      <w:r>
        <w:rPr>
          <w:b/>
          <w:bCs/>
        </w:rPr>
        <w:t xml:space="preserve"> capacity:</w:t>
      </w:r>
      <w:r>
        <w:t xml:space="preserve"> Led to increased intelligence, complex thought, and language development.</w:t>
      </w:r>
    </w:p>
    <w:p w:rsidR="00CF73F0" w:rsidRDefault="00CF73F0" w:rsidP="00D75B3D">
      <w:pPr>
        <w:pStyle w:val="NormalWeb"/>
        <w:numPr>
          <w:ilvl w:val="1"/>
          <w:numId w:val="12"/>
        </w:numPr>
        <w:spacing w:line="360" w:lineRule="auto"/>
      </w:pPr>
      <w:r>
        <w:rPr>
          <w:b/>
          <w:bCs/>
        </w:rPr>
        <w:t>Development of tool-making skills:</w:t>
      </w:r>
      <w:r>
        <w:t xml:space="preserve"> From simple stone tools to more complex implements.</w:t>
      </w:r>
    </w:p>
    <w:p w:rsidR="00CF73F0" w:rsidRDefault="00CF73F0" w:rsidP="00D75B3D">
      <w:pPr>
        <w:pStyle w:val="NormalWeb"/>
        <w:numPr>
          <w:ilvl w:val="1"/>
          <w:numId w:val="12"/>
        </w:numPr>
        <w:spacing w:line="360" w:lineRule="auto"/>
      </w:pPr>
      <w:r>
        <w:rPr>
          <w:b/>
          <w:bCs/>
        </w:rPr>
        <w:t xml:space="preserve">Loss of body hair / </w:t>
      </w:r>
      <w:proofErr w:type="gramStart"/>
      <w:r>
        <w:rPr>
          <w:b/>
          <w:bCs/>
        </w:rPr>
        <w:t>Reduced</w:t>
      </w:r>
      <w:proofErr w:type="gramEnd"/>
      <w:r>
        <w:rPr>
          <w:b/>
          <w:bCs/>
        </w:rPr>
        <w:t xml:space="preserve"> hairiness:</w:t>
      </w:r>
      <w:r>
        <w:t xml:space="preserve"> Adaptation to warmer climates, improved thermoregulation.</w:t>
      </w:r>
    </w:p>
    <w:p w:rsidR="00CF73F0" w:rsidRDefault="00CF73F0" w:rsidP="00D75B3D">
      <w:pPr>
        <w:pStyle w:val="NormalWeb"/>
        <w:numPr>
          <w:ilvl w:val="1"/>
          <w:numId w:val="12"/>
        </w:numPr>
        <w:spacing w:line="360" w:lineRule="auto"/>
      </w:pPr>
      <w:r>
        <w:rPr>
          <w:b/>
          <w:bCs/>
        </w:rPr>
        <w:t>Development of language and complex communication:</w:t>
      </w:r>
      <w:r>
        <w:t xml:space="preserve"> Facilitated cooperation and cultural transmission.</w:t>
      </w:r>
    </w:p>
    <w:p w:rsidR="00CF73F0" w:rsidRDefault="00CF73F0" w:rsidP="00D75B3D">
      <w:pPr>
        <w:pStyle w:val="NormalWeb"/>
        <w:numPr>
          <w:ilvl w:val="1"/>
          <w:numId w:val="12"/>
        </w:numPr>
        <w:spacing w:line="360" w:lineRule="auto"/>
      </w:pPr>
      <w:r>
        <w:rPr>
          <w:b/>
          <w:bCs/>
        </w:rPr>
        <w:t>Changes in diet:</w:t>
      </w:r>
      <w:r>
        <w:t xml:space="preserve"> Shift from primarily vegetarian to omnivorous, including meat.</w:t>
      </w:r>
    </w:p>
    <w:p w:rsidR="00CF73F0" w:rsidRDefault="00CF73F0" w:rsidP="00D75B3D">
      <w:pPr>
        <w:pStyle w:val="NormalWeb"/>
        <w:numPr>
          <w:ilvl w:val="1"/>
          <w:numId w:val="12"/>
        </w:numPr>
        <w:spacing w:line="360" w:lineRule="auto"/>
      </w:pPr>
      <w:r>
        <w:rPr>
          <w:b/>
          <w:bCs/>
        </w:rPr>
        <w:t>Changes in dentition (teeth):</w:t>
      </w:r>
      <w:r>
        <w:t xml:space="preserve"> Reduction in jaw size and teeth.</w:t>
      </w:r>
    </w:p>
    <w:p w:rsidR="00CF73F0" w:rsidRDefault="00CF73F0" w:rsidP="00D75B3D">
      <w:pPr>
        <w:pStyle w:val="NormalWeb"/>
        <w:numPr>
          <w:ilvl w:val="1"/>
          <w:numId w:val="12"/>
        </w:numPr>
        <w:spacing w:line="360" w:lineRule="auto"/>
      </w:pPr>
      <w:r>
        <w:rPr>
          <w:b/>
          <w:bCs/>
        </w:rPr>
        <w:t>Opposable thumbs:</w:t>
      </w:r>
      <w:r>
        <w:t xml:space="preserve"> Improved dexterity for grasping and manipulating objects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Human evolution involved a series of significant physical and behavioral adaptations that differentiated early hominids from other primate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c) Explain how the discovery of fire helped early humans. (2 marks)</w:t>
      </w:r>
    </w:p>
    <w:p w:rsidR="00CF73F0" w:rsidRDefault="00CF73F0" w:rsidP="00D75B3D">
      <w:pPr>
        <w:pStyle w:val="NormalWeb"/>
        <w:numPr>
          <w:ilvl w:val="1"/>
          <w:numId w:val="13"/>
        </w:numPr>
        <w:spacing w:line="360" w:lineRule="auto"/>
      </w:pPr>
      <w:r>
        <w:rPr>
          <w:b/>
          <w:bCs/>
        </w:rPr>
        <w:t>Cooking food:</w:t>
      </w:r>
      <w:r>
        <w:t xml:space="preserve"> Made food more digestible, safer to eat, and released more nutrients, leading to brain development.</w:t>
      </w:r>
    </w:p>
    <w:p w:rsidR="00CF73F0" w:rsidRDefault="00CF73F0" w:rsidP="00D75B3D">
      <w:pPr>
        <w:pStyle w:val="NormalWeb"/>
        <w:numPr>
          <w:ilvl w:val="1"/>
          <w:numId w:val="13"/>
        </w:numPr>
        <w:spacing w:line="360" w:lineRule="auto"/>
      </w:pPr>
      <w:r>
        <w:rPr>
          <w:b/>
          <w:bCs/>
        </w:rPr>
        <w:t>Warmth/Protection from cold:</w:t>
      </w:r>
      <w:r>
        <w:t xml:space="preserve"> Enabled survival in colder climates and at night.</w:t>
      </w:r>
    </w:p>
    <w:p w:rsidR="00CF73F0" w:rsidRDefault="00CF73F0" w:rsidP="00D75B3D">
      <w:pPr>
        <w:pStyle w:val="NormalWeb"/>
        <w:numPr>
          <w:ilvl w:val="1"/>
          <w:numId w:val="13"/>
        </w:numPr>
        <w:spacing w:line="360" w:lineRule="auto"/>
      </w:pPr>
      <w:r>
        <w:rPr>
          <w:b/>
          <w:bCs/>
        </w:rPr>
        <w:t>Protection from predators:</w:t>
      </w:r>
      <w:r>
        <w:t xml:space="preserve"> Fire scared away wild animals, providing safety.</w:t>
      </w:r>
    </w:p>
    <w:p w:rsidR="00CF73F0" w:rsidRDefault="00CF73F0" w:rsidP="00D75B3D">
      <w:pPr>
        <w:pStyle w:val="NormalWeb"/>
        <w:numPr>
          <w:ilvl w:val="1"/>
          <w:numId w:val="13"/>
        </w:numPr>
        <w:spacing w:line="360" w:lineRule="auto"/>
      </w:pPr>
      <w:r>
        <w:rPr>
          <w:b/>
          <w:bCs/>
        </w:rPr>
        <w:t>Light:</w:t>
      </w:r>
      <w:r>
        <w:t xml:space="preserve"> Extended the day, allowing for activities after dark.</w:t>
      </w:r>
    </w:p>
    <w:p w:rsidR="00CF73F0" w:rsidRDefault="00CF73F0" w:rsidP="00D75B3D">
      <w:pPr>
        <w:pStyle w:val="NormalWeb"/>
        <w:numPr>
          <w:ilvl w:val="1"/>
          <w:numId w:val="13"/>
        </w:numPr>
        <w:spacing w:line="360" w:lineRule="auto"/>
      </w:pPr>
      <w:r>
        <w:rPr>
          <w:b/>
          <w:bCs/>
        </w:rPr>
        <w:t>Tool hardening:</w:t>
      </w:r>
      <w:r>
        <w:t xml:space="preserve"> Fire could be used to harden wooden tools and spears.</w:t>
      </w:r>
    </w:p>
    <w:p w:rsidR="00CF73F0" w:rsidRDefault="00CF73F0" w:rsidP="00D75B3D">
      <w:pPr>
        <w:pStyle w:val="NormalWeb"/>
        <w:numPr>
          <w:ilvl w:val="1"/>
          <w:numId w:val="13"/>
        </w:numPr>
        <w:spacing w:line="360" w:lineRule="auto"/>
      </w:pPr>
      <w:r>
        <w:rPr>
          <w:b/>
          <w:bCs/>
        </w:rPr>
        <w:t>Social gathering/Community:</w:t>
      </w:r>
      <w:r>
        <w:t xml:space="preserve"> Provided a focal point for social interaction, storytelling, and communication.</w:t>
      </w:r>
    </w:p>
    <w:p w:rsidR="00CF73F0" w:rsidRDefault="00CF73F0" w:rsidP="00D75B3D">
      <w:pPr>
        <w:pStyle w:val="NormalWeb"/>
        <w:numPr>
          <w:ilvl w:val="1"/>
          <w:numId w:val="13"/>
        </w:numPr>
        <w:spacing w:line="360" w:lineRule="auto"/>
      </w:pPr>
      <w:r>
        <w:rPr>
          <w:b/>
          <w:bCs/>
        </w:rPr>
        <w:t>Clearing land:</w:t>
      </w:r>
      <w:r>
        <w:t xml:space="preserve"> Used to clear vegetation for hunting or early agriculture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The control of fire was a pivotal technological advancement that significantly improved early human survival, diet, social organization, and geographic expansion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25. A class presentation focused on early African civilizations such as Egypt and Great Zimbabwe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a) State two features of early civilizations. (2 marks)</w:t>
      </w:r>
    </w:p>
    <w:p w:rsidR="00CF73F0" w:rsidRDefault="00CF73F0" w:rsidP="00D75B3D">
      <w:pPr>
        <w:pStyle w:val="NormalWeb"/>
        <w:numPr>
          <w:ilvl w:val="1"/>
          <w:numId w:val="14"/>
        </w:numPr>
        <w:spacing w:line="360" w:lineRule="auto"/>
      </w:pPr>
      <w:r>
        <w:rPr>
          <w:b/>
          <w:bCs/>
        </w:rPr>
        <w:lastRenderedPageBreak/>
        <w:t>Urban centers / Cities:</w:t>
      </w:r>
      <w:r>
        <w:t xml:space="preserve"> Development of large, organized settlements.</w:t>
      </w:r>
    </w:p>
    <w:p w:rsidR="00CF73F0" w:rsidRDefault="00CF73F0" w:rsidP="00D75B3D">
      <w:pPr>
        <w:pStyle w:val="NormalWeb"/>
        <w:numPr>
          <w:ilvl w:val="1"/>
          <w:numId w:val="14"/>
        </w:numPr>
        <w:spacing w:line="360" w:lineRule="auto"/>
      </w:pPr>
      <w:r>
        <w:rPr>
          <w:b/>
          <w:bCs/>
        </w:rPr>
        <w:t>Organized government / Centralized authority:</w:t>
      </w:r>
      <w:r>
        <w:t xml:space="preserve"> A system of rulers and laws.</w:t>
      </w:r>
    </w:p>
    <w:p w:rsidR="00CF73F0" w:rsidRDefault="00CF73F0" w:rsidP="00D75B3D">
      <w:pPr>
        <w:pStyle w:val="NormalWeb"/>
        <w:numPr>
          <w:ilvl w:val="1"/>
          <w:numId w:val="14"/>
        </w:numPr>
        <w:spacing w:line="360" w:lineRule="auto"/>
      </w:pPr>
      <w:r>
        <w:rPr>
          <w:b/>
          <w:bCs/>
        </w:rPr>
        <w:t>Complex institutions:</w:t>
      </w:r>
      <w:r>
        <w:t xml:space="preserve"> Such as religious systems, economic systems, and education.</w:t>
      </w:r>
    </w:p>
    <w:p w:rsidR="00CF73F0" w:rsidRDefault="00CF73F0" w:rsidP="00D75B3D">
      <w:pPr>
        <w:pStyle w:val="NormalWeb"/>
        <w:numPr>
          <w:ilvl w:val="1"/>
          <w:numId w:val="14"/>
        </w:numPr>
        <w:spacing w:line="360" w:lineRule="auto"/>
      </w:pPr>
      <w:r>
        <w:rPr>
          <w:b/>
          <w:bCs/>
        </w:rPr>
        <w:t>Social hierarchy / Class structure:</w:t>
      </w:r>
      <w:r>
        <w:t xml:space="preserve"> Division of society into different ranks or classes.</w:t>
      </w:r>
    </w:p>
    <w:p w:rsidR="00CF73F0" w:rsidRDefault="00CF73F0" w:rsidP="00D75B3D">
      <w:pPr>
        <w:pStyle w:val="NormalWeb"/>
        <w:numPr>
          <w:ilvl w:val="1"/>
          <w:numId w:val="14"/>
        </w:numPr>
        <w:spacing w:line="360" w:lineRule="auto"/>
      </w:pPr>
      <w:r>
        <w:rPr>
          <w:b/>
          <w:bCs/>
        </w:rPr>
        <w:t>Specialized labor:</w:t>
      </w:r>
      <w:r>
        <w:t xml:space="preserve"> People engaged in different professions (artisans, farmers, priests, soldiers).</w:t>
      </w:r>
    </w:p>
    <w:p w:rsidR="00CF73F0" w:rsidRDefault="00CF73F0" w:rsidP="00D75B3D">
      <w:pPr>
        <w:pStyle w:val="NormalWeb"/>
        <w:numPr>
          <w:ilvl w:val="1"/>
          <w:numId w:val="14"/>
        </w:numPr>
        <w:spacing w:line="360" w:lineRule="auto"/>
      </w:pPr>
      <w:r>
        <w:rPr>
          <w:b/>
          <w:bCs/>
        </w:rPr>
        <w:t>Record keeping / Writing systems:</w:t>
      </w:r>
      <w:r>
        <w:t xml:space="preserve"> Methods to record information (e.g., hieroglyphs, cuneiform).</w:t>
      </w:r>
    </w:p>
    <w:p w:rsidR="00CF73F0" w:rsidRDefault="00CF73F0" w:rsidP="00D75B3D">
      <w:pPr>
        <w:pStyle w:val="NormalWeb"/>
        <w:numPr>
          <w:ilvl w:val="1"/>
          <w:numId w:val="14"/>
        </w:numPr>
        <w:spacing w:line="360" w:lineRule="auto"/>
      </w:pPr>
      <w:r>
        <w:rPr>
          <w:b/>
          <w:bCs/>
        </w:rPr>
        <w:t>Advanced technology / Monumental architecture:</w:t>
      </w:r>
      <w:r>
        <w:t xml:space="preserve"> Large-scale construction projects (pyramids, temples, </w:t>
      </w:r>
      <w:proofErr w:type="gramStart"/>
      <w:r>
        <w:t>stone</w:t>
      </w:r>
      <w:proofErr w:type="gramEnd"/>
      <w:r>
        <w:t xml:space="preserve"> structures).</w:t>
      </w:r>
    </w:p>
    <w:p w:rsidR="00CF73F0" w:rsidRDefault="00CF73F0" w:rsidP="00D75B3D">
      <w:pPr>
        <w:pStyle w:val="NormalWeb"/>
        <w:numPr>
          <w:ilvl w:val="1"/>
          <w:numId w:val="14"/>
        </w:numPr>
        <w:spacing w:line="360" w:lineRule="auto"/>
      </w:pPr>
      <w:r>
        <w:rPr>
          <w:b/>
          <w:bCs/>
        </w:rPr>
        <w:t>Long-distance trade:</w:t>
      </w:r>
      <w:r>
        <w:t xml:space="preserve"> Exchange of goods with other regions.</w:t>
      </w:r>
    </w:p>
    <w:p w:rsidR="00CF73F0" w:rsidRDefault="00CF73F0" w:rsidP="00D75B3D">
      <w:pPr>
        <w:pStyle w:val="NormalWeb"/>
        <w:numPr>
          <w:ilvl w:val="1"/>
          <w:numId w:val="14"/>
        </w:numPr>
        <w:spacing w:line="360" w:lineRule="auto"/>
      </w:pPr>
      <w:r>
        <w:rPr>
          <w:b/>
          <w:bCs/>
        </w:rPr>
        <w:t>Developed arts and architecture:</w:t>
      </w:r>
      <w:r>
        <w:t xml:space="preserve"> Expression of culture through various forms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Civilizations are characterized by a higher level of social and cultural development compared to earlier, simpler societies, often marked by the emergence of complex structures and organized living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b) Name one best practice from ancient Egypt still used today. (1 mark)</w:t>
      </w:r>
    </w:p>
    <w:p w:rsidR="00CF73F0" w:rsidRDefault="00CF73F0" w:rsidP="00D75B3D">
      <w:pPr>
        <w:pStyle w:val="NormalWeb"/>
        <w:numPr>
          <w:ilvl w:val="1"/>
          <w:numId w:val="15"/>
        </w:numPr>
        <w:spacing w:line="360" w:lineRule="auto"/>
      </w:pPr>
      <w:r>
        <w:rPr>
          <w:b/>
          <w:bCs/>
        </w:rPr>
        <w:t>Irrigation techniques:</w:t>
      </w:r>
      <w:r>
        <w:t xml:space="preserve"> Systems for watering crops (canals, </w:t>
      </w:r>
      <w:proofErr w:type="spellStart"/>
      <w:r>
        <w:t>shadufs</w:t>
      </w:r>
      <w:proofErr w:type="spellEnd"/>
      <w:r>
        <w:t>).</w:t>
      </w:r>
    </w:p>
    <w:p w:rsidR="00CF73F0" w:rsidRDefault="00CF73F0" w:rsidP="00D75B3D">
      <w:pPr>
        <w:pStyle w:val="NormalWeb"/>
        <w:numPr>
          <w:ilvl w:val="1"/>
          <w:numId w:val="15"/>
        </w:numPr>
        <w:spacing w:line="360" w:lineRule="auto"/>
      </w:pPr>
      <w:r>
        <w:rPr>
          <w:b/>
          <w:bCs/>
        </w:rPr>
        <w:t>Medical practices:</w:t>
      </w:r>
      <w:r>
        <w:t xml:space="preserve"> Surgical procedures, herbal medicine, diagnostic methods.</w:t>
      </w:r>
    </w:p>
    <w:p w:rsidR="00CF73F0" w:rsidRDefault="00CF73F0" w:rsidP="00D75B3D">
      <w:pPr>
        <w:pStyle w:val="NormalWeb"/>
        <w:numPr>
          <w:ilvl w:val="1"/>
          <w:numId w:val="15"/>
        </w:numPr>
        <w:spacing w:line="360" w:lineRule="auto"/>
      </w:pPr>
      <w:r>
        <w:rPr>
          <w:b/>
          <w:bCs/>
        </w:rPr>
        <w:t>Writing/Record keeping:</w:t>
      </w:r>
      <w:r>
        <w:t xml:space="preserve"> The concept of recording history, laws, and knowledge (though specific hieroglyphs are not used).</w:t>
      </w:r>
    </w:p>
    <w:p w:rsidR="00CF73F0" w:rsidRDefault="00CF73F0" w:rsidP="00D75B3D">
      <w:pPr>
        <w:pStyle w:val="NormalWeb"/>
        <w:numPr>
          <w:ilvl w:val="1"/>
          <w:numId w:val="15"/>
        </w:numPr>
        <w:spacing w:line="360" w:lineRule="auto"/>
      </w:pPr>
      <w:r>
        <w:rPr>
          <w:b/>
          <w:bCs/>
        </w:rPr>
        <w:t>Calendars:</w:t>
      </w:r>
      <w:r>
        <w:t xml:space="preserve"> The development of a solar calendar.</w:t>
      </w:r>
    </w:p>
    <w:p w:rsidR="00CF73F0" w:rsidRDefault="00CF73F0" w:rsidP="00D75B3D">
      <w:pPr>
        <w:pStyle w:val="NormalWeb"/>
        <w:numPr>
          <w:ilvl w:val="1"/>
          <w:numId w:val="15"/>
        </w:numPr>
        <w:spacing w:line="360" w:lineRule="auto"/>
      </w:pPr>
      <w:r>
        <w:rPr>
          <w:b/>
          <w:bCs/>
        </w:rPr>
        <w:t>Architectural principles:</w:t>
      </w:r>
      <w:r>
        <w:t xml:space="preserve"> Concepts like geometry, measurement, and large-scale construction.</w:t>
      </w:r>
    </w:p>
    <w:p w:rsidR="00CF73F0" w:rsidRDefault="00CF73F0" w:rsidP="00D75B3D">
      <w:pPr>
        <w:pStyle w:val="NormalWeb"/>
        <w:numPr>
          <w:ilvl w:val="1"/>
          <w:numId w:val="15"/>
        </w:numPr>
        <w:spacing w:line="360" w:lineRule="auto"/>
      </w:pPr>
      <w:r>
        <w:rPr>
          <w:b/>
          <w:bCs/>
        </w:rPr>
        <w:t>Basic dentistry:</w:t>
      </w:r>
      <w:r>
        <w:t xml:space="preserve"> Tooth extraction, basic fillings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Ancient Egypt was highly advanced, and many of its innovations laid foundational knowledge for practices still in use or adapted today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c) Why was the Nile River important to the Egyptian civilization? (2 marks)</w:t>
      </w:r>
    </w:p>
    <w:p w:rsidR="00CF73F0" w:rsidRDefault="00CF73F0" w:rsidP="00D75B3D">
      <w:pPr>
        <w:pStyle w:val="NormalWeb"/>
        <w:numPr>
          <w:ilvl w:val="1"/>
          <w:numId w:val="16"/>
        </w:numPr>
        <w:spacing w:line="360" w:lineRule="auto"/>
      </w:pPr>
      <w:r>
        <w:rPr>
          <w:b/>
          <w:bCs/>
        </w:rPr>
        <w:t>Source of water for agriculture:</w:t>
      </w:r>
      <w:r>
        <w:t xml:space="preserve"> Its annual floods deposited fertile silt, allowing for highly productive farming.</w:t>
      </w:r>
    </w:p>
    <w:p w:rsidR="00CF73F0" w:rsidRDefault="00CF73F0" w:rsidP="00D75B3D">
      <w:pPr>
        <w:pStyle w:val="NormalWeb"/>
        <w:numPr>
          <w:ilvl w:val="1"/>
          <w:numId w:val="16"/>
        </w:numPr>
        <w:spacing w:line="360" w:lineRule="auto"/>
      </w:pPr>
      <w:r>
        <w:rPr>
          <w:b/>
          <w:bCs/>
        </w:rPr>
        <w:t>Transportation route:</w:t>
      </w:r>
      <w:r>
        <w:t xml:space="preserve"> Provided an easy way to transport people, goods, and building materials (e.g., stone for pyramids).</w:t>
      </w:r>
    </w:p>
    <w:p w:rsidR="00CF73F0" w:rsidRDefault="00CF73F0" w:rsidP="00D75B3D">
      <w:pPr>
        <w:pStyle w:val="NormalWeb"/>
        <w:numPr>
          <w:ilvl w:val="1"/>
          <w:numId w:val="16"/>
        </w:numPr>
        <w:spacing w:line="360" w:lineRule="auto"/>
      </w:pPr>
      <w:r>
        <w:rPr>
          <w:b/>
          <w:bCs/>
        </w:rPr>
        <w:t>Food source:</w:t>
      </w:r>
      <w:r>
        <w:t xml:space="preserve"> Provided fish and supported wildlife for hunting.</w:t>
      </w:r>
    </w:p>
    <w:p w:rsidR="00CF73F0" w:rsidRDefault="00CF73F0" w:rsidP="00D75B3D">
      <w:pPr>
        <w:pStyle w:val="NormalWeb"/>
        <w:numPr>
          <w:ilvl w:val="1"/>
          <w:numId w:val="16"/>
        </w:numPr>
        <w:spacing w:line="360" w:lineRule="auto"/>
      </w:pPr>
      <w:r>
        <w:rPr>
          <w:b/>
          <w:bCs/>
        </w:rPr>
        <w:t>Building materials:</w:t>
      </w:r>
      <w:r>
        <w:t xml:space="preserve"> Reeds (papyrus) for writing, mud for bricks.</w:t>
      </w:r>
    </w:p>
    <w:p w:rsidR="00CF73F0" w:rsidRDefault="00CF73F0" w:rsidP="00D75B3D">
      <w:pPr>
        <w:pStyle w:val="NormalWeb"/>
        <w:numPr>
          <w:ilvl w:val="1"/>
          <w:numId w:val="16"/>
        </w:numPr>
        <w:spacing w:line="360" w:lineRule="auto"/>
      </w:pPr>
      <w:r>
        <w:rPr>
          <w:b/>
          <w:bCs/>
        </w:rPr>
        <w:t>Unifying force:</w:t>
      </w:r>
      <w:r>
        <w:t xml:space="preserve"> Connected upper and lower Egypt, facilitating political and cultural integration.</w:t>
      </w:r>
    </w:p>
    <w:p w:rsidR="00CF73F0" w:rsidRDefault="00CF73F0" w:rsidP="00D75B3D">
      <w:pPr>
        <w:pStyle w:val="NormalWeb"/>
        <w:numPr>
          <w:ilvl w:val="1"/>
          <w:numId w:val="16"/>
        </w:numPr>
        <w:spacing w:line="360" w:lineRule="auto"/>
      </w:pPr>
      <w:r>
        <w:rPr>
          <w:b/>
          <w:bCs/>
        </w:rPr>
        <w:t>Protection:</w:t>
      </w:r>
      <w:r>
        <w:t xml:space="preserve"> Acted as a natural barrier against invaders.</w:t>
      </w:r>
    </w:p>
    <w:p w:rsidR="00CF73F0" w:rsidRDefault="00CF73F0" w:rsidP="00D75B3D">
      <w:pPr>
        <w:pStyle w:val="NormalWeb"/>
        <w:numPr>
          <w:ilvl w:val="1"/>
          <w:numId w:val="16"/>
        </w:numPr>
        <w:spacing w:line="360" w:lineRule="auto"/>
      </w:pPr>
      <w:r>
        <w:rPr>
          <w:b/>
          <w:bCs/>
        </w:rPr>
        <w:lastRenderedPageBreak/>
        <w:t>Religious significance:</w:t>
      </w:r>
      <w:r>
        <w:t xml:space="preserve"> Was central to their religious beliefs and cosmology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The Nile River was the lifeblood of ancient Egyptian civilization, providing essential resources and facilitating nearly all aspects of their society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26. A group of pupils visited Fort Jesus in Mombasa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a) Name two other historical monuments found in Africa. (2 marks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r>
        <w:rPr>
          <w:b/>
          <w:bCs/>
        </w:rPr>
        <w:t>Pyramids of Giza (Egypt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r>
        <w:rPr>
          <w:b/>
          <w:bCs/>
        </w:rPr>
        <w:t>Great Sphinx of Giza (Egypt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r>
        <w:rPr>
          <w:b/>
          <w:bCs/>
        </w:rPr>
        <w:t>Abu Simbel Temples (Egypt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proofErr w:type="spellStart"/>
      <w:r>
        <w:rPr>
          <w:b/>
          <w:bCs/>
        </w:rPr>
        <w:t>Karnak</w:t>
      </w:r>
      <w:proofErr w:type="spellEnd"/>
      <w:r>
        <w:rPr>
          <w:b/>
          <w:bCs/>
        </w:rPr>
        <w:t xml:space="preserve"> Temple Complex (Egypt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r>
        <w:rPr>
          <w:b/>
          <w:bCs/>
        </w:rPr>
        <w:t>Luxor Temple (Egypt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r>
        <w:rPr>
          <w:b/>
          <w:bCs/>
        </w:rPr>
        <w:t>Valley of the Kings (Egypt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r>
        <w:rPr>
          <w:b/>
          <w:bCs/>
        </w:rPr>
        <w:t>Great Zimbabwe (Zimbabwe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proofErr w:type="spellStart"/>
      <w:r>
        <w:rPr>
          <w:b/>
          <w:bCs/>
        </w:rPr>
        <w:t>Lalibela</w:t>
      </w:r>
      <w:proofErr w:type="spellEnd"/>
      <w:r>
        <w:rPr>
          <w:b/>
          <w:bCs/>
        </w:rPr>
        <w:t xml:space="preserve"> Rock-Hewn Churches (Ethiopia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r>
        <w:rPr>
          <w:b/>
          <w:bCs/>
        </w:rPr>
        <w:t>Axum Obelisks (Ethiopia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r>
        <w:rPr>
          <w:b/>
          <w:bCs/>
        </w:rPr>
        <w:t>Kigali Genocide Memorial (Rwanda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proofErr w:type="spellStart"/>
      <w:r>
        <w:rPr>
          <w:b/>
          <w:bCs/>
        </w:rPr>
        <w:t>Robben</w:t>
      </w:r>
      <w:proofErr w:type="spellEnd"/>
      <w:r>
        <w:rPr>
          <w:b/>
          <w:bCs/>
        </w:rPr>
        <w:t xml:space="preserve"> Island (South Africa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r>
        <w:rPr>
          <w:b/>
          <w:bCs/>
        </w:rPr>
        <w:t>Table Mountain (South Africa - natural landmark with historical significance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r>
        <w:rPr>
          <w:b/>
          <w:bCs/>
        </w:rPr>
        <w:t xml:space="preserve">Island of </w:t>
      </w:r>
      <w:proofErr w:type="spellStart"/>
      <w:r>
        <w:rPr>
          <w:b/>
          <w:bCs/>
        </w:rPr>
        <w:t>Goree</w:t>
      </w:r>
      <w:proofErr w:type="spellEnd"/>
      <w:r>
        <w:rPr>
          <w:b/>
          <w:bCs/>
        </w:rPr>
        <w:t xml:space="preserve"> (Senegal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r>
        <w:rPr>
          <w:b/>
          <w:bCs/>
        </w:rPr>
        <w:t>Timbuktu Ancient City (Mali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proofErr w:type="spellStart"/>
      <w:r>
        <w:rPr>
          <w:b/>
          <w:bCs/>
        </w:rPr>
        <w:t>Djenné</w:t>
      </w:r>
      <w:proofErr w:type="spellEnd"/>
      <w:r>
        <w:rPr>
          <w:b/>
          <w:bCs/>
        </w:rPr>
        <w:t xml:space="preserve"> Mosque (Mali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proofErr w:type="spellStart"/>
      <w:r>
        <w:rPr>
          <w:b/>
          <w:bCs/>
        </w:rPr>
        <w:t>Song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nara</w:t>
      </w:r>
      <w:proofErr w:type="spellEnd"/>
      <w:r>
        <w:rPr>
          <w:b/>
          <w:bCs/>
        </w:rPr>
        <w:t xml:space="preserve"> Ruins (Tanzania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r>
        <w:rPr>
          <w:b/>
          <w:bCs/>
        </w:rPr>
        <w:t xml:space="preserve">Kilwa </w:t>
      </w:r>
      <w:proofErr w:type="spellStart"/>
      <w:r>
        <w:rPr>
          <w:b/>
          <w:bCs/>
        </w:rPr>
        <w:t>Kisiwani</w:t>
      </w:r>
      <w:proofErr w:type="spellEnd"/>
      <w:r>
        <w:rPr>
          <w:b/>
          <w:bCs/>
        </w:rPr>
        <w:t xml:space="preserve"> Ruins (Tanzania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r>
        <w:rPr>
          <w:b/>
          <w:bCs/>
        </w:rPr>
        <w:t>Stone Town, Zanzibar (Tanzania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proofErr w:type="spellStart"/>
      <w:r>
        <w:rPr>
          <w:b/>
          <w:bCs/>
        </w:rPr>
        <w:t>Volubilis</w:t>
      </w:r>
      <w:proofErr w:type="spellEnd"/>
      <w:r>
        <w:rPr>
          <w:b/>
          <w:bCs/>
        </w:rPr>
        <w:t xml:space="preserve"> (Morocco)</w:t>
      </w:r>
    </w:p>
    <w:p w:rsidR="00CF73F0" w:rsidRDefault="00CF73F0" w:rsidP="00D75B3D">
      <w:pPr>
        <w:pStyle w:val="NormalWeb"/>
        <w:numPr>
          <w:ilvl w:val="1"/>
          <w:numId w:val="17"/>
        </w:numPr>
        <w:spacing w:line="360" w:lineRule="auto"/>
      </w:pPr>
      <w:r>
        <w:rPr>
          <w:b/>
          <w:bCs/>
        </w:rPr>
        <w:t>Carthage Ruins (Tunisia)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Africa is rich in historical and cultural heritage, with numerous sites recognized globally for their significance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b) Suggest two ways of protecting historical sites. (2 marks)</w:t>
      </w:r>
    </w:p>
    <w:p w:rsidR="00CF73F0" w:rsidRDefault="00CF73F0" w:rsidP="00D75B3D">
      <w:pPr>
        <w:pStyle w:val="NormalWeb"/>
        <w:numPr>
          <w:ilvl w:val="1"/>
          <w:numId w:val="18"/>
        </w:numPr>
        <w:spacing w:line="360" w:lineRule="auto"/>
      </w:pPr>
      <w:r>
        <w:rPr>
          <w:b/>
          <w:bCs/>
        </w:rPr>
        <w:t>Legislation and Policy:</w:t>
      </w:r>
      <w:r>
        <w:t xml:space="preserve"> Enacting laws to protect sites from vandalism, illegal excavation, or destruction.</w:t>
      </w:r>
    </w:p>
    <w:p w:rsidR="00CF73F0" w:rsidRDefault="00CF73F0" w:rsidP="00D75B3D">
      <w:pPr>
        <w:pStyle w:val="NormalWeb"/>
        <w:numPr>
          <w:ilvl w:val="1"/>
          <w:numId w:val="18"/>
        </w:numPr>
        <w:spacing w:line="360" w:lineRule="auto"/>
      </w:pPr>
      <w:r>
        <w:rPr>
          <w:b/>
          <w:bCs/>
        </w:rPr>
        <w:t>Physical Security:</w:t>
      </w:r>
      <w:r>
        <w:t xml:space="preserve"> Fencing, surveillance, guards, and controlled access.</w:t>
      </w:r>
    </w:p>
    <w:p w:rsidR="00CF73F0" w:rsidRDefault="00CF73F0" w:rsidP="00D75B3D">
      <w:pPr>
        <w:pStyle w:val="NormalWeb"/>
        <w:numPr>
          <w:ilvl w:val="1"/>
          <w:numId w:val="18"/>
        </w:numPr>
        <w:spacing w:line="360" w:lineRule="auto"/>
      </w:pPr>
      <w:r>
        <w:rPr>
          <w:b/>
          <w:bCs/>
        </w:rPr>
        <w:lastRenderedPageBreak/>
        <w:t>Conservation and Restoration:</w:t>
      </w:r>
      <w:r>
        <w:t xml:space="preserve"> Regular maintenance, repair, and professional preservation efforts to prevent decay.</w:t>
      </w:r>
    </w:p>
    <w:p w:rsidR="00CF73F0" w:rsidRDefault="00CF73F0" w:rsidP="00D75B3D">
      <w:pPr>
        <w:pStyle w:val="NormalWeb"/>
        <w:numPr>
          <w:ilvl w:val="1"/>
          <w:numId w:val="18"/>
        </w:numPr>
        <w:spacing w:line="360" w:lineRule="auto"/>
      </w:pPr>
      <w:r>
        <w:rPr>
          <w:b/>
          <w:bCs/>
        </w:rPr>
        <w:t>Public Awareness and Education:</w:t>
      </w:r>
      <w:r>
        <w:t xml:space="preserve"> Educating local communities and visitors on the importance of the sites and responsible tourism.</w:t>
      </w:r>
    </w:p>
    <w:p w:rsidR="00CF73F0" w:rsidRDefault="00CF73F0" w:rsidP="00D75B3D">
      <w:pPr>
        <w:pStyle w:val="NormalWeb"/>
        <w:numPr>
          <w:ilvl w:val="1"/>
          <w:numId w:val="18"/>
        </w:numPr>
        <w:spacing w:line="360" w:lineRule="auto"/>
      </w:pPr>
      <w:r>
        <w:rPr>
          <w:b/>
          <w:bCs/>
        </w:rPr>
        <w:t>Funding and Resources:</w:t>
      </w:r>
      <w:r>
        <w:t xml:space="preserve"> Allocating sufficient funds for maintenance, research, and protection.</w:t>
      </w:r>
    </w:p>
    <w:p w:rsidR="00CF73F0" w:rsidRDefault="00CF73F0" w:rsidP="00D75B3D">
      <w:pPr>
        <w:pStyle w:val="NormalWeb"/>
        <w:numPr>
          <w:ilvl w:val="1"/>
          <w:numId w:val="18"/>
        </w:numPr>
        <w:spacing w:line="360" w:lineRule="auto"/>
      </w:pPr>
      <w:r>
        <w:rPr>
          <w:b/>
          <w:bCs/>
        </w:rPr>
        <w:t>Community Involvement:</w:t>
      </w:r>
      <w:r>
        <w:t xml:space="preserve"> Engaging local communities in the preservation and management of sites.</w:t>
      </w:r>
    </w:p>
    <w:p w:rsidR="00CF73F0" w:rsidRDefault="00CF73F0" w:rsidP="00D75B3D">
      <w:pPr>
        <w:pStyle w:val="NormalWeb"/>
        <w:numPr>
          <w:ilvl w:val="1"/>
          <w:numId w:val="18"/>
        </w:numPr>
        <w:spacing w:line="360" w:lineRule="auto"/>
      </w:pPr>
      <w:r>
        <w:rPr>
          <w:b/>
          <w:bCs/>
        </w:rPr>
        <w:t>Limiting Tourist Numbers/Access:</w:t>
      </w:r>
      <w:r>
        <w:t xml:space="preserve"> Managing visitor flow to reduce wear and tear.</w:t>
      </w:r>
    </w:p>
    <w:p w:rsidR="00CF73F0" w:rsidRDefault="00CF73F0" w:rsidP="00D75B3D">
      <w:pPr>
        <w:pStyle w:val="NormalWeb"/>
        <w:numPr>
          <w:ilvl w:val="1"/>
          <w:numId w:val="18"/>
        </w:numPr>
        <w:spacing w:line="360" w:lineRule="auto"/>
      </w:pPr>
      <w:r>
        <w:rPr>
          <w:b/>
          <w:bCs/>
        </w:rPr>
        <w:t>Environmental Protection:</w:t>
      </w:r>
      <w:r>
        <w:t xml:space="preserve"> Protecting sites from environmental degradation (erosion, pollution).</w:t>
      </w:r>
    </w:p>
    <w:p w:rsidR="00CF73F0" w:rsidRDefault="00CF73F0" w:rsidP="00D75B3D">
      <w:pPr>
        <w:pStyle w:val="NormalWeb"/>
        <w:numPr>
          <w:ilvl w:val="1"/>
          <w:numId w:val="18"/>
        </w:numPr>
        <w:spacing w:line="360" w:lineRule="auto"/>
      </w:pPr>
      <w:r>
        <w:rPr>
          <w:b/>
          <w:bCs/>
        </w:rPr>
        <w:t>International Cooperation:</w:t>
      </w:r>
      <w:r>
        <w:t xml:space="preserve"> Seeking support from organizations like UNESCO for world heritage status and protection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Protecting historical sites requires a multifaceted approach involving legal frameworks, physical measures, community engagement, and financial commitment to ensure their preservation for future generation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27. After learning about the Ogiek and Asante communities, learners made posters on African heritage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a) State one economic activity practiced by the Ogiek. (1 mark)</w:t>
      </w:r>
    </w:p>
    <w:p w:rsidR="00CF73F0" w:rsidRDefault="00CF73F0" w:rsidP="00D75B3D">
      <w:pPr>
        <w:pStyle w:val="NormalWeb"/>
        <w:numPr>
          <w:ilvl w:val="1"/>
          <w:numId w:val="19"/>
        </w:numPr>
        <w:spacing w:line="360" w:lineRule="auto"/>
      </w:pPr>
      <w:r>
        <w:rPr>
          <w:b/>
          <w:bCs/>
        </w:rPr>
        <w:t>Hunting:</w:t>
      </w:r>
      <w:r>
        <w:t xml:space="preserve"> Hunting wild animals for food and products.</w:t>
      </w:r>
    </w:p>
    <w:p w:rsidR="00CF73F0" w:rsidRDefault="00CF73F0" w:rsidP="00D75B3D">
      <w:pPr>
        <w:pStyle w:val="NormalWeb"/>
        <w:numPr>
          <w:ilvl w:val="1"/>
          <w:numId w:val="19"/>
        </w:numPr>
        <w:spacing w:line="360" w:lineRule="auto"/>
      </w:pPr>
      <w:r>
        <w:rPr>
          <w:b/>
          <w:bCs/>
        </w:rPr>
        <w:t>Gathering:</w:t>
      </w:r>
      <w:r>
        <w:t xml:space="preserve"> Collecting wild fruits, berries, honey, roots, and other forest products.</w:t>
      </w:r>
    </w:p>
    <w:p w:rsidR="00CF73F0" w:rsidRDefault="00CF73F0" w:rsidP="00D75B3D">
      <w:pPr>
        <w:pStyle w:val="NormalWeb"/>
        <w:numPr>
          <w:ilvl w:val="1"/>
          <w:numId w:val="19"/>
        </w:numPr>
        <w:spacing w:line="360" w:lineRule="auto"/>
      </w:pPr>
      <w:r>
        <w:rPr>
          <w:b/>
          <w:bCs/>
        </w:rPr>
        <w:t>Beekeeping / Honey gathering:</w:t>
      </w:r>
      <w:r>
        <w:t xml:space="preserve"> A very significant traditional activity for the Ogiek.</w:t>
      </w:r>
    </w:p>
    <w:p w:rsidR="00CF73F0" w:rsidRDefault="00CF73F0" w:rsidP="00D75B3D">
      <w:pPr>
        <w:pStyle w:val="NormalWeb"/>
        <w:numPr>
          <w:ilvl w:val="1"/>
          <w:numId w:val="19"/>
        </w:numPr>
        <w:spacing w:line="360" w:lineRule="auto"/>
      </w:pPr>
      <w:r>
        <w:rPr>
          <w:b/>
          <w:bCs/>
        </w:rPr>
        <w:t>Traditional Medicine:</w:t>
      </w:r>
      <w:r>
        <w:t xml:space="preserve"> Gathering medicinal plants.</w:t>
      </w:r>
    </w:p>
    <w:p w:rsidR="00CF73F0" w:rsidRDefault="00CF73F0" w:rsidP="00D75B3D">
      <w:pPr>
        <w:pStyle w:val="NormalWeb"/>
        <w:numPr>
          <w:ilvl w:val="1"/>
          <w:numId w:val="19"/>
        </w:numPr>
        <w:spacing w:line="360" w:lineRule="auto"/>
      </w:pPr>
      <w:r>
        <w:rPr>
          <w:b/>
          <w:bCs/>
        </w:rPr>
        <w:t>Small-scale cultivation (more recently):</w:t>
      </w:r>
      <w:r>
        <w:t xml:space="preserve"> Some engage in limited agriculture.</w:t>
      </w:r>
    </w:p>
    <w:p w:rsidR="00CF73F0" w:rsidRDefault="00031325" w:rsidP="00D75B3D">
      <w:pPr>
        <w:pStyle w:val="NormalWeb"/>
        <w:numPr>
          <w:ilvl w:val="0"/>
          <w:numId w:val="2"/>
        </w:numPr>
        <w:spacing w:line="360" w:lineRule="auto"/>
      </w:pPr>
      <w:r>
        <w:rPr>
          <w:b/>
          <w:bCs/>
        </w:rPr>
        <w:t xml:space="preserve">REASONING: </w:t>
      </w:r>
      <w:r w:rsidR="00CF73F0">
        <w:t>The Ogiek are an indigenous community primarily known for their hunter-gatherer lifestyle, particularly their deep connection to forest resources and beekeeping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b) Describe one social organization of the Asante community. (2 marks)</w:t>
      </w:r>
    </w:p>
    <w:p w:rsidR="00CF73F0" w:rsidRDefault="00CF73F0" w:rsidP="00D75B3D">
      <w:pPr>
        <w:pStyle w:val="NormalWeb"/>
        <w:numPr>
          <w:ilvl w:val="1"/>
          <w:numId w:val="20"/>
        </w:numPr>
        <w:spacing w:line="360" w:lineRule="auto"/>
      </w:pPr>
      <w:r>
        <w:rPr>
          <w:b/>
          <w:bCs/>
        </w:rPr>
        <w:t>Matrilineal System:</w:t>
      </w:r>
      <w:r>
        <w:t xml:space="preserve"> Descent and inheritance (including property and succession to stools) are traced through the mother's line. The uncle (mother's brother) plays a significant role.</w:t>
      </w:r>
    </w:p>
    <w:p w:rsidR="00CF73F0" w:rsidRDefault="00CF73F0" w:rsidP="00D75B3D">
      <w:pPr>
        <w:pStyle w:val="NormalWeb"/>
        <w:numPr>
          <w:ilvl w:val="1"/>
          <w:numId w:val="20"/>
        </w:numPr>
        <w:spacing w:line="360" w:lineRule="auto"/>
      </w:pPr>
      <w:r>
        <w:rPr>
          <w:b/>
          <w:bCs/>
        </w:rPr>
        <w:t>Clan System:</w:t>
      </w:r>
      <w:r>
        <w:t xml:space="preserve"> Society is organized into various clans, with members sharing common ancestry and responsibilities.</w:t>
      </w:r>
    </w:p>
    <w:p w:rsidR="00CF73F0" w:rsidRDefault="00CF73F0" w:rsidP="00D75B3D">
      <w:pPr>
        <w:pStyle w:val="NormalWeb"/>
        <w:numPr>
          <w:ilvl w:val="1"/>
          <w:numId w:val="20"/>
        </w:numPr>
        <w:spacing w:line="360" w:lineRule="auto"/>
      </w:pPr>
      <w:proofErr w:type="spellStart"/>
      <w:r>
        <w:rPr>
          <w:b/>
          <w:bCs/>
        </w:rPr>
        <w:t>Asantehene</w:t>
      </w:r>
      <w:proofErr w:type="spellEnd"/>
      <w:r>
        <w:rPr>
          <w:b/>
          <w:bCs/>
        </w:rPr>
        <w:t xml:space="preserve"> (King):</w:t>
      </w:r>
      <w:r>
        <w:t xml:space="preserve"> The King (</w:t>
      </w:r>
      <w:proofErr w:type="spellStart"/>
      <w:r>
        <w:t>Asantehene</w:t>
      </w:r>
      <w:proofErr w:type="spellEnd"/>
      <w:r>
        <w:t>) is the spiritual and political head, symbolizing unity and tradition, holding the Golden Stool.</w:t>
      </w:r>
    </w:p>
    <w:p w:rsidR="00CF73F0" w:rsidRDefault="00CF73F0" w:rsidP="00D75B3D">
      <w:pPr>
        <w:pStyle w:val="NormalWeb"/>
        <w:numPr>
          <w:ilvl w:val="1"/>
          <w:numId w:val="20"/>
        </w:numPr>
        <w:spacing w:line="360" w:lineRule="auto"/>
      </w:pPr>
      <w:r>
        <w:rPr>
          <w:b/>
          <w:bCs/>
        </w:rPr>
        <w:t>Akan System of Rule:</w:t>
      </w:r>
      <w:r>
        <w:t xml:space="preserve"> Traditional rule is organized with chiefs at various levels (village, divisional, paramount), all owing allegiance to the </w:t>
      </w:r>
      <w:proofErr w:type="spellStart"/>
      <w:r>
        <w:t>Asantehene</w:t>
      </w:r>
      <w:proofErr w:type="spellEnd"/>
      <w:r>
        <w:t>.</w:t>
      </w:r>
    </w:p>
    <w:p w:rsidR="00CF73F0" w:rsidRDefault="00CF73F0" w:rsidP="00D75B3D">
      <w:pPr>
        <w:pStyle w:val="NormalWeb"/>
        <w:numPr>
          <w:ilvl w:val="1"/>
          <w:numId w:val="20"/>
        </w:numPr>
        <w:spacing w:line="360" w:lineRule="auto"/>
      </w:pPr>
      <w:r>
        <w:rPr>
          <w:b/>
          <w:bCs/>
        </w:rPr>
        <w:lastRenderedPageBreak/>
        <w:t>Strong Family/Lineage Ties:</w:t>
      </w:r>
      <w:r>
        <w:t xml:space="preserve"> Extended families and lineages are very important social units.</w:t>
      </w:r>
    </w:p>
    <w:p w:rsidR="00CF73F0" w:rsidRDefault="00CF73F0" w:rsidP="00D75B3D">
      <w:pPr>
        <w:pStyle w:val="NormalWeb"/>
        <w:numPr>
          <w:ilvl w:val="1"/>
          <w:numId w:val="20"/>
        </w:numPr>
        <w:spacing w:line="360" w:lineRule="auto"/>
      </w:pPr>
      <w:r>
        <w:rPr>
          <w:b/>
          <w:bCs/>
        </w:rPr>
        <w:t>Festivals and Rituals:</w:t>
      </w:r>
      <w:r>
        <w:t xml:space="preserve"> Such as the </w:t>
      </w:r>
      <w:proofErr w:type="spellStart"/>
      <w:r>
        <w:t>Adae</w:t>
      </w:r>
      <w:proofErr w:type="spellEnd"/>
      <w:r>
        <w:t xml:space="preserve"> </w:t>
      </w:r>
      <w:proofErr w:type="spellStart"/>
      <w:r>
        <w:t>Kese</w:t>
      </w:r>
      <w:proofErr w:type="spellEnd"/>
      <w:r>
        <w:t xml:space="preserve"> festival, which reinforce social cohesion and respect for </w:t>
      </w:r>
      <w:proofErr w:type="gramStart"/>
      <w:r>
        <w:t>ancestors.</w:t>
      </w:r>
      <w:proofErr w:type="gramEnd"/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The Asante society of Ghana is renowned for its highly structured social and political systems, with matrilineal kinship and the spiritual authority of the Golden Stool being central pillar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c) Mention one political system used by the Zulu. (1 mark)</w:t>
      </w:r>
    </w:p>
    <w:p w:rsidR="00CF73F0" w:rsidRDefault="00CF73F0" w:rsidP="00D75B3D">
      <w:pPr>
        <w:pStyle w:val="NormalWeb"/>
        <w:numPr>
          <w:ilvl w:val="1"/>
          <w:numId w:val="21"/>
        </w:numPr>
        <w:spacing w:line="360" w:lineRule="auto"/>
      </w:pPr>
      <w:r>
        <w:rPr>
          <w:b/>
          <w:bCs/>
        </w:rPr>
        <w:t>Monarchy / Kingdom:</w:t>
      </w:r>
      <w:r>
        <w:t xml:space="preserve"> Ruled by a king (</w:t>
      </w:r>
      <w:proofErr w:type="spellStart"/>
      <w:r>
        <w:t>Inkosi</w:t>
      </w:r>
      <w:proofErr w:type="spellEnd"/>
      <w:r>
        <w:t>).</w:t>
      </w:r>
    </w:p>
    <w:p w:rsidR="00CF73F0" w:rsidRDefault="00CF73F0" w:rsidP="00D75B3D">
      <w:pPr>
        <w:pStyle w:val="NormalWeb"/>
        <w:numPr>
          <w:ilvl w:val="1"/>
          <w:numId w:val="21"/>
        </w:numPr>
        <w:spacing w:line="360" w:lineRule="auto"/>
      </w:pPr>
      <w:r>
        <w:rPr>
          <w:b/>
          <w:bCs/>
        </w:rPr>
        <w:t>Centralized Kingdom:</w:t>
      </w:r>
      <w:r>
        <w:t xml:space="preserve"> A strong, unified political structure under a single powerful king.</w:t>
      </w:r>
    </w:p>
    <w:p w:rsidR="00CF73F0" w:rsidRDefault="00CF73F0" w:rsidP="00D75B3D">
      <w:pPr>
        <w:pStyle w:val="NormalWeb"/>
        <w:numPr>
          <w:ilvl w:val="1"/>
          <w:numId w:val="21"/>
        </w:numPr>
        <w:spacing w:line="360" w:lineRule="auto"/>
      </w:pPr>
      <w:r>
        <w:rPr>
          <w:b/>
          <w:bCs/>
        </w:rPr>
        <w:t>Chiefdoms/Clan System:</w:t>
      </w:r>
      <w:r>
        <w:t xml:space="preserve"> While unified, there were also local chiefdoms and a clan-based structure under the king.</w:t>
      </w:r>
    </w:p>
    <w:p w:rsidR="00CF73F0" w:rsidRDefault="00CF73F0" w:rsidP="00D75B3D">
      <w:pPr>
        <w:pStyle w:val="NormalWeb"/>
        <w:numPr>
          <w:ilvl w:val="1"/>
          <w:numId w:val="21"/>
        </w:numPr>
        <w:spacing w:line="360" w:lineRule="auto"/>
      </w:pPr>
      <w:r>
        <w:rPr>
          <w:b/>
          <w:bCs/>
        </w:rPr>
        <w:t>Militaristic State:</w:t>
      </w:r>
      <w:r>
        <w:t xml:space="preserve"> Highly organized and disciplined military (</w:t>
      </w:r>
      <w:proofErr w:type="spellStart"/>
      <w:r>
        <w:t>impis</w:t>
      </w:r>
      <w:proofErr w:type="spellEnd"/>
      <w:r>
        <w:t>) played a significant role in governance and expansion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 xml:space="preserve">The Zulu Kingdom was a highly centralized and militaristic monarchy that emerged in Southern Africa, particularly under King </w:t>
      </w:r>
      <w:proofErr w:type="spellStart"/>
      <w:r w:rsidR="00CF73F0">
        <w:t>Shaka</w:t>
      </w:r>
      <w:proofErr w:type="spellEnd"/>
      <w:r w:rsidR="00CF73F0">
        <w:t>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TASK 4: GEOGRAPHY (30 MARKS)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28. After watching a documentary on global warming, a class discussed climate in Africa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a) Name three factors influencing climate in Africa. (3 marks)</w:t>
      </w:r>
    </w:p>
    <w:p w:rsidR="00CF73F0" w:rsidRDefault="00CF73F0" w:rsidP="00D75B3D">
      <w:pPr>
        <w:pStyle w:val="NormalWeb"/>
        <w:numPr>
          <w:ilvl w:val="1"/>
          <w:numId w:val="22"/>
        </w:numPr>
        <w:spacing w:line="360" w:lineRule="auto"/>
      </w:pPr>
      <w:r>
        <w:rPr>
          <w:b/>
          <w:bCs/>
        </w:rPr>
        <w:t>Latitude / Distance from the Equator:</w:t>
      </w:r>
      <w:r>
        <w:t xml:space="preserve"> Areas near the equator are generally hotter; temperature decreases with distance from the equator.</w:t>
      </w:r>
    </w:p>
    <w:p w:rsidR="00CF73F0" w:rsidRDefault="00CF73F0" w:rsidP="00D75B3D">
      <w:pPr>
        <w:pStyle w:val="NormalWeb"/>
        <w:numPr>
          <w:ilvl w:val="1"/>
          <w:numId w:val="22"/>
        </w:numPr>
        <w:spacing w:line="360" w:lineRule="auto"/>
      </w:pPr>
      <w:r>
        <w:rPr>
          <w:b/>
          <w:bCs/>
        </w:rPr>
        <w:t>Altitude / Height above sea level:</w:t>
      </w:r>
      <w:r>
        <w:t xml:space="preserve"> Higher altitudes are generally cooler due to lower atmospheric pressure and thinner air.</w:t>
      </w:r>
    </w:p>
    <w:p w:rsidR="00CF73F0" w:rsidRDefault="00CF73F0" w:rsidP="00D75B3D">
      <w:pPr>
        <w:pStyle w:val="NormalWeb"/>
        <w:numPr>
          <w:ilvl w:val="1"/>
          <w:numId w:val="22"/>
        </w:numPr>
        <w:spacing w:line="360" w:lineRule="auto"/>
      </w:pPr>
      <w:r>
        <w:rPr>
          <w:b/>
          <w:bCs/>
        </w:rPr>
        <w:t>Proximity to large water bodies (Oceans/Lakes):</w:t>
      </w:r>
      <w:r>
        <w:t xml:space="preserve"> Coastal areas and areas near large lakes experience milder temperatures and higher rainfall due to moderating effects and moisture.</w:t>
      </w:r>
    </w:p>
    <w:p w:rsidR="00CF73F0" w:rsidRDefault="00CF73F0" w:rsidP="00D75B3D">
      <w:pPr>
        <w:pStyle w:val="NormalWeb"/>
        <w:numPr>
          <w:ilvl w:val="1"/>
          <w:numId w:val="22"/>
        </w:numPr>
        <w:spacing w:line="360" w:lineRule="auto"/>
      </w:pPr>
      <w:r>
        <w:rPr>
          <w:b/>
          <w:bCs/>
        </w:rPr>
        <w:t>Ocean Currents:</w:t>
      </w:r>
      <w:r>
        <w:t xml:space="preserve"> Warm currents (e.g., Mozambique Current) bring warm, moist air, while cold currents (e.g., </w:t>
      </w:r>
      <w:proofErr w:type="spellStart"/>
      <w:r>
        <w:t>Benguela</w:t>
      </w:r>
      <w:proofErr w:type="spellEnd"/>
      <w:r>
        <w:t xml:space="preserve"> Current, Canary Current) bring cool, dry air.</w:t>
      </w:r>
    </w:p>
    <w:p w:rsidR="00CF73F0" w:rsidRDefault="00CF73F0" w:rsidP="00D75B3D">
      <w:pPr>
        <w:pStyle w:val="NormalWeb"/>
        <w:numPr>
          <w:ilvl w:val="1"/>
          <w:numId w:val="22"/>
        </w:numPr>
        <w:spacing w:line="360" w:lineRule="auto"/>
      </w:pPr>
      <w:r>
        <w:rPr>
          <w:b/>
          <w:bCs/>
        </w:rPr>
        <w:t>Relief / Topography / Mountain Barriers:</w:t>
      </w:r>
      <w:r>
        <w:t xml:space="preserve"> Mountains can cause orographic rainfall on windward sides and create rain shadows on leeward sides. They can also block winds.</w:t>
      </w:r>
    </w:p>
    <w:p w:rsidR="00CF73F0" w:rsidRDefault="00CF73F0" w:rsidP="00D75B3D">
      <w:pPr>
        <w:pStyle w:val="NormalWeb"/>
        <w:numPr>
          <w:ilvl w:val="1"/>
          <w:numId w:val="22"/>
        </w:numPr>
        <w:spacing w:line="360" w:lineRule="auto"/>
      </w:pPr>
      <w:r>
        <w:rPr>
          <w:b/>
          <w:bCs/>
        </w:rPr>
        <w:t>Winds / Air masses:</w:t>
      </w:r>
      <w:r>
        <w:t xml:space="preserve"> Prevailing winds bring specific weather conditions (e.g., moist winds bring rain, dry winds bring drought).</w:t>
      </w:r>
    </w:p>
    <w:p w:rsidR="00CF73F0" w:rsidRDefault="00CF73F0" w:rsidP="00D75B3D">
      <w:pPr>
        <w:pStyle w:val="NormalWeb"/>
        <w:numPr>
          <w:ilvl w:val="1"/>
          <w:numId w:val="22"/>
        </w:numPr>
        <w:spacing w:line="360" w:lineRule="auto"/>
      </w:pPr>
      <w:r>
        <w:rPr>
          <w:b/>
          <w:bCs/>
        </w:rPr>
        <w:lastRenderedPageBreak/>
        <w:t>Vegetation Cover:</w:t>
      </w:r>
      <w:r>
        <w:t xml:space="preserve"> Forests and dense vegetation can increase humidity and rainfall and reduce temperatures.</w:t>
      </w:r>
    </w:p>
    <w:p w:rsidR="00CF73F0" w:rsidRDefault="00CF73F0" w:rsidP="00D75B3D">
      <w:pPr>
        <w:pStyle w:val="NormalWeb"/>
        <w:numPr>
          <w:ilvl w:val="1"/>
          <w:numId w:val="22"/>
        </w:numPr>
        <w:spacing w:line="360" w:lineRule="auto"/>
      </w:pPr>
      <w:r>
        <w:rPr>
          <w:b/>
          <w:bCs/>
        </w:rPr>
        <w:t>Human Activities:</w:t>
      </w:r>
      <w:r>
        <w:t xml:space="preserve"> Deforestation, urbanization, and greenhouse gas emissions (leading to global warming) can alter local and global climates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Africa's vast size and diverse physical geography mean its climate is influenced by a combination of global and regional factor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b) State two characteristics of the desert climate. (2 marks)</w:t>
      </w:r>
    </w:p>
    <w:p w:rsidR="00CF73F0" w:rsidRDefault="00CF73F0" w:rsidP="00D75B3D">
      <w:pPr>
        <w:pStyle w:val="NormalWeb"/>
        <w:numPr>
          <w:ilvl w:val="1"/>
          <w:numId w:val="23"/>
        </w:numPr>
        <w:spacing w:line="360" w:lineRule="auto"/>
      </w:pPr>
      <w:r>
        <w:rPr>
          <w:b/>
          <w:bCs/>
        </w:rPr>
        <w:t>Extremely low annual rainfall:</w:t>
      </w:r>
      <w:r>
        <w:t xml:space="preserve"> Very arid, with less than 250 mm (10 inches) of precipitation per year.</w:t>
      </w:r>
    </w:p>
    <w:p w:rsidR="00CF73F0" w:rsidRDefault="00CF73F0" w:rsidP="00D75B3D">
      <w:pPr>
        <w:pStyle w:val="NormalWeb"/>
        <w:numPr>
          <w:ilvl w:val="1"/>
          <w:numId w:val="23"/>
        </w:numPr>
        <w:spacing w:line="360" w:lineRule="auto"/>
      </w:pPr>
      <w:r>
        <w:rPr>
          <w:b/>
          <w:bCs/>
        </w:rPr>
        <w:t>High diurnal temperature range:</w:t>
      </w:r>
      <w:r>
        <w:t xml:space="preserve"> Large differences between day and night temperatures (very hot days, very cold nights).</w:t>
      </w:r>
    </w:p>
    <w:p w:rsidR="00CF73F0" w:rsidRDefault="00CF73F0" w:rsidP="00D75B3D">
      <w:pPr>
        <w:pStyle w:val="NormalWeb"/>
        <w:numPr>
          <w:ilvl w:val="1"/>
          <w:numId w:val="23"/>
        </w:numPr>
        <w:spacing w:line="360" w:lineRule="auto"/>
      </w:pPr>
      <w:r>
        <w:rPr>
          <w:b/>
          <w:bCs/>
        </w:rPr>
        <w:t>High daytime temperatures:</w:t>
      </w:r>
      <w:r>
        <w:t xml:space="preserve"> Often very hot, especially in hot deserts.</w:t>
      </w:r>
    </w:p>
    <w:p w:rsidR="00CF73F0" w:rsidRDefault="00CF73F0" w:rsidP="00D75B3D">
      <w:pPr>
        <w:pStyle w:val="NormalWeb"/>
        <w:numPr>
          <w:ilvl w:val="1"/>
          <w:numId w:val="23"/>
        </w:numPr>
        <w:spacing w:line="360" w:lineRule="auto"/>
      </w:pPr>
      <w:r>
        <w:rPr>
          <w:b/>
          <w:bCs/>
        </w:rPr>
        <w:t>Clear, cloudless skies:</w:t>
      </w:r>
      <w:r>
        <w:t xml:space="preserve"> Very little cloud cover, allowing for intense solar radiation during the day and rapid heat loss at night.</w:t>
      </w:r>
    </w:p>
    <w:p w:rsidR="00CF73F0" w:rsidRDefault="00CF73F0" w:rsidP="00D75B3D">
      <w:pPr>
        <w:pStyle w:val="NormalWeb"/>
        <w:numPr>
          <w:ilvl w:val="1"/>
          <w:numId w:val="23"/>
        </w:numPr>
        <w:spacing w:line="360" w:lineRule="auto"/>
      </w:pPr>
      <w:r>
        <w:rPr>
          <w:b/>
          <w:bCs/>
        </w:rPr>
        <w:t>Sparse or specialized vegetation:</w:t>
      </w:r>
      <w:r>
        <w:t xml:space="preserve"> Only drought-resistant plants (xerophytes) can survive.</w:t>
      </w:r>
    </w:p>
    <w:p w:rsidR="00CF73F0" w:rsidRDefault="00CF73F0" w:rsidP="00D75B3D">
      <w:pPr>
        <w:pStyle w:val="NormalWeb"/>
        <w:numPr>
          <w:ilvl w:val="1"/>
          <w:numId w:val="23"/>
        </w:numPr>
        <w:spacing w:line="360" w:lineRule="auto"/>
      </w:pPr>
      <w:r>
        <w:rPr>
          <w:b/>
          <w:bCs/>
        </w:rPr>
        <w:t>Strong winds:</w:t>
      </w:r>
      <w:r>
        <w:t xml:space="preserve"> Often dusty or sandy winds due to lack of vegetation cover.</w:t>
      </w:r>
    </w:p>
    <w:p w:rsidR="00CF73F0" w:rsidRDefault="00CF73F0" w:rsidP="00D75B3D">
      <w:pPr>
        <w:pStyle w:val="NormalWeb"/>
        <w:numPr>
          <w:ilvl w:val="1"/>
          <w:numId w:val="23"/>
        </w:numPr>
        <w:spacing w:line="360" w:lineRule="auto"/>
      </w:pPr>
      <w:r>
        <w:rPr>
          <w:b/>
          <w:bCs/>
        </w:rPr>
        <w:t>Low humidity:</w:t>
      </w:r>
      <w:r>
        <w:t xml:space="preserve"> Very dry air.</w:t>
      </w:r>
    </w:p>
    <w:p w:rsidR="00CF73F0" w:rsidRDefault="00CF73F0" w:rsidP="00D75B3D">
      <w:pPr>
        <w:pStyle w:val="NormalWeb"/>
        <w:numPr>
          <w:ilvl w:val="1"/>
          <w:numId w:val="23"/>
        </w:numPr>
        <w:spacing w:line="360" w:lineRule="auto"/>
      </w:pPr>
      <w:r>
        <w:rPr>
          <w:b/>
          <w:bCs/>
        </w:rPr>
        <w:t>High evaporation rates:</w:t>
      </w:r>
      <w:r>
        <w:t xml:space="preserve"> Due to high temperatures and low humidity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Desert climates are defined by their extreme aridity and the unique adaptations of life found within them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29. The map below shows the location of some vegetation regions of Africa. Use it to answer the question</w:t>
      </w:r>
      <w:r w:rsidR="00031325">
        <w:rPr>
          <w:b/>
          <w:bCs/>
        </w:rPr>
        <w:t xml:space="preserve">s that follow: 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 xml:space="preserve">(a) </w:t>
      </w:r>
      <w:proofErr w:type="gramStart"/>
      <w:r>
        <w:rPr>
          <w:b/>
          <w:bCs/>
        </w:rPr>
        <w:t>i</w:t>
      </w:r>
      <w:proofErr w:type="gramEnd"/>
      <w:r>
        <w:rPr>
          <w:b/>
          <w:bCs/>
        </w:rPr>
        <w:t>) Name the grassland region marked L (1 mark)</w:t>
      </w:r>
    </w:p>
    <w:p w:rsidR="00CF73F0" w:rsidRDefault="00CF73F0" w:rsidP="00031325">
      <w:pPr>
        <w:pStyle w:val="NormalWeb"/>
        <w:spacing w:line="360" w:lineRule="auto"/>
        <w:ind w:left="1440"/>
      </w:pPr>
      <w:proofErr w:type="gramStart"/>
      <w:r>
        <w:rPr>
          <w:b/>
          <w:bCs/>
        </w:rPr>
        <w:t>Savanna / Savannah Grassland.</w:t>
      </w:r>
      <w:proofErr w:type="gramEnd"/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Savanna grasslands are widespread in Africa, characterized by tall grasses and scattered trees, usually found between tropical rainforests and desert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ii) Describe the characteristics of the natural vegetation found in the shaded area P (1 mark)</w:t>
      </w:r>
    </w:p>
    <w:p w:rsidR="00CF73F0" w:rsidRDefault="00CF73F0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 (P is </w:t>
      </w:r>
      <w:r w:rsidR="00031325">
        <w:rPr>
          <w:b/>
          <w:bCs/>
        </w:rPr>
        <w:t>an equatorial/rainforest region</w:t>
      </w:r>
      <w:r>
        <w:rPr>
          <w:b/>
          <w:bCs/>
        </w:rPr>
        <w:t>):</w:t>
      </w:r>
    </w:p>
    <w:p w:rsidR="00CF73F0" w:rsidRDefault="00CF73F0" w:rsidP="00D75B3D">
      <w:pPr>
        <w:pStyle w:val="NormalWeb"/>
        <w:numPr>
          <w:ilvl w:val="1"/>
          <w:numId w:val="24"/>
        </w:numPr>
        <w:spacing w:line="360" w:lineRule="auto"/>
      </w:pPr>
      <w:r>
        <w:rPr>
          <w:b/>
          <w:bCs/>
        </w:rPr>
        <w:lastRenderedPageBreak/>
        <w:t>Dense and multi-layered:</w:t>
      </w:r>
      <w:r>
        <w:t xml:space="preserve"> Very thick vegetation with different strata (canopy, understory, forest floor).</w:t>
      </w:r>
    </w:p>
    <w:p w:rsidR="00CF73F0" w:rsidRDefault="00CF73F0" w:rsidP="00D75B3D">
      <w:pPr>
        <w:pStyle w:val="NormalWeb"/>
        <w:numPr>
          <w:ilvl w:val="1"/>
          <w:numId w:val="24"/>
        </w:numPr>
        <w:spacing w:line="360" w:lineRule="auto"/>
      </w:pPr>
      <w:r>
        <w:rPr>
          <w:b/>
          <w:bCs/>
        </w:rPr>
        <w:t>Evergreen:</w:t>
      </w:r>
      <w:r>
        <w:t xml:space="preserve"> Trees retain leaves throughout the year.</w:t>
      </w:r>
    </w:p>
    <w:p w:rsidR="00CF73F0" w:rsidRDefault="00CF73F0" w:rsidP="00D75B3D">
      <w:pPr>
        <w:pStyle w:val="NormalWeb"/>
        <w:numPr>
          <w:ilvl w:val="1"/>
          <w:numId w:val="24"/>
        </w:numPr>
        <w:spacing w:line="360" w:lineRule="auto"/>
      </w:pPr>
      <w:r>
        <w:rPr>
          <w:b/>
          <w:bCs/>
        </w:rPr>
        <w:t>Broadleaf trees:</w:t>
      </w:r>
      <w:r>
        <w:t xml:space="preserve"> Large leaves to maximize photosynthesis in humid conditions.</w:t>
      </w:r>
    </w:p>
    <w:p w:rsidR="00CF73F0" w:rsidRDefault="00CF73F0" w:rsidP="00D75B3D">
      <w:pPr>
        <w:pStyle w:val="NormalWeb"/>
        <w:numPr>
          <w:ilvl w:val="1"/>
          <w:numId w:val="24"/>
        </w:numPr>
        <w:spacing w:line="360" w:lineRule="auto"/>
      </w:pPr>
      <w:r>
        <w:rPr>
          <w:b/>
          <w:bCs/>
        </w:rPr>
        <w:t>Lianas and epiphytes:</w:t>
      </w:r>
      <w:r>
        <w:t xml:space="preserve"> Vines and plants </w:t>
      </w:r>
      <w:proofErr w:type="gramStart"/>
      <w:r>
        <w:t>that grow</w:t>
      </w:r>
      <w:proofErr w:type="gramEnd"/>
      <w:r>
        <w:t xml:space="preserve"> on other plants, common in humid forests.</w:t>
      </w:r>
    </w:p>
    <w:p w:rsidR="00CF73F0" w:rsidRDefault="00CF73F0" w:rsidP="00D75B3D">
      <w:pPr>
        <w:pStyle w:val="NormalWeb"/>
        <w:numPr>
          <w:ilvl w:val="1"/>
          <w:numId w:val="24"/>
        </w:numPr>
        <w:spacing w:line="360" w:lineRule="auto"/>
      </w:pPr>
      <w:r>
        <w:rPr>
          <w:b/>
          <w:bCs/>
        </w:rPr>
        <w:t>High biodiversity:</w:t>
      </w:r>
      <w:r>
        <w:t xml:space="preserve"> Many different species of plant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b) Explain two ways in which the vegetation found in the area marked Q adapts to the environmental conditions of the region (2 marks)</w:t>
      </w:r>
    </w:p>
    <w:p w:rsidR="00CF73F0" w:rsidRDefault="00CF73F0" w:rsidP="00D75B3D">
      <w:pPr>
        <w:pStyle w:val="NormalWeb"/>
        <w:numPr>
          <w:ilvl w:val="1"/>
          <w:numId w:val="25"/>
        </w:numPr>
        <w:spacing w:line="360" w:lineRule="auto"/>
      </w:pPr>
      <w:r>
        <w:rPr>
          <w:b/>
          <w:bCs/>
        </w:rPr>
        <w:t>Deep roots:</w:t>
      </w:r>
      <w:r>
        <w:t xml:space="preserve"> To access water far below the surface during dry seasons.</w:t>
      </w:r>
    </w:p>
    <w:p w:rsidR="00CF73F0" w:rsidRDefault="00CF73F0" w:rsidP="00D75B3D">
      <w:pPr>
        <w:pStyle w:val="NormalWeb"/>
        <w:numPr>
          <w:ilvl w:val="1"/>
          <w:numId w:val="25"/>
        </w:numPr>
        <w:spacing w:line="360" w:lineRule="auto"/>
      </w:pPr>
      <w:r>
        <w:rPr>
          <w:b/>
          <w:bCs/>
        </w:rPr>
        <w:t>Thorns/Spines:</w:t>
      </w:r>
      <w:r>
        <w:t xml:space="preserve"> To deter herbivores and reduce water loss.</w:t>
      </w:r>
    </w:p>
    <w:p w:rsidR="00CF73F0" w:rsidRDefault="00CF73F0" w:rsidP="00D75B3D">
      <w:pPr>
        <w:pStyle w:val="NormalWeb"/>
        <w:numPr>
          <w:ilvl w:val="1"/>
          <w:numId w:val="25"/>
        </w:numPr>
        <w:spacing w:line="360" w:lineRule="auto"/>
      </w:pPr>
      <w:r>
        <w:rPr>
          <w:b/>
          <w:bCs/>
        </w:rPr>
        <w:t>Deciduous nature:</w:t>
      </w:r>
      <w:r>
        <w:t xml:space="preserve"> Shedding leaves during dry seasons to conserve water (e.g., acacia trees).</w:t>
      </w:r>
    </w:p>
    <w:p w:rsidR="00CF73F0" w:rsidRDefault="00CF73F0" w:rsidP="00D75B3D">
      <w:pPr>
        <w:pStyle w:val="NormalWeb"/>
        <w:numPr>
          <w:ilvl w:val="1"/>
          <w:numId w:val="25"/>
        </w:numPr>
        <w:spacing w:line="360" w:lineRule="auto"/>
      </w:pPr>
      <w:r>
        <w:rPr>
          <w:b/>
          <w:bCs/>
        </w:rPr>
        <w:t>Underground storage organs (bulbs/tubers):</w:t>
      </w:r>
      <w:r>
        <w:t xml:space="preserve"> To store water and nutrients for dry periods.</w:t>
      </w:r>
    </w:p>
    <w:p w:rsidR="00CF73F0" w:rsidRDefault="00031325" w:rsidP="00D75B3D">
      <w:pPr>
        <w:pStyle w:val="NormalWeb"/>
        <w:numPr>
          <w:ilvl w:val="1"/>
          <w:numId w:val="25"/>
        </w:numPr>
        <w:spacing w:line="360" w:lineRule="auto"/>
      </w:pPr>
      <w:r>
        <w:rPr>
          <w:b/>
          <w:bCs/>
        </w:rPr>
        <w:t>Heat</w:t>
      </w:r>
      <w:r w:rsidR="00CF73F0">
        <w:rPr>
          <w:b/>
          <w:bCs/>
        </w:rPr>
        <w:t xml:space="preserve"> resistance:</w:t>
      </w:r>
      <w:r w:rsidR="00CF73F0">
        <w:t xml:space="preserve"> Some grasses and trees have adapta</w:t>
      </w:r>
      <w:r>
        <w:t>tions to survive frequent heat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 xml:space="preserve">30. A Grade 8 </w:t>
      </w:r>
      <w:proofErr w:type="gramStart"/>
      <w:r>
        <w:rPr>
          <w:b/>
          <w:bCs/>
        </w:rPr>
        <w:t>class</w:t>
      </w:r>
      <w:proofErr w:type="gramEnd"/>
      <w:r>
        <w:rPr>
          <w:b/>
          <w:bCs/>
        </w:rPr>
        <w:t xml:space="preserve"> studied maps showing land use and rainfall distribution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a) Explain the meaning of relief. (1 mark)</w:t>
      </w:r>
    </w:p>
    <w:p w:rsidR="00CF73F0" w:rsidRDefault="00CF73F0" w:rsidP="00D75B3D">
      <w:pPr>
        <w:pStyle w:val="NormalWeb"/>
        <w:numPr>
          <w:ilvl w:val="1"/>
          <w:numId w:val="26"/>
        </w:numPr>
        <w:spacing w:line="360" w:lineRule="auto"/>
      </w:pPr>
      <w:r>
        <w:t>The variations in height and slope on the Earth's surface.</w:t>
      </w:r>
    </w:p>
    <w:p w:rsidR="00CF73F0" w:rsidRDefault="00CF73F0" w:rsidP="00D75B3D">
      <w:pPr>
        <w:pStyle w:val="NormalWeb"/>
        <w:numPr>
          <w:ilvl w:val="1"/>
          <w:numId w:val="26"/>
        </w:numPr>
        <w:spacing w:line="360" w:lineRule="auto"/>
      </w:pPr>
      <w:r>
        <w:t>The shape of the land surface, including its elevation and depression.</w:t>
      </w:r>
    </w:p>
    <w:p w:rsidR="00CF73F0" w:rsidRDefault="00CF73F0" w:rsidP="00D75B3D">
      <w:pPr>
        <w:pStyle w:val="NormalWeb"/>
        <w:numPr>
          <w:ilvl w:val="1"/>
          <w:numId w:val="26"/>
        </w:numPr>
        <w:spacing w:line="360" w:lineRule="auto"/>
      </w:pPr>
      <w:r>
        <w:t>The physical features of an area of land, including mountains, valleys, and plains.</w:t>
      </w:r>
    </w:p>
    <w:p w:rsidR="00CF73F0" w:rsidRDefault="00CF73F0" w:rsidP="00D75B3D">
      <w:pPr>
        <w:pStyle w:val="NormalWeb"/>
        <w:numPr>
          <w:ilvl w:val="1"/>
          <w:numId w:val="26"/>
        </w:numPr>
        <w:spacing w:line="360" w:lineRule="auto"/>
      </w:pPr>
      <w:r>
        <w:t>The configuration of the Earth's surface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Relief is a fundamental geographical concept referring to the three-dimensional aspect of landforms, encompassing elevation, slope, and orientation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b) Describe one method of showing relief on a map. (2 marks)</w:t>
      </w:r>
    </w:p>
    <w:p w:rsidR="00CF73F0" w:rsidRDefault="00CF73F0" w:rsidP="00D75B3D">
      <w:pPr>
        <w:pStyle w:val="NormalWeb"/>
        <w:numPr>
          <w:ilvl w:val="1"/>
          <w:numId w:val="3"/>
        </w:numPr>
        <w:spacing w:line="360" w:lineRule="auto"/>
      </w:pPr>
      <w:r>
        <w:rPr>
          <w:b/>
          <w:bCs/>
        </w:rPr>
        <w:t>Contour Lines:</w:t>
      </w:r>
    </w:p>
    <w:p w:rsidR="00CF73F0" w:rsidRDefault="00CF73F0" w:rsidP="00D75B3D">
      <w:pPr>
        <w:pStyle w:val="NormalWeb"/>
        <w:numPr>
          <w:ilvl w:val="2"/>
          <w:numId w:val="3"/>
        </w:numPr>
        <w:spacing w:line="360" w:lineRule="auto"/>
      </w:pPr>
      <w:r>
        <w:rPr>
          <w:b/>
          <w:bCs/>
        </w:rPr>
        <w:t>Description:</w:t>
      </w:r>
      <w:r>
        <w:t xml:space="preserve"> Lines on a map that connect points of equal elevation above a fixed reference point (usually sea level).</w:t>
      </w:r>
    </w:p>
    <w:p w:rsidR="00CF73F0" w:rsidRDefault="00CF73F0" w:rsidP="00D75B3D">
      <w:pPr>
        <w:pStyle w:val="NormalWeb"/>
        <w:numPr>
          <w:ilvl w:val="2"/>
          <w:numId w:val="3"/>
        </w:numPr>
        <w:spacing w:line="360" w:lineRule="auto"/>
      </w:pPr>
      <w:r>
        <w:rPr>
          <w:b/>
          <w:bCs/>
        </w:rPr>
        <w:t>How it shows relief:</w:t>
      </w:r>
      <w:r>
        <w:t xml:space="preserve"> Closely spaced contours indicate steep slopes, while widely spaced contours indicate gentle slopes. Contour lines that form closed loops indicate hills or depressions.</w:t>
      </w:r>
    </w:p>
    <w:p w:rsidR="00CF73F0" w:rsidRDefault="00CF73F0" w:rsidP="00D75B3D">
      <w:pPr>
        <w:pStyle w:val="NormalWeb"/>
        <w:numPr>
          <w:ilvl w:val="1"/>
          <w:numId w:val="3"/>
        </w:numPr>
        <w:spacing w:line="360" w:lineRule="auto"/>
      </w:pPr>
      <w:r>
        <w:rPr>
          <w:b/>
          <w:bCs/>
        </w:rPr>
        <w:t>Spot Heights:</w:t>
      </w:r>
    </w:p>
    <w:p w:rsidR="00CF73F0" w:rsidRDefault="00CF73F0" w:rsidP="00D75B3D">
      <w:pPr>
        <w:pStyle w:val="NormalWeb"/>
        <w:numPr>
          <w:ilvl w:val="2"/>
          <w:numId w:val="3"/>
        </w:numPr>
        <w:spacing w:line="360" w:lineRule="auto"/>
      </w:pPr>
      <w:r>
        <w:rPr>
          <w:b/>
          <w:bCs/>
        </w:rPr>
        <w:lastRenderedPageBreak/>
        <w:t>Description:</w:t>
      </w:r>
      <w:r>
        <w:t xml:space="preserve"> Numerical values written on a map indicating the exact elevation of specific points (e.g., hilltops, road junctions).</w:t>
      </w:r>
    </w:p>
    <w:p w:rsidR="00CF73F0" w:rsidRDefault="00CF73F0" w:rsidP="00D75B3D">
      <w:pPr>
        <w:pStyle w:val="NormalWeb"/>
        <w:numPr>
          <w:ilvl w:val="2"/>
          <w:numId w:val="3"/>
        </w:numPr>
        <w:spacing w:line="360" w:lineRule="auto"/>
      </w:pPr>
      <w:r>
        <w:rPr>
          <w:b/>
          <w:bCs/>
        </w:rPr>
        <w:t>How it shows relief:</w:t>
      </w:r>
      <w:r>
        <w:t xml:space="preserve"> Provides precise elevation data for individual points, allowing users to infer the surrounding terrain.</w:t>
      </w:r>
    </w:p>
    <w:p w:rsidR="00CF73F0" w:rsidRDefault="00CF73F0" w:rsidP="00D75B3D">
      <w:pPr>
        <w:pStyle w:val="NormalWeb"/>
        <w:numPr>
          <w:ilvl w:val="1"/>
          <w:numId w:val="3"/>
        </w:numPr>
        <w:spacing w:line="360" w:lineRule="auto"/>
      </w:pPr>
      <w:r>
        <w:rPr>
          <w:b/>
          <w:bCs/>
        </w:rPr>
        <w:t>Layer Tinting / Hypsometric Tints:</w:t>
      </w:r>
    </w:p>
    <w:p w:rsidR="00CF73F0" w:rsidRDefault="00CF73F0" w:rsidP="00D75B3D">
      <w:pPr>
        <w:pStyle w:val="NormalWeb"/>
        <w:numPr>
          <w:ilvl w:val="2"/>
          <w:numId w:val="3"/>
        </w:numPr>
        <w:spacing w:line="360" w:lineRule="auto"/>
      </w:pPr>
      <w:r>
        <w:rPr>
          <w:b/>
          <w:bCs/>
        </w:rPr>
        <w:t>Description:</w:t>
      </w:r>
      <w:r>
        <w:t xml:space="preserve"> Using different colours or shades to represent different ranges of elevation (e.g., green for lowlands, yellow for mid-elevations, </w:t>
      </w:r>
      <w:proofErr w:type="gramStart"/>
      <w:r>
        <w:t>brown</w:t>
      </w:r>
      <w:proofErr w:type="gramEnd"/>
      <w:r>
        <w:t>/white for high mountains).</w:t>
      </w:r>
    </w:p>
    <w:p w:rsidR="00CF73F0" w:rsidRDefault="00CF73F0" w:rsidP="00D75B3D">
      <w:pPr>
        <w:pStyle w:val="NormalWeb"/>
        <w:numPr>
          <w:ilvl w:val="2"/>
          <w:numId w:val="3"/>
        </w:numPr>
        <w:spacing w:line="360" w:lineRule="auto"/>
      </w:pPr>
      <w:r>
        <w:rPr>
          <w:b/>
          <w:bCs/>
        </w:rPr>
        <w:t>How it shows relief:</w:t>
      </w:r>
      <w:r>
        <w:t xml:space="preserve"> Provides a visual, generalized impression of changes in altitude across the map.</w:t>
      </w:r>
    </w:p>
    <w:p w:rsidR="00CF73F0" w:rsidRDefault="00CF73F0" w:rsidP="00D75B3D">
      <w:pPr>
        <w:pStyle w:val="NormalWeb"/>
        <w:numPr>
          <w:ilvl w:val="1"/>
          <w:numId w:val="3"/>
        </w:numPr>
        <w:spacing w:line="360" w:lineRule="auto"/>
      </w:pPr>
      <w:r>
        <w:rPr>
          <w:b/>
          <w:bCs/>
        </w:rPr>
        <w:t>Hachures:</w:t>
      </w:r>
    </w:p>
    <w:p w:rsidR="00CF73F0" w:rsidRDefault="00CF73F0" w:rsidP="00D75B3D">
      <w:pPr>
        <w:pStyle w:val="NormalWeb"/>
        <w:numPr>
          <w:ilvl w:val="2"/>
          <w:numId w:val="3"/>
        </w:numPr>
        <w:spacing w:line="360" w:lineRule="auto"/>
      </w:pPr>
      <w:r>
        <w:rPr>
          <w:b/>
          <w:bCs/>
        </w:rPr>
        <w:t>Description:</w:t>
      </w:r>
      <w:r>
        <w:t xml:space="preserve"> Short, fine lines drawn in the direction of the steepest slope. Thicker and closer together for steeper slopes.</w:t>
      </w:r>
    </w:p>
    <w:p w:rsidR="00CF73F0" w:rsidRDefault="00CF73F0" w:rsidP="00D75B3D">
      <w:pPr>
        <w:pStyle w:val="NormalWeb"/>
        <w:numPr>
          <w:ilvl w:val="2"/>
          <w:numId w:val="3"/>
        </w:numPr>
        <w:spacing w:line="360" w:lineRule="auto"/>
      </w:pPr>
      <w:r>
        <w:rPr>
          <w:b/>
          <w:bCs/>
        </w:rPr>
        <w:t>How it shows relief:</w:t>
      </w:r>
      <w:r>
        <w:t xml:space="preserve"> Indicates slope direction and relative steepness, though less precise for exact elevation.</w:t>
      </w:r>
    </w:p>
    <w:p w:rsidR="00CF73F0" w:rsidRDefault="00CF73F0" w:rsidP="00D75B3D">
      <w:pPr>
        <w:pStyle w:val="NormalWeb"/>
        <w:numPr>
          <w:ilvl w:val="1"/>
          <w:numId w:val="3"/>
        </w:numPr>
        <w:spacing w:line="360" w:lineRule="auto"/>
      </w:pPr>
      <w:r>
        <w:rPr>
          <w:b/>
          <w:bCs/>
        </w:rPr>
        <w:t>Shading / Hill Shading:</w:t>
      </w:r>
    </w:p>
    <w:p w:rsidR="00CF73F0" w:rsidRDefault="00CF73F0" w:rsidP="00D75B3D">
      <w:pPr>
        <w:pStyle w:val="NormalWeb"/>
        <w:numPr>
          <w:ilvl w:val="2"/>
          <w:numId w:val="3"/>
        </w:numPr>
        <w:spacing w:line="360" w:lineRule="auto"/>
      </w:pPr>
      <w:r>
        <w:rPr>
          <w:b/>
          <w:bCs/>
        </w:rPr>
        <w:t>Description:</w:t>
      </w:r>
      <w:r>
        <w:t xml:space="preserve"> Creating a shaded effect on the map as if light is coming from a specific direction (e.g., northwest), making slopes appear illuminated or shadowed.</w:t>
      </w:r>
    </w:p>
    <w:p w:rsidR="00CF73F0" w:rsidRDefault="00CF73F0" w:rsidP="00D75B3D">
      <w:pPr>
        <w:pStyle w:val="NormalWeb"/>
        <w:numPr>
          <w:ilvl w:val="2"/>
          <w:numId w:val="3"/>
        </w:numPr>
        <w:spacing w:line="360" w:lineRule="auto"/>
      </w:pPr>
      <w:r>
        <w:rPr>
          <w:b/>
          <w:bCs/>
        </w:rPr>
        <w:t>How it shows relief:</w:t>
      </w:r>
      <w:r>
        <w:t xml:space="preserve"> Gives a visual impression of the three-dimensional form of the land, making hills and valleys stand out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Cartographers employ various techniques to represent the complex three-dimensional nature of relief on a two-dimensional map, each with its own advantages in terms of precision and visual clarity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c) State two reasons why relief is important to human activities. (2 marks)</w:t>
      </w:r>
    </w:p>
    <w:p w:rsidR="00CF73F0" w:rsidRDefault="00CF73F0" w:rsidP="00D75B3D">
      <w:pPr>
        <w:pStyle w:val="NormalWeb"/>
        <w:numPr>
          <w:ilvl w:val="1"/>
          <w:numId w:val="27"/>
        </w:numPr>
        <w:spacing w:line="360" w:lineRule="auto"/>
      </w:pPr>
      <w:r>
        <w:rPr>
          <w:b/>
          <w:bCs/>
        </w:rPr>
        <w:t>Agriculture:</w:t>
      </w:r>
      <w:r>
        <w:t xml:space="preserve"> Flat plains are suitable for extensive farming, while steep slopes are challenging. Relief affects drainage and soil erosion.</w:t>
      </w:r>
    </w:p>
    <w:p w:rsidR="00CF73F0" w:rsidRDefault="00CF73F0" w:rsidP="00D75B3D">
      <w:pPr>
        <w:pStyle w:val="NormalWeb"/>
        <w:numPr>
          <w:ilvl w:val="1"/>
          <w:numId w:val="27"/>
        </w:numPr>
        <w:spacing w:line="360" w:lineRule="auto"/>
      </w:pPr>
      <w:r>
        <w:rPr>
          <w:b/>
          <w:bCs/>
        </w:rPr>
        <w:t>Settlement Patterns:</w:t>
      </w:r>
      <w:r>
        <w:t xml:space="preserve"> People tend to settle in flatter areas with access to water and shelter, avoiding very steep or high altitudes.</w:t>
      </w:r>
    </w:p>
    <w:p w:rsidR="00CF73F0" w:rsidRDefault="00CF73F0" w:rsidP="00D75B3D">
      <w:pPr>
        <w:pStyle w:val="NormalWeb"/>
        <w:numPr>
          <w:ilvl w:val="1"/>
          <w:numId w:val="27"/>
        </w:numPr>
        <w:spacing w:line="360" w:lineRule="auto"/>
      </w:pPr>
      <w:r>
        <w:rPr>
          <w:b/>
          <w:bCs/>
        </w:rPr>
        <w:t>Transportation:</w:t>
      </w:r>
      <w:r>
        <w:t xml:space="preserve"> Relief influences the ease or difficulty of building roads, railways, and airports (e.g., tunnels through mountains, bridges over valleys).</w:t>
      </w:r>
    </w:p>
    <w:p w:rsidR="00CF73F0" w:rsidRDefault="00CF73F0" w:rsidP="00D75B3D">
      <w:pPr>
        <w:pStyle w:val="NormalWeb"/>
        <w:numPr>
          <w:ilvl w:val="1"/>
          <w:numId w:val="27"/>
        </w:numPr>
        <w:spacing w:line="360" w:lineRule="auto"/>
      </w:pPr>
      <w:r>
        <w:rPr>
          <w:b/>
          <w:bCs/>
        </w:rPr>
        <w:t>Climate:</w:t>
      </w:r>
      <w:r>
        <w:t xml:space="preserve"> High relief areas (mountains) can create different microclimates, influencing vegetation and human activities like tourism or specialized farming.</w:t>
      </w:r>
    </w:p>
    <w:p w:rsidR="00CF73F0" w:rsidRDefault="00CF73F0" w:rsidP="00D75B3D">
      <w:pPr>
        <w:pStyle w:val="NormalWeb"/>
        <w:numPr>
          <w:ilvl w:val="1"/>
          <w:numId w:val="27"/>
        </w:numPr>
        <w:spacing w:line="360" w:lineRule="auto"/>
      </w:pPr>
      <w:r>
        <w:rPr>
          <w:b/>
          <w:bCs/>
        </w:rPr>
        <w:t>Resource Extraction:</w:t>
      </w:r>
      <w:r>
        <w:t xml:space="preserve"> Mineral deposits are often associated with specific geological structures linked to relief (e.g., mountains, rift valleys).</w:t>
      </w:r>
    </w:p>
    <w:p w:rsidR="00CF73F0" w:rsidRDefault="00CF73F0" w:rsidP="00D75B3D">
      <w:pPr>
        <w:pStyle w:val="NormalWeb"/>
        <w:numPr>
          <w:ilvl w:val="1"/>
          <w:numId w:val="27"/>
        </w:numPr>
        <w:spacing w:line="360" w:lineRule="auto"/>
      </w:pPr>
      <w:r>
        <w:rPr>
          <w:b/>
          <w:bCs/>
        </w:rPr>
        <w:t>Tourism:</w:t>
      </w:r>
      <w:r>
        <w:t xml:space="preserve"> Mountainous areas attract tourists for hiking, skiing, and scenic beauty.</w:t>
      </w:r>
    </w:p>
    <w:p w:rsidR="00CF73F0" w:rsidRDefault="00CF73F0" w:rsidP="00D75B3D">
      <w:pPr>
        <w:pStyle w:val="NormalWeb"/>
        <w:numPr>
          <w:ilvl w:val="1"/>
          <w:numId w:val="27"/>
        </w:numPr>
        <w:spacing w:line="360" w:lineRule="auto"/>
      </w:pPr>
      <w:r>
        <w:rPr>
          <w:b/>
          <w:bCs/>
        </w:rPr>
        <w:lastRenderedPageBreak/>
        <w:t>Defense/Security:</w:t>
      </w:r>
      <w:r>
        <w:t xml:space="preserve"> High ground offers strategic advantages for defense.</w:t>
      </w:r>
    </w:p>
    <w:p w:rsidR="00CF73F0" w:rsidRDefault="00CF73F0" w:rsidP="00D75B3D">
      <w:pPr>
        <w:pStyle w:val="NormalWeb"/>
        <w:numPr>
          <w:ilvl w:val="1"/>
          <w:numId w:val="27"/>
        </w:numPr>
        <w:spacing w:line="360" w:lineRule="auto"/>
      </w:pPr>
      <w:r>
        <w:rPr>
          <w:b/>
          <w:bCs/>
        </w:rPr>
        <w:t>Drainage/Water availability:</w:t>
      </w:r>
      <w:r>
        <w:t xml:space="preserve"> Valleys often contain rivers and facilitate water flow, important for settlements and agriculture.</w:t>
      </w:r>
    </w:p>
    <w:p w:rsidR="00CF73F0" w:rsidRDefault="00031325" w:rsidP="00031325">
      <w:pPr>
        <w:pStyle w:val="NormalWeb"/>
        <w:spacing w:line="360" w:lineRule="auto"/>
      </w:pPr>
      <w:r>
        <w:rPr>
          <w:b/>
          <w:bCs/>
        </w:rPr>
        <w:t xml:space="preserve">REASONING: </w:t>
      </w:r>
      <w:r w:rsidR="00CF73F0">
        <w:t>Relief profoundly influences human habitation, economic activities, and infrastructure development, as it dictates the physical suitability and challenges of a given area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31. Pupils used different types of map scales in their assignment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a) Name two types of map scales. (2 marks)</w:t>
      </w:r>
    </w:p>
    <w:p w:rsidR="00CF73F0" w:rsidRDefault="00CF73F0" w:rsidP="00D75B3D">
      <w:pPr>
        <w:pStyle w:val="NormalWeb"/>
        <w:numPr>
          <w:ilvl w:val="1"/>
          <w:numId w:val="28"/>
        </w:numPr>
        <w:spacing w:line="360" w:lineRule="auto"/>
      </w:pPr>
      <w:r>
        <w:rPr>
          <w:b/>
          <w:bCs/>
        </w:rPr>
        <w:t>Statement Scale / Verbal Scale</w:t>
      </w:r>
    </w:p>
    <w:p w:rsidR="00CF73F0" w:rsidRDefault="00CF73F0" w:rsidP="00D75B3D">
      <w:pPr>
        <w:pStyle w:val="NormalWeb"/>
        <w:numPr>
          <w:ilvl w:val="1"/>
          <w:numId w:val="28"/>
        </w:numPr>
        <w:spacing w:line="360" w:lineRule="auto"/>
      </w:pPr>
      <w:r>
        <w:rPr>
          <w:b/>
          <w:bCs/>
        </w:rPr>
        <w:t>Linear Scale / Graphic Scale / Bar Scale</w:t>
      </w:r>
    </w:p>
    <w:p w:rsidR="00CF73F0" w:rsidRDefault="00CF73F0" w:rsidP="00D75B3D">
      <w:pPr>
        <w:pStyle w:val="NormalWeb"/>
        <w:numPr>
          <w:ilvl w:val="1"/>
          <w:numId w:val="28"/>
        </w:numPr>
        <w:spacing w:line="360" w:lineRule="auto"/>
      </w:pPr>
      <w:r>
        <w:rPr>
          <w:b/>
          <w:bCs/>
        </w:rPr>
        <w:t>Representative Fraction (RF) Scale / Ratio Scale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These are the three fundamental ways in which map scale is expressed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b) Convert a representative scale of 1:100,000 into a statement scale. (1 mark)</w:t>
      </w:r>
    </w:p>
    <w:p w:rsidR="00CF73F0" w:rsidRDefault="00CF73F0" w:rsidP="00031325">
      <w:pPr>
        <w:pStyle w:val="NormalWeb"/>
        <w:spacing w:line="360" w:lineRule="auto"/>
        <w:ind w:left="720"/>
      </w:pPr>
      <w:r>
        <w:rPr>
          <w:b/>
          <w:bCs/>
        </w:rPr>
        <w:t>Calculation:</w:t>
      </w:r>
    </w:p>
    <w:p w:rsidR="00CF73F0" w:rsidRDefault="00CF73F0" w:rsidP="00D75B3D">
      <w:pPr>
        <w:pStyle w:val="NormalWeb"/>
        <w:numPr>
          <w:ilvl w:val="1"/>
          <w:numId w:val="4"/>
        </w:numPr>
        <w:spacing w:line="360" w:lineRule="auto"/>
      </w:pPr>
      <w:r>
        <w:t>1:100,000 means 1 unit on the map represents 100,000 units on the ground.</w:t>
      </w:r>
    </w:p>
    <w:p w:rsidR="00CF73F0" w:rsidRDefault="00CF73F0" w:rsidP="00D75B3D">
      <w:pPr>
        <w:pStyle w:val="NormalWeb"/>
        <w:numPr>
          <w:ilvl w:val="1"/>
          <w:numId w:val="4"/>
        </w:numPr>
        <w:spacing w:line="360" w:lineRule="auto"/>
      </w:pPr>
      <w:r>
        <w:t>If 1 cm on the map: 100,000 cm on the ground.</w:t>
      </w:r>
    </w:p>
    <w:p w:rsidR="00CF73F0" w:rsidRDefault="00CF73F0" w:rsidP="00D75B3D">
      <w:pPr>
        <w:pStyle w:val="NormalWeb"/>
        <w:numPr>
          <w:ilvl w:val="1"/>
          <w:numId w:val="4"/>
        </w:numPr>
        <w:spacing w:line="360" w:lineRule="auto"/>
      </w:pPr>
      <w:r>
        <w:t>Since 100 cm = 1 meter, and 1000 meters = 1 kilometer:</w:t>
      </w:r>
    </w:p>
    <w:p w:rsidR="00CF73F0" w:rsidRDefault="00CF73F0" w:rsidP="00D75B3D">
      <w:pPr>
        <w:pStyle w:val="NormalWeb"/>
        <w:numPr>
          <w:ilvl w:val="1"/>
          <w:numId w:val="4"/>
        </w:numPr>
        <w:spacing w:line="360" w:lineRule="auto"/>
      </w:pPr>
      <w:r>
        <w:t>100,000 cm = 1,000 meters = 1 km.</w:t>
      </w:r>
    </w:p>
    <w:p w:rsidR="00CF73F0" w:rsidRDefault="00CF73F0" w:rsidP="00031325">
      <w:pPr>
        <w:pStyle w:val="NormalWeb"/>
        <w:spacing w:line="360" w:lineRule="auto"/>
        <w:ind w:left="720"/>
      </w:pPr>
      <w:r>
        <w:rPr>
          <w:b/>
          <w:bCs/>
        </w:rPr>
        <w:t>Answer:</w:t>
      </w:r>
      <w:r>
        <w:t xml:space="preserve"> </w:t>
      </w:r>
      <w:r>
        <w:rPr>
          <w:b/>
          <w:bCs/>
        </w:rPr>
        <w:t>1 cm represents 1 kilometer.</w:t>
      </w:r>
    </w:p>
    <w:p w:rsidR="00CF73F0" w:rsidRDefault="00CF73F0" w:rsidP="00D75B3D">
      <w:pPr>
        <w:pStyle w:val="NormalWeb"/>
        <w:numPr>
          <w:ilvl w:val="1"/>
          <w:numId w:val="4"/>
        </w:numPr>
        <w:spacing w:line="360" w:lineRule="auto"/>
      </w:pPr>
      <w:r>
        <w:rPr>
          <w:i/>
          <w:iCs/>
        </w:rPr>
        <w:t>(Alternatively, if using inches/miles: 1 inch represents 100,000 inches. Since 1 mile = 63,360 inches, 100,000 inches is approximately 1.58 miles, but cm/km is more common in Kenya.)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Converting between scale types requires understanding the units involved and using appropriate conversion factors to express the relationship in a verbal, easily understandable format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32. During weather week, the school installed a rain gauge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a) Name two elements of weather that can be recorded in a school. (2 marks)</w:t>
      </w:r>
    </w:p>
    <w:p w:rsidR="00CF73F0" w:rsidRDefault="00CF73F0" w:rsidP="00D75B3D">
      <w:pPr>
        <w:pStyle w:val="NormalWeb"/>
        <w:numPr>
          <w:ilvl w:val="1"/>
          <w:numId w:val="29"/>
        </w:numPr>
        <w:spacing w:line="360" w:lineRule="auto"/>
      </w:pPr>
      <w:r>
        <w:rPr>
          <w:b/>
          <w:bCs/>
        </w:rPr>
        <w:t>Temperature:</w:t>
      </w:r>
      <w:r>
        <w:t xml:space="preserve"> Using a thermometer.</w:t>
      </w:r>
    </w:p>
    <w:p w:rsidR="00CF73F0" w:rsidRDefault="00CF73F0" w:rsidP="00D75B3D">
      <w:pPr>
        <w:pStyle w:val="NormalWeb"/>
        <w:numPr>
          <w:ilvl w:val="1"/>
          <w:numId w:val="29"/>
        </w:numPr>
        <w:spacing w:line="360" w:lineRule="auto"/>
      </w:pPr>
      <w:r>
        <w:rPr>
          <w:b/>
          <w:bCs/>
        </w:rPr>
        <w:t>Rainfall:</w:t>
      </w:r>
      <w:r>
        <w:t xml:space="preserve"> Using a rain gauge.</w:t>
      </w:r>
    </w:p>
    <w:p w:rsidR="00CF73F0" w:rsidRDefault="00CF73F0" w:rsidP="00D75B3D">
      <w:pPr>
        <w:pStyle w:val="NormalWeb"/>
        <w:numPr>
          <w:ilvl w:val="1"/>
          <w:numId w:val="29"/>
        </w:numPr>
        <w:spacing w:line="360" w:lineRule="auto"/>
      </w:pPr>
      <w:r>
        <w:rPr>
          <w:b/>
          <w:bCs/>
        </w:rPr>
        <w:lastRenderedPageBreak/>
        <w:t>Wind Direction:</w:t>
      </w:r>
      <w:r>
        <w:t xml:space="preserve"> Using a wind vane.</w:t>
      </w:r>
    </w:p>
    <w:p w:rsidR="00CF73F0" w:rsidRDefault="00CF73F0" w:rsidP="00D75B3D">
      <w:pPr>
        <w:pStyle w:val="NormalWeb"/>
        <w:numPr>
          <w:ilvl w:val="1"/>
          <w:numId w:val="29"/>
        </w:numPr>
        <w:spacing w:line="360" w:lineRule="auto"/>
      </w:pPr>
      <w:r>
        <w:rPr>
          <w:b/>
          <w:bCs/>
        </w:rPr>
        <w:t>Wind Speed:</w:t>
      </w:r>
      <w:r>
        <w:t xml:space="preserve"> Using an anemometer.</w:t>
      </w:r>
    </w:p>
    <w:p w:rsidR="00CF73F0" w:rsidRDefault="00CF73F0" w:rsidP="00D75B3D">
      <w:pPr>
        <w:pStyle w:val="NormalWeb"/>
        <w:numPr>
          <w:ilvl w:val="1"/>
          <w:numId w:val="29"/>
        </w:numPr>
        <w:spacing w:line="360" w:lineRule="auto"/>
      </w:pPr>
      <w:r>
        <w:rPr>
          <w:b/>
          <w:bCs/>
        </w:rPr>
        <w:t>Humidity:</w:t>
      </w:r>
      <w:r>
        <w:t xml:space="preserve"> Using a hygrometer.</w:t>
      </w:r>
    </w:p>
    <w:p w:rsidR="00CF73F0" w:rsidRDefault="00CF73F0" w:rsidP="00D75B3D">
      <w:pPr>
        <w:pStyle w:val="NormalWeb"/>
        <w:numPr>
          <w:ilvl w:val="1"/>
          <w:numId w:val="29"/>
        </w:numPr>
        <w:spacing w:line="360" w:lineRule="auto"/>
      </w:pPr>
      <w:r>
        <w:rPr>
          <w:b/>
          <w:bCs/>
        </w:rPr>
        <w:t>Air Pressure:</w:t>
      </w:r>
      <w:r>
        <w:t xml:space="preserve"> Using a barometer.</w:t>
      </w:r>
    </w:p>
    <w:p w:rsidR="00CF73F0" w:rsidRDefault="00CF73F0" w:rsidP="00D75B3D">
      <w:pPr>
        <w:pStyle w:val="NormalWeb"/>
        <w:numPr>
          <w:ilvl w:val="1"/>
          <w:numId w:val="29"/>
        </w:numPr>
        <w:spacing w:line="360" w:lineRule="auto"/>
      </w:pPr>
      <w:r>
        <w:rPr>
          <w:b/>
          <w:bCs/>
        </w:rPr>
        <w:t>Sunshine duration:</w:t>
      </w:r>
      <w:r>
        <w:t xml:space="preserve"> Using a sunshine recorder.</w:t>
      </w:r>
    </w:p>
    <w:p w:rsidR="00CF73F0" w:rsidRDefault="00CF73F0" w:rsidP="00D75B3D">
      <w:pPr>
        <w:pStyle w:val="NormalWeb"/>
        <w:numPr>
          <w:ilvl w:val="1"/>
          <w:numId w:val="29"/>
        </w:numPr>
        <w:spacing w:line="360" w:lineRule="auto"/>
      </w:pPr>
      <w:r>
        <w:rPr>
          <w:b/>
          <w:bCs/>
        </w:rPr>
        <w:t>Cloud cover:</w:t>
      </w:r>
      <w:r>
        <w:t xml:space="preserve"> Visual observation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Weather elements are the specific atmospheric conditions that are measured and recorded at a particular time and place. Many can be measured with relatively simple instrument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b) Give one reason for studying weather. (1 mark)</w:t>
      </w:r>
    </w:p>
    <w:p w:rsidR="00CF73F0" w:rsidRDefault="00CF73F0" w:rsidP="00D75B3D">
      <w:pPr>
        <w:pStyle w:val="NormalWeb"/>
        <w:numPr>
          <w:ilvl w:val="1"/>
          <w:numId w:val="30"/>
        </w:numPr>
        <w:spacing w:line="360" w:lineRule="auto"/>
      </w:pPr>
      <w:r>
        <w:rPr>
          <w:b/>
          <w:bCs/>
        </w:rPr>
        <w:t>Agriculture:</w:t>
      </w:r>
      <w:r>
        <w:t xml:space="preserve"> To know when to plant, harvest, and what crops to grow.</w:t>
      </w:r>
    </w:p>
    <w:p w:rsidR="00CF73F0" w:rsidRDefault="00CF73F0" w:rsidP="00D75B3D">
      <w:pPr>
        <w:pStyle w:val="NormalWeb"/>
        <w:numPr>
          <w:ilvl w:val="1"/>
          <w:numId w:val="30"/>
        </w:numPr>
        <w:spacing w:line="360" w:lineRule="auto"/>
      </w:pPr>
      <w:r>
        <w:rPr>
          <w:b/>
          <w:bCs/>
        </w:rPr>
        <w:t>Planning daily activities:</w:t>
      </w:r>
      <w:r>
        <w:t xml:space="preserve"> Helps in deciding what to wear, if to carry an umbrella, etc.</w:t>
      </w:r>
    </w:p>
    <w:p w:rsidR="00CF73F0" w:rsidRDefault="00CF73F0" w:rsidP="00D75B3D">
      <w:pPr>
        <w:pStyle w:val="NormalWeb"/>
        <w:numPr>
          <w:ilvl w:val="1"/>
          <w:numId w:val="30"/>
        </w:numPr>
        <w:spacing w:line="360" w:lineRule="auto"/>
      </w:pPr>
      <w:r>
        <w:rPr>
          <w:b/>
          <w:bCs/>
        </w:rPr>
        <w:t>Disaster preparedness:</w:t>
      </w:r>
      <w:r>
        <w:t xml:space="preserve"> To prepare for extreme weather events like floods, droughts, or storms.</w:t>
      </w:r>
    </w:p>
    <w:p w:rsidR="00CF73F0" w:rsidRDefault="00CF73F0" w:rsidP="00D75B3D">
      <w:pPr>
        <w:pStyle w:val="NormalWeb"/>
        <w:numPr>
          <w:ilvl w:val="1"/>
          <w:numId w:val="30"/>
        </w:numPr>
        <w:spacing w:line="360" w:lineRule="auto"/>
      </w:pPr>
      <w:r>
        <w:rPr>
          <w:b/>
          <w:bCs/>
        </w:rPr>
        <w:t>Understanding climate change:</w:t>
      </w:r>
      <w:r>
        <w:t xml:space="preserve"> To observe long-term trends and environmental impacts.</w:t>
      </w:r>
    </w:p>
    <w:p w:rsidR="00CF73F0" w:rsidRDefault="00CF73F0" w:rsidP="00D75B3D">
      <w:pPr>
        <w:pStyle w:val="NormalWeb"/>
        <w:numPr>
          <w:ilvl w:val="1"/>
          <w:numId w:val="30"/>
        </w:numPr>
        <w:spacing w:line="360" w:lineRule="auto"/>
      </w:pPr>
      <w:r>
        <w:rPr>
          <w:b/>
          <w:bCs/>
        </w:rPr>
        <w:t>Aviation and Transportation:</w:t>
      </w:r>
      <w:r>
        <w:t xml:space="preserve"> Essential for safe air, sea, and land travel.</w:t>
      </w:r>
    </w:p>
    <w:p w:rsidR="00CF73F0" w:rsidRDefault="00CF73F0" w:rsidP="00D75B3D">
      <w:pPr>
        <w:pStyle w:val="NormalWeb"/>
        <w:numPr>
          <w:ilvl w:val="1"/>
          <w:numId w:val="30"/>
        </w:numPr>
        <w:spacing w:line="360" w:lineRule="auto"/>
      </w:pPr>
      <w:r>
        <w:rPr>
          <w:b/>
          <w:bCs/>
        </w:rPr>
        <w:t>Tourism:</w:t>
      </w:r>
      <w:r>
        <w:t xml:space="preserve"> Influences tourist activities and destinations.</w:t>
      </w:r>
    </w:p>
    <w:p w:rsidR="00CF73F0" w:rsidRDefault="00CF73F0" w:rsidP="00D75B3D">
      <w:pPr>
        <w:pStyle w:val="NormalWeb"/>
        <w:numPr>
          <w:ilvl w:val="1"/>
          <w:numId w:val="30"/>
        </w:numPr>
        <w:spacing w:line="360" w:lineRule="auto"/>
      </w:pPr>
      <w:r>
        <w:rPr>
          <w:b/>
          <w:bCs/>
        </w:rPr>
        <w:t>Energy production:</w:t>
      </w:r>
      <w:r>
        <w:t xml:space="preserve"> Affects solar and wind energy generation.</w:t>
      </w:r>
    </w:p>
    <w:p w:rsidR="00CF73F0" w:rsidRDefault="00CF73F0" w:rsidP="00D75B3D">
      <w:pPr>
        <w:pStyle w:val="NormalWeb"/>
        <w:numPr>
          <w:ilvl w:val="1"/>
          <w:numId w:val="30"/>
        </w:numPr>
        <w:spacing w:line="360" w:lineRule="auto"/>
      </w:pPr>
      <w:r>
        <w:rPr>
          <w:b/>
          <w:bCs/>
        </w:rPr>
        <w:t>Construction:</w:t>
      </w:r>
      <w:r>
        <w:t xml:space="preserve"> Weather conditions impact building schedules and safety.</w:t>
      </w:r>
    </w:p>
    <w:p w:rsidR="00CF73F0" w:rsidRDefault="00CF73F0" w:rsidP="00D75B3D">
      <w:pPr>
        <w:pStyle w:val="NormalWeb"/>
        <w:numPr>
          <w:ilvl w:val="1"/>
          <w:numId w:val="30"/>
        </w:numPr>
        <w:spacing w:line="360" w:lineRule="auto"/>
      </w:pPr>
      <w:r>
        <w:rPr>
          <w:b/>
          <w:bCs/>
        </w:rPr>
        <w:t>Scientific research:</w:t>
      </w:r>
      <w:r>
        <w:t xml:space="preserve"> To understand atmospheric processes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Studying weather is crucial for practical decision-making in various sectors of life, from personal comfort to large-scale economic and safety planning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c) State two ways weather affects human activity. (2 marks)</w:t>
      </w:r>
    </w:p>
    <w:p w:rsidR="00CF73F0" w:rsidRDefault="00CF73F0" w:rsidP="00D75B3D">
      <w:pPr>
        <w:pStyle w:val="NormalWeb"/>
        <w:numPr>
          <w:ilvl w:val="1"/>
          <w:numId w:val="31"/>
        </w:numPr>
        <w:spacing w:line="360" w:lineRule="auto"/>
      </w:pPr>
      <w:r>
        <w:rPr>
          <w:b/>
          <w:bCs/>
        </w:rPr>
        <w:t>Agriculture:</w:t>
      </w:r>
      <w:r>
        <w:t xml:space="preserve"> Favorable weather (sufficient rainfall, suitable temperatures) leads to good harvests, while adverse weather (droughts, floods, frosts) leads to crop failure and food shortages.</w:t>
      </w:r>
    </w:p>
    <w:p w:rsidR="00CF73F0" w:rsidRDefault="00CF73F0" w:rsidP="00D75B3D">
      <w:pPr>
        <w:pStyle w:val="NormalWeb"/>
        <w:numPr>
          <w:ilvl w:val="1"/>
          <w:numId w:val="31"/>
        </w:numPr>
        <w:spacing w:line="360" w:lineRule="auto"/>
      </w:pPr>
      <w:r>
        <w:rPr>
          <w:b/>
          <w:bCs/>
        </w:rPr>
        <w:t>Transportation:</w:t>
      </w:r>
      <w:r>
        <w:t xml:space="preserve"> Heavy rain, fog, strong winds, or snow can disrupt air, road, and sea travel, leading to delays or accidents.</w:t>
      </w:r>
    </w:p>
    <w:p w:rsidR="00CF73F0" w:rsidRDefault="00CF73F0" w:rsidP="00D75B3D">
      <w:pPr>
        <w:pStyle w:val="NormalWeb"/>
        <w:numPr>
          <w:ilvl w:val="1"/>
          <w:numId w:val="31"/>
        </w:numPr>
        <w:spacing w:line="360" w:lineRule="auto"/>
      </w:pPr>
      <w:r>
        <w:rPr>
          <w:b/>
          <w:bCs/>
        </w:rPr>
        <w:t>Clothing and Shelter:</w:t>
      </w:r>
      <w:r>
        <w:t xml:space="preserve"> People adapt their clothing and housing designs to suit the prevailing weather conditions (e.g., warm clothes in cold weather, strong roofs in windy areas).</w:t>
      </w:r>
    </w:p>
    <w:p w:rsidR="00CF73F0" w:rsidRDefault="00CF73F0" w:rsidP="00D75B3D">
      <w:pPr>
        <w:pStyle w:val="NormalWeb"/>
        <w:numPr>
          <w:ilvl w:val="1"/>
          <w:numId w:val="31"/>
        </w:numPr>
        <w:spacing w:line="360" w:lineRule="auto"/>
      </w:pPr>
      <w:r>
        <w:rPr>
          <w:b/>
          <w:bCs/>
        </w:rPr>
        <w:t>Health:</w:t>
      </w:r>
      <w:r>
        <w:t xml:space="preserve"> Extreme heat can cause heatstroke, cold can cause hypothermia, and specific weather patterns can exacerbate respiratory illnesses or vector-borne diseases.</w:t>
      </w:r>
    </w:p>
    <w:p w:rsidR="00CF73F0" w:rsidRDefault="00CF73F0" w:rsidP="00D75B3D">
      <w:pPr>
        <w:pStyle w:val="NormalWeb"/>
        <w:numPr>
          <w:ilvl w:val="1"/>
          <w:numId w:val="31"/>
        </w:numPr>
        <w:spacing w:line="360" w:lineRule="auto"/>
      </w:pPr>
      <w:r>
        <w:rPr>
          <w:b/>
          <w:bCs/>
        </w:rPr>
        <w:t>Economic Activities:</w:t>
      </w:r>
      <w:r>
        <w:t xml:space="preserve"> Weather impacts industries like tourism, fishing, and construction. For instance, sunny weather encourages tourism, while storms disrupt fishing.</w:t>
      </w:r>
    </w:p>
    <w:p w:rsidR="00CF73F0" w:rsidRDefault="00CF73F0" w:rsidP="00D75B3D">
      <w:pPr>
        <w:pStyle w:val="NormalWeb"/>
        <w:numPr>
          <w:ilvl w:val="1"/>
          <w:numId w:val="31"/>
        </w:numPr>
        <w:spacing w:line="360" w:lineRule="auto"/>
      </w:pPr>
      <w:r>
        <w:rPr>
          <w:b/>
          <w:bCs/>
        </w:rPr>
        <w:lastRenderedPageBreak/>
        <w:t>Water Supply:</w:t>
      </w:r>
      <w:r>
        <w:t xml:space="preserve"> Rainfall directly affects the availability of water for drinking, irrigation, and hydropower.</w:t>
      </w:r>
    </w:p>
    <w:p w:rsidR="00CF73F0" w:rsidRDefault="00CF73F0" w:rsidP="00D75B3D">
      <w:pPr>
        <w:pStyle w:val="NormalWeb"/>
        <w:numPr>
          <w:ilvl w:val="1"/>
          <w:numId w:val="31"/>
        </w:numPr>
        <w:spacing w:line="360" w:lineRule="auto"/>
      </w:pPr>
      <w:r>
        <w:rPr>
          <w:b/>
          <w:bCs/>
        </w:rPr>
        <w:t>Energy Consumption:</w:t>
      </w:r>
      <w:r>
        <w:t xml:space="preserve"> Cold weather increases demand for heating, while hot weather increases demand for cooling (air conditioning).</w:t>
      </w:r>
    </w:p>
    <w:p w:rsidR="00CF73F0" w:rsidRDefault="00CF73F0" w:rsidP="00D75B3D">
      <w:pPr>
        <w:pStyle w:val="NormalWeb"/>
        <w:numPr>
          <w:ilvl w:val="1"/>
          <w:numId w:val="31"/>
        </w:numPr>
        <w:spacing w:line="360" w:lineRule="auto"/>
      </w:pPr>
      <w:r>
        <w:rPr>
          <w:b/>
          <w:bCs/>
        </w:rPr>
        <w:t>Outdoor Activities:</w:t>
      </w:r>
      <w:r>
        <w:t xml:space="preserve"> Influences recreational activities like sports, picnics, and hiking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Weather conditions are a fundamental environmental factor that profoundly influences and shapes human daily life, economic activities, and societal well-being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TASK 5: LIFE SKILLS AND PERSONAL DEVELOPMENT (10 MARKS)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33. During a mentorship session, learners were taught how to manage peer pressure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a) Define peer pressure. (1 mark)</w:t>
      </w:r>
    </w:p>
    <w:p w:rsidR="00CF73F0" w:rsidRDefault="00CF73F0" w:rsidP="00D75B3D">
      <w:pPr>
        <w:pStyle w:val="NormalWeb"/>
        <w:numPr>
          <w:ilvl w:val="1"/>
          <w:numId w:val="32"/>
        </w:numPr>
        <w:spacing w:line="360" w:lineRule="auto"/>
      </w:pPr>
      <w:r>
        <w:t>The influence exerted by a peer group in encouraging a person to change their attitudes, values, or behaviour in order to conform to group norms.</w:t>
      </w:r>
    </w:p>
    <w:p w:rsidR="00CF73F0" w:rsidRDefault="00CF73F0" w:rsidP="00D75B3D">
      <w:pPr>
        <w:pStyle w:val="NormalWeb"/>
        <w:numPr>
          <w:ilvl w:val="1"/>
          <w:numId w:val="32"/>
        </w:numPr>
        <w:spacing w:line="360" w:lineRule="auto"/>
      </w:pPr>
      <w:r>
        <w:t>The feeling that you must do the same things as other people your age and social group in order to be liked or respected by them.</w:t>
      </w:r>
    </w:p>
    <w:p w:rsidR="00CF73F0" w:rsidRDefault="00CF73F0" w:rsidP="00D75B3D">
      <w:pPr>
        <w:pStyle w:val="NormalWeb"/>
        <w:numPr>
          <w:ilvl w:val="1"/>
          <w:numId w:val="32"/>
        </w:numPr>
        <w:spacing w:line="360" w:lineRule="auto"/>
      </w:pPr>
      <w:r>
        <w:t>Pressure from friends or people in your age group to behave in a certain way, often negatively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Peer pressure is a significant social dynamic, especially during adolescence, where individuals feel compelled to align with the expectations or actions of their peer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b) State two effects of negative peer pressure. (2 marks)</w:t>
      </w:r>
    </w:p>
    <w:p w:rsidR="00CF73F0" w:rsidRDefault="00CF73F0" w:rsidP="00D75B3D">
      <w:pPr>
        <w:pStyle w:val="NormalWeb"/>
        <w:numPr>
          <w:ilvl w:val="1"/>
          <w:numId w:val="33"/>
        </w:numPr>
        <w:spacing w:line="360" w:lineRule="auto"/>
      </w:pPr>
      <w:r>
        <w:rPr>
          <w:b/>
          <w:bCs/>
        </w:rPr>
        <w:t>Engaging in risky behaviors:</w:t>
      </w:r>
      <w:r>
        <w:t xml:space="preserve"> Such as drug or alcohol abuse, smoking, unprotected sex, or criminal activities.</w:t>
      </w:r>
    </w:p>
    <w:p w:rsidR="00CF73F0" w:rsidRDefault="00CF73F0" w:rsidP="00D75B3D">
      <w:pPr>
        <w:pStyle w:val="NormalWeb"/>
        <w:numPr>
          <w:ilvl w:val="1"/>
          <w:numId w:val="33"/>
        </w:numPr>
        <w:spacing w:line="360" w:lineRule="auto"/>
      </w:pPr>
      <w:r>
        <w:rPr>
          <w:b/>
          <w:bCs/>
        </w:rPr>
        <w:t>Lowered self-esteem:</w:t>
      </w:r>
      <w:r>
        <w:t xml:space="preserve"> Feeling inadequate if one does not conform, or losing one's sense of self.</w:t>
      </w:r>
    </w:p>
    <w:p w:rsidR="00CF73F0" w:rsidRDefault="00CF73F0" w:rsidP="00D75B3D">
      <w:pPr>
        <w:pStyle w:val="NormalWeb"/>
        <w:numPr>
          <w:ilvl w:val="1"/>
          <w:numId w:val="33"/>
        </w:numPr>
        <w:spacing w:line="360" w:lineRule="auto"/>
      </w:pPr>
      <w:r>
        <w:rPr>
          <w:b/>
          <w:bCs/>
        </w:rPr>
        <w:t>Poor academic performance:</w:t>
      </w:r>
      <w:r>
        <w:t xml:space="preserve"> Neglecting studies to prioritize social activities or rule-breaking.</w:t>
      </w:r>
    </w:p>
    <w:p w:rsidR="00CF73F0" w:rsidRDefault="00CF73F0" w:rsidP="00D75B3D">
      <w:pPr>
        <w:pStyle w:val="NormalWeb"/>
        <w:numPr>
          <w:ilvl w:val="1"/>
          <w:numId w:val="33"/>
        </w:numPr>
        <w:spacing w:line="360" w:lineRule="auto"/>
      </w:pPr>
      <w:r>
        <w:rPr>
          <w:b/>
          <w:bCs/>
        </w:rPr>
        <w:t>Conflict with family/teachers:</w:t>
      </w:r>
      <w:r>
        <w:t xml:space="preserve"> Acting out due to peer influence, leading to strained relationships.</w:t>
      </w:r>
    </w:p>
    <w:p w:rsidR="00CF73F0" w:rsidRDefault="00CF73F0" w:rsidP="00D75B3D">
      <w:pPr>
        <w:pStyle w:val="NormalWeb"/>
        <w:numPr>
          <w:ilvl w:val="1"/>
          <w:numId w:val="33"/>
        </w:numPr>
        <w:spacing w:line="360" w:lineRule="auto"/>
      </w:pPr>
      <w:r>
        <w:rPr>
          <w:b/>
          <w:bCs/>
        </w:rPr>
        <w:t>Compromising values/morals:</w:t>
      </w:r>
      <w:r>
        <w:t xml:space="preserve"> Acting against one's own beliefs to fit in.</w:t>
      </w:r>
    </w:p>
    <w:p w:rsidR="00CF73F0" w:rsidRDefault="00CF73F0" w:rsidP="00D75B3D">
      <w:pPr>
        <w:pStyle w:val="NormalWeb"/>
        <w:numPr>
          <w:ilvl w:val="1"/>
          <w:numId w:val="33"/>
        </w:numPr>
        <w:spacing w:line="360" w:lineRule="auto"/>
      </w:pPr>
      <w:r>
        <w:rPr>
          <w:b/>
          <w:bCs/>
        </w:rPr>
        <w:t>Unhealthy choices:</w:t>
      </w:r>
      <w:r>
        <w:t xml:space="preserve"> Adopting poor eating habits, sedentary lifestyles.</w:t>
      </w:r>
    </w:p>
    <w:p w:rsidR="00CF73F0" w:rsidRDefault="00CF73F0" w:rsidP="00D75B3D">
      <w:pPr>
        <w:pStyle w:val="NormalWeb"/>
        <w:numPr>
          <w:ilvl w:val="1"/>
          <w:numId w:val="33"/>
        </w:numPr>
        <w:spacing w:line="360" w:lineRule="auto"/>
      </w:pPr>
      <w:r>
        <w:rPr>
          <w:b/>
          <w:bCs/>
        </w:rPr>
        <w:t>Regret/Guilt:</w:t>
      </w:r>
      <w:r>
        <w:t xml:space="preserve"> Feeling bad about choices made under pressure.</w:t>
      </w:r>
    </w:p>
    <w:p w:rsidR="00CF73F0" w:rsidRDefault="00CF73F0" w:rsidP="00D75B3D">
      <w:pPr>
        <w:pStyle w:val="NormalWeb"/>
        <w:numPr>
          <w:ilvl w:val="1"/>
          <w:numId w:val="33"/>
        </w:numPr>
        <w:spacing w:line="360" w:lineRule="auto"/>
      </w:pPr>
      <w:r>
        <w:rPr>
          <w:b/>
          <w:bCs/>
        </w:rPr>
        <w:t>Loss of individuality:</w:t>
      </w:r>
      <w:r>
        <w:t xml:space="preserve"> Suppressing personal interests or style to conform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Negative peer pressure can lead to a range of detrimental outcomes, affecting an individual's physical, mental, social, and academic well-being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lastRenderedPageBreak/>
        <w:t>c) Give one way learners can build confidence to resist peer pressure. (1 mark)</w:t>
      </w:r>
    </w:p>
    <w:p w:rsidR="00CF73F0" w:rsidRDefault="00CF73F0" w:rsidP="00D75B3D">
      <w:pPr>
        <w:pStyle w:val="NormalWeb"/>
        <w:numPr>
          <w:ilvl w:val="1"/>
          <w:numId w:val="34"/>
        </w:numPr>
        <w:spacing w:line="360" w:lineRule="auto"/>
      </w:pPr>
      <w:r>
        <w:rPr>
          <w:b/>
          <w:bCs/>
        </w:rPr>
        <w:t>Develop strong self-esteem:</w:t>
      </w:r>
      <w:r>
        <w:t xml:space="preserve"> Believing in oneself and one's values.</w:t>
      </w:r>
    </w:p>
    <w:p w:rsidR="00CF73F0" w:rsidRDefault="00CF73F0" w:rsidP="00D75B3D">
      <w:pPr>
        <w:pStyle w:val="NormalWeb"/>
        <w:numPr>
          <w:ilvl w:val="1"/>
          <w:numId w:val="34"/>
        </w:numPr>
        <w:spacing w:line="360" w:lineRule="auto"/>
      </w:pPr>
      <w:r>
        <w:rPr>
          <w:b/>
          <w:bCs/>
        </w:rPr>
        <w:t>Practice refusal skills:</w:t>
      </w:r>
      <w:r>
        <w:t xml:space="preserve"> Learning to say "no" assertively and clearly.</w:t>
      </w:r>
    </w:p>
    <w:p w:rsidR="00CF73F0" w:rsidRDefault="00CF73F0" w:rsidP="00D75B3D">
      <w:pPr>
        <w:pStyle w:val="NormalWeb"/>
        <w:numPr>
          <w:ilvl w:val="1"/>
          <w:numId w:val="34"/>
        </w:numPr>
        <w:spacing w:line="360" w:lineRule="auto"/>
      </w:pPr>
      <w:r>
        <w:rPr>
          <w:b/>
          <w:bCs/>
        </w:rPr>
        <w:t>Choose friends wisely:</w:t>
      </w:r>
      <w:r>
        <w:t xml:space="preserve"> Surrounding oneself with positive influences.</w:t>
      </w:r>
    </w:p>
    <w:p w:rsidR="00CF73F0" w:rsidRDefault="00CF73F0" w:rsidP="00D75B3D">
      <w:pPr>
        <w:pStyle w:val="NormalWeb"/>
        <w:numPr>
          <w:ilvl w:val="1"/>
          <w:numId w:val="34"/>
        </w:numPr>
        <w:spacing w:line="360" w:lineRule="auto"/>
      </w:pPr>
      <w:r>
        <w:rPr>
          <w:b/>
          <w:bCs/>
        </w:rPr>
        <w:t>Seek support from trusted adults:</w:t>
      </w:r>
      <w:r>
        <w:t xml:space="preserve"> Talking to parents, teachers, or counselors.</w:t>
      </w:r>
    </w:p>
    <w:p w:rsidR="00CF73F0" w:rsidRDefault="00CF73F0" w:rsidP="00D75B3D">
      <w:pPr>
        <w:pStyle w:val="NormalWeb"/>
        <w:numPr>
          <w:ilvl w:val="1"/>
          <w:numId w:val="34"/>
        </w:numPr>
        <w:spacing w:line="360" w:lineRule="auto"/>
      </w:pPr>
      <w:r>
        <w:rPr>
          <w:b/>
          <w:bCs/>
        </w:rPr>
        <w:t>Understand personal values:</w:t>
      </w:r>
      <w:r>
        <w:t xml:space="preserve"> Knowing what is important to them and sticking to it.</w:t>
      </w:r>
    </w:p>
    <w:p w:rsidR="00CF73F0" w:rsidRDefault="00CF73F0" w:rsidP="00D75B3D">
      <w:pPr>
        <w:pStyle w:val="NormalWeb"/>
        <w:numPr>
          <w:ilvl w:val="1"/>
          <w:numId w:val="34"/>
        </w:numPr>
        <w:spacing w:line="360" w:lineRule="auto"/>
      </w:pPr>
      <w:r>
        <w:rPr>
          <w:b/>
          <w:bCs/>
        </w:rPr>
        <w:t>Set personal goals:</w:t>
      </w:r>
      <w:r>
        <w:t xml:space="preserve"> Having aspirations that guide their decisions.</w:t>
      </w:r>
    </w:p>
    <w:p w:rsidR="00CF73F0" w:rsidRDefault="00CF73F0" w:rsidP="00D75B3D">
      <w:pPr>
        <w:pStyle w:val="NormalWeb"/>
        <w:numPr>
          <w:ilvl w:val="1"/>
          <w:numId w:val="34"/>
        </w:numPr>
        <w:spacing w:line="360" w:lineRule="auto"/>
      </w:pPr>
      <w:r>
        <w:rPr>
          <w:b/>
          <w:bCs/>
        </w:rPr>
        <w:t>Focus on positive hobbies/activities:</w:t>
      </w:r>
      <w:r>
        <w:t xml:space="preserve"> Engaging in activities that build self-worth.</w:t>
      </w:r>
    </w:p>
    <w:p w:rsidR="00CF73F0" w:rsidRDefault="00CF73F0" w:rsidP="00D75B3D">
      <w:pPr>
        <w:pStyle w:val="NormalWeb"/>
        <w:numPr>
          <w:ilvl w:val="1"/>
          <w:numId w:val="34"/>
        </w:numPr>
        <w:spacing w:line="360" w:lineRule="auto"/>
      </w:pPr>
      <w:r>
        <w:rPr>
          <w:b/>
          <w:bCs/>
        </w:rPr>
        <w:t>Think critically:</w:t>
      </w:r>
      <w:r>
        <w:t xml:space="preserve"> Evaluating the consequences of actions before acting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Building the capacity to resist peer pressure involves strengthening one's inner resolve and developing practical strategies for navigating social situation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 xml:space="preserve">34. A pupil at </w:t>
      </w:r>
      <w:proofErr w:type="spellStart"/>
      <w:r>
        <w:rPr>
          <w:b/>
          <w:bCs/>
        </w:rPr>
        <w:t>Tumaini</w:t>
      </w:r>
      <w:proofErr w:type="spellEnd"/>
      <w:r>
        <w:rPr>
          <w:b/>
          <w:bCs/>
        </w:rPr>
        <w:t xml:space="preserve"> School felt sad after being bullied but did not report it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a) Suggest two ways of managing emotions after a conflict. (2 marks)</w:t>
      </w:r>
    </w:p>
    <w:p w:rsidR="00CF73F0" w:rsidRDefault="00CF73F0" w:rsidP="00D75B3D">
      <w:pPr>
        <w:pStyle w:val="NormalWeb"/>
        <w:numPr>
          <w:ilvl w:val="1"/>
          <w:numId w:val="35"/>
        </w:numPr>
        <w:spacing w:line="360" w:lineRule="auto"/>
      </w:pPr>
      <w:r>
        <w:rPr>
          <w:b/>
          <w:bCs/>
        </w:rPr>
        <w:t>Talk to a trusted person:</w:t>
      </w:r>
      <w:r>
        <w:t xml:space="preserve"> Share feelings with a parent, teacher, counselor, or friend.</w:t>
      </w:r>
    </w:p>
    <w:p w:rsidR="00CF73F0" w:rsidRDefault="00CF73F0" w:rsidP="00D75B3D">
      <w:pPr>
        <w:pStyle w:val="NormalWeb"/>
        <w:numPr>
          <w:ilvl w:val="1"/>
          <w:numId w:val="35"/>
        </w:numPr>
        <w:spacing w:line="360" w:lineRule="auto"/>
      </w:pPr>
      <w:r>
        <w:rPr>
          <w:b/>
          <w:bCs/>
        </w:rPr>
        <w:t>Practice deep breathing/mindfulness:</w:t>
      </w:r>
      <w:r>
        <w:t xml:space="preserve"> To calm the body and mind.</w:t>
      </w:r>
    </w:p>
    <w:p w:rsidR="00CF73F0" w:rsidRDefault="00CF73F0" w:rsidP="00D75B3D">
      <w:pPr>
        <w:pStyle w:val="NormalWeb"/>
        <w:numPr>
          <w:ilvl w:val="1"/>
          <w:numId w:val="35"/>
        </w:numPr>
        <w:spacing w:line="360" w:lineRule="auto"/>
      </w:pPr>
      <w:r>
        <w:rPr>
          <w:b/>
          <w:bCs/>
        </w:rPr>
        <w:t>Engage in a calming activity:</w:t>
      </w:r>
      <w:r>
        <w:t xml:space="preserve"> Such as listening to music, reading, drawing, or spending time in nature.</w:t>
      </w:r>
    </w:p>
    <w:p w:rsidR="00CF73F0" w:rsidRDefault="00CF73F0" w:rsidP="00D75B3D">
      <w:pPr>
        <w:pStyle w:val="NormalWeb"/>
        <w:numPr>
          <w:ilvl w:val="1"/>
          <w:numId w:val="35"/>
        </w:numPr>
        <w:spacing w:line="360" w:lineRule="auto"/>
      </w:pPr>
      <w:r>
        <w:rPr>
          <w:b/>
          <w:bCs/>
        </w:rPr>
        <w:t>Exercise/Physical activity:</w:t>
      </w:r>
      <w:r>
        <w:t xml:space="preserve"> To release tension and negative energy.</w:t>
      </w:r>
    </w:p>
    <w:p w:rsidR="00CF73F0" w:rsidRDefault="00CF73F0" w:rsidP="00D75B3D">
      <w:pPr>
        <w:pStyle w:val="NormalWeb"/>
        <w:numPr>
          <w:ilvl w:val="1"/>
          <w:numId w:val="35"/>
        </w:numPr>
        <w:spacing w:line="360" w:lineRule="auto"/>
      </w:pPr>
      <w:r>
        <w:rPr>
          <w:b/>
          <w:bCs/>
        </w:rPr>
        <w:t>Write down feelings:</w:t>
      </w:r>
      <w:r>
        <w:t xml:space="preserve"> Journaling can help process emotions.</w:t>
      </w:r>
    </w:p>
    <w:p w:rsidR="00CF73F0" w:rsidRDefault="00CF73F0" w:rsidP="00D75B3D">
      <w:pPr>
        <w:pStyle w:val="NormalWeb"/>
        <w:numPr>
          <w:ilvl w:val="1"/>
          <w:numId w:val="35"/>
        </w:numPr>
        <w:spacing w:line="360" w:lineRule="auto"/>
      </w:pPr>
      <w:r>
        <w:rPr>
          <w:b/>
          <w:bCs/>
        </w:rPr>
        <w:t>Take a break/Step away:</w:t>
      </w:r>
      <w:r>
        <w:t xml:space="preserve"> Create distance from the situation to gain perspective.</w:t>
      </w:r>
    </w:p>
    <w:p w:rsidR="00CF73F0" w:rsidRDefault="00CF73F0" w:rsidP="00D75B3D">
      <w:pPr>
        <w:pStyle w:val="NormalWeb"/>
        <w:numPr>
          <w:ilvl w:val="1"/>
          <w:numId w:val="35"/>
        </w:numPr>
        <w:spacing w:line="360" w:lineRule="auto"/>
      </w:pPr>
      <w:r>
        <w:rPr>
          <w:b/>
          <w:bCs/>
        </w:rPr>
        <w:t>Identify and name emotions:</w:t>
      </w:r>
      <w:r>
        <w:t xml:space="preserve"> Understanding what they are feeling.</w:t>
      </w:r>
    </w:p>
    <w:p w:rsidR="00CF73F0" w:rsidRDefault="00CF73F0" w:rsidP="00D75B3D">
      <w:pPr>
        <w:pStyle w:val="NormalWeb"/>
        <w:numPr>
          <w:ilvl w:val="1"/>
          <w:numId w:val="35"/>
        </w:numPr>
        <w:spacing w:line="360" w:lineRule="auto"/>
      </w:pPr>
      <w:r>
        <w:rPr>
          <w:b/>
          <w:bCs/>
        </w:rPr>
        <w:t>Problem-solve constructively:</w:t>
      </w:r>
      <w:r>
        <w:t xml:space="preserve"> Once calm, think about solutions rather than dwelling on the problem.</w:t>
      </w:r>
    </w:p>
    <w:p w:rsidR="00CF73F0" w:rsidRDefault="00CF73F0" w:rsidP="00D75B3D">
      <w:pPr>
        <w:pStyle w:val="NormalWeb"/>
        <w:numPr>
          <w:ilvl w:val="1"/>
          <w:numId w:val="35"/>
        </w:numPr>
        <w:spacing w:line="360" w:lineRule="auto"/>
      </w:pPr>
      <w:r>
        <w:rPr>
          <w:b/>
          <w:bCs/>
        </w:rPr>
        <w:t>Forgiveness (self or others):</w:t>
      </w:r>
      <w:r>
        <w:t xml:space="preserve"> Releasing resentment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Managing emotions after conflict is crucial for mental well-being and prevents negative feelings from escalating or festering. It involves both emotional regulation and seeking appropriate support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b) Define empathy. (1 mark)</w:t>
      </w:r>
    </w:p>
    <w:p w:rsidR="00CF73F0" w:rsidRDefault="00CF73F0" w:rsidP="00D75B3D">
      <w:pPr>
        <w:pStyle w:val="NormalWeb"/>
        <w:numPr>
          <w:ilvl w:val="1"/>
          <w:numId w:val="36"/>
        </w:numPr>
        <w:spacing w:line="360" w:lineRule="auto"/>
      </w:pPr>
      <w:r>
        <w:t>The ability to understand and share the feelings of another.</w:t>
      </w:r>
    </w:p>
    <w:p w:rsidR="00CF73F0" w:rsidRDefault="00CF73F0" w:rsidP="00D75B3D">
      <w:pPr>
        <w:pStyle w:val="NormalWeb"/>
        <w:numPr>
          <w:ilvl w:val="1"/>
          <w:numId w:val="36"/>
        </w:numPr>
        <w:spacing w:line="360" w:lineRule="auto"/>
      </w:pPr>
      <w:r>
        <w:t>Putting oneself in another person's shoes and understanding their perspective and emotions.</w:t>
      </w:r>
    </w:p>
    <w:p w:rsidR="00CF73F0" w:rsidRDefault="00CF73F0" w:rsidP="00D75B3D">
      <w:pPr>
        <w:pStyle w:val="NormalWeb"/>
        <w:numPr>
          <w:ilvl w:val="1"/>
          <w:numId w:val="36"/>
        </w:numPr>
        <w:spacing w:line="360" w:lineRule="auto"/>
      </w:pPr>
      <w:r>
        <w:t>The capacity to imagine or feel what someone else is experiencing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lastRenderedPageBreak/>
        <w:t xml:space="preserve">REASONING: </w:t>
      </w:r>
      <w:r w:rsidR="00CF73F0">
        <w:t>Empathy is a key component of emotional intelligence and social connection, involving the cognitive and affective ability to relate to another's emotional state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c) Give one reason why it is important to show empathy to others. (1 mark)</w:t>
      </w:r>
    </w:p>
    <w:p w:rsidR="00CF73F0" w:rsidRDefault="00CF73F0" w:rsidP="00D75B3D">
      <w:pPr>
        <w:pStyle w:val="NormalWeb"/>
        <w:numPr>
          <w:ilvl w:val="1"/>
          <w:numId w:val="37"/>
        </w:numPr>
        <w:spacing w:line="360" w:lineRule="auto"/>
      </w:pPr>
      <w:r>
        <w:rPr>
          <w:b/>
          <w:bCs/>
        </w:rPr>
        <w:t>Builds stronger relationships:</w:t>
      </w:r>
      <w:r>
        <w:t xml:space="preserve"> Fosters connection, trust, and understanding between people.</w:t>
      </w:r>
    </w:p>
    <w:p w:rsidR="00CF73F0" w:rsidRDefault="00CF73F0" w:rsidP="00D75B3D">
      <w:pPr>
        <w:pStyle w:val="NormalWeb"/>
        <w:numPr>
          <w:ilvl w:val="1"/>
          <w:numId w:val="37"/>
        </w:numPr>
        <w:spacing w:line="360" w:lineRule="auto"/>
      </w:pPr>
      <w:r>
        <w:rPr>
          <w:b/>
          <w:bCs/>
        </w:rPr>
        <w:t>Promotes peaceful conflict resolution:</w:t>
      </w:r>
      <w:r>
        <w:t xml:space="preserve"> Helps in understanding opposing viewpoints, leading to better solutions.</w:t>
      </w:r>
    </w:p>
    <w:p w:rsidR="00CF73F0" w:rsidRDefault="00CF73F0" w:rsidP="00D75B3D">
      <w:pPr>
        <w:pStyle w:val="NormalWeb"/>
        <w:numPr>
          <w:ilvl w:val="1"/>
          <w:numId w:val="37"/>
        </w:numPr>
        <w:spacing w:line="360" w:lineRule="auto"/>
      </w:pPr>
      <w:r>
        <w:rPr>
          <w:b/>
          <w:bCs/>
        </w:rPr>
        <w:t>Encourages compassion and kindness:</w:t>
      </w:r>
      <w:r>
        <w:t xml:space="preserve"> Leads to more caring and supportive behavior.</w:t>
      </w:r>
    </w:p>
    <w:p w:rsidR="00CF73F0" w:rsidRDefault="00CF73F0" w:rsidP="00D75B3D">
      <w:pPr>
        <w:pStyle w:val="NormalWeb"/>
        <w:numPr>
          <w:ilvl w:val="1"/>
          <w:numId w:val="37"/>
        </w:numPr>
        <w:spacing w:line="360" w:lineRule="auto"/>
      </w:pPr>
      <w:r>
        <w:rPr>
          <w:b/>
          <w:bCs/>
        </w:rPr>
        <w:t>Reduces prejudice and discrimination:</w:t>
      </w:r>
      <w:r>
        <w:t xml:space="preserve"> By seeing others' humanity and shared experiences.</w:t>
      </w:r>
    </w:p>
    <w:p w:rsidR="00CF73F0" w:rsidRDefault="00CF73F0" w:rsidP="00D75B3D">
      <w:pPr>
        <w:pStyle w:val="NormalWeb"/>
        <w:numPr>
          <w:ilvl w:val="1"/>
          <w:numId w:val="37"/>
        </w:numPr>
        <w:spacing w:line="360" w:lineRule="auto"/>
      </w:pPr>
      <w:r>
        <w:rPr>
          <w:b/>
          <w:bCs/>
        </w:rPr>
        <w:t>Improves communication:</w:t>
      </w:r>
      <w:r>
        <w:t xml:space="preserve"> Helps in understanding unspoken feelings and needs.</w:t>
      </w:r>
    </w:p>
    <w:p w:rsidR="00CF73F0" w:rsidRDefault="00CF73F0" w:rsidP="00D75B3D">
      <w:pPr>
        <w:pStyle w:val="NormalWeb"/>
        <w:numPr>
          <w:ilvl w:val="1"/>
          <w:numId w:val="37"/>
        </w:numPr>
        <w:spacing w:line="360" w:lineRule="auto"/>
      </w:pPr>
      <w:r>
        <w:rPr>
          <w:b/>
          <w:bCs/>
        </w:rPr>
        <w:t>Fosters a supportive community:</w:t>
      </w:r>
      <w:r>
        <w:t xml:space="preserve"> Creates an environment where people feel valued and understood.</w:t>
      </w:r>
    </w:p>
    <w:p w:rsidR="00CF73F0" w:rsidRDefault="00CF73F0" w:rsidP="00D75B3D">
      <w:pPr>
        <w:pStyle w:val="NormalWeb"/>
        <w:numPr>
          <w:ilvl w:val="1"/>
          <w:numId w:val="37"/>
        </w:numPr>
        <w:spacing w:line="360" w:lineRule="auto"/>
      </w:pPr>
      <w:r>
        <w:rPr>
          <w:b/>
          <w:bCs/>
        </w:rPr>
        <w:t>Motivates helping behavior:</w:t>
      </w:r>
      <w:r>
        <w:t xml:space="preserve"> When you understand someone's pain, you are more likely to offer help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Empathy is vital for healthy social functioning, promoting positive interactions, and building inclusive and compassionate communities.</w:t>
      </w:r>
    </w:p>
    <w:p w:rsidR="00CF73F0" w:rsidRDefault="00CF73F0" w:rsidP="00031325">
      <w:pPr>
        <w:pStyle w:val="NormalWeb"/>
        <w:spacing w:line="360" w:lineRule="auto"/>
      </w:pPr>
      <w:r>
        <w:rPr>
          <w:b/>
          <w:bCs/>
        </w:rPr>
        <w:t>d) Mention one way learners can build healthy self-esteem. (1 mark)</w:t>
      </w:r>
    </w:p>
    <w:p w:rsidR="00CF73F0" w:rsidRDefault="00CF73F0" w:rsidP="00D75B3D">
      <w:pPr>
        <w:pStyle w:val="NormalWeb"/>
        <w:numPr>
          <w:ilvl w:val="1"/>
          <w:numId w:val="38"/>
        </w:numPr>
        <w:spacing w:line="360" w:lineRule="auto"/>
      </w:pPr>
      <w:r>
        <w:rPr>
          <w:b/>
          <w:bCs/>
        </w:rPr>
        <w:t>Focus on strengths and achievements:</w:t>
      </w:r>
      <w:r>
        <w:t xml:space="preserve"> Recognize and celebrate personal successes, no matter how small.</w:t>
      </w:r>
    </w:p>
    <w:p w:rsidR="00CF73F0" w:rsidRDefault="00CF73F0" w:rsidP="00D75B3D">
      <w:pPr>
        <w:pStyle w:val="NormalWeb"/>
        <w:numPr>
          <w:ilvl w:val="1"/>
          <w:numId w:val="38"/>
        </w:numPr>
        <w:spacing w:line="360" w:lineRule="auto"/>
      </w:pPr>
      <w:r>
        <w:rPr>
          <w:b/>
          <w:bCs/>
        </w:rPr>
        <w:t>Set realistic goals:</w:t>
      </w:r>
      <w:r>
        <w:t xml:space="preserve"> </w:t>
      </w:r>
      <w:proofErr w:type="spellStart"/>
      <w:r>
        <w:t>Achieveable</w:t>
      </w:r>
      <w:proofErr w:type="spellEnd"/>
      <w:r>
        <w:t xml:space="preserve"> goals lead to a sense of accomplishment.</w:t>
      </w:r>
    </w:p>
    <w:p w:rsidR="00CF73F0" w:rsidRDefault="00CF73F0" w:rsidP="00D75B3D">
      <w:pPr>
        <w:pStyle w:val="NormalWeb"/>
        <w:numPr>
          <w:ilvl w:val="1"/>
          <w:numId w:val="38"/>
        </w:numPr>
        <w:spacing w:line="360" w:lineRule="auto"/>
      </w:pPr>
      <w:r>
        <w:rPr>
          <w:b/>
          <w:bCs/>
        </w:rPr>
        <w:t>Practice positive self-talk:</w:t>
      </w:r>
      <w:r>
        <w:t xml:space="preserve"> Challenge negative thoughts about oneself.</w:t>
      </w:r>
    </w:p>
    <w:p w:rsidR="00CF73F0" w:rsidRDefault="00CF73F0" w:rsidP="00D75B3D">
      <w:pPr>
        <w:pStyle w:val="NormalWeb"/>
        <w:numPr>
          <w:ilvl w:val="1"/>
          <w:numId w:val="38"/>
        </w:numPr>
        <w:spacing w:line="360" w:lineRule="auto"/>
      </w:pPr>
      <w:r>
        <w:rPr>
          <w:b/>
          <w:bCs/>
        </w:rPr>
        <w:t>Engage in activities they enjoy and are good at:</w:t>
      </w:r>
      <w:r>
        <w:t xml:space="preserve"> Hobbies and talents boost confidence.</w:t>
      </w:r>
    </w:p>
    <w:p w:rsidR="00CF73F0" w:rsidRDefault="00CF73F0" w:rsidP="00D75B3D">
      <w:pPr>
        <w:pStyle w:val="NormalWeb"/>
        <w:numPr>
          <w:ilvl w:val="1"/>
          <w:numId w:val="38"/>
        </w:numPr>
        <w:spacing w:line="360" w:lineRule="auto"/>
      </w:pPr>
      <w:r>
        <w:rPr>
          <w:b/>
          <w:bCs/>
        </w:rPr>
        <w:t>Contribute to others/community:</w:t>
      </w:r>
      <w:r>
        <w:t xml:space="preserve"> Helping others can provide a sense of purpose and worth.</w:t>
      </w:r>
    </w:p>
    <w:p w:rsidR="00CF73F0" w:rsidRDefault="00CF73F0" w:rsidP="00D75B3D">
      <w:pPr>
        <w:pStyle w:val="NormalWeb"/>
        <w:numPr>
          <w:ilvl w:val="1"/>
          <w:numId w:val="38"/>
        </w:numPr>
        <w:spacing w:line="360" w:lineRule="auto"/>
      </w:pPr>
      <w:r>
        <w:rPr>
          <w:b/>
          <w:bCs/>
        </w:rPr>
        <w:t>Accept imperfections:</w:t>
      </w:r>
      <w:r>
        <w:t xml:space="preserve"> Understand that nobody is perfect.</w:t>
      </w:r>
    </w:p>
    <w:p w:rsidR="00CF73F0" w:rsidRDefault="00CF73F0" w:rsidP="00D75B3D">
      <w:pPr>
        <w:pStyle w:val="NormalWeb"/>
        <w:numPr>
          <w:ilvl w:val="1"/>
          <w:numId w:val="38"/>
        </w:numPr>
        <w:spacing w:line="360" w:lineRule="auto"/>
      </w:pPr>
      <w:r>
        <w:rPr>
          <w:b/>
          <w:bCs/>
        </w:rPr>
        <w:t>Surround themselves with positive people:</w:t>
      </w:r>
      <w:r>
        <w:t xml:space="preserve"> Avoid those who constantly criticize or put them down.</w:t>
      </w:r>
    </w:p>
    <w:p w:rsidR="00CF73F0" w:rsidRDefault="00CF73F0" w:rsidP="00D75B3D">
      <w:pPr>
        <w:pStyle w:val="NormalWeb"/>
        <w:numPr>
          <w:ilvl w:val="1"/>
          <w:numId w:val="38"/>
        </w:numPr>
        <w:spacing w:line="360" w:lineRule="auto"/>
      </w:pPr>
      <w:r>
        <w:rPr>
          <w:b/>
          <w:bCs/>
        </w:rPr>
        <w:t>Take care of physical health:</w:t>
      </w:r>
      <w:r>
        <w:t xml:space="preserve"> Proper nutrition, exercise, and sleep can improve mood and energy levels.</w:t>
      </w:r>
    </w:p>
    <w:p w:rsidR="00CF73F0" w:rsidRDefault="00CF73F0" w:rsidP="00D75B3D">
      <w:pPr>
        <w:pStyle w:val="NormalWeb"/>
        <w:numPr>
          <w:ilvl w:val="1"/>
          <w:numId w:val="38"/>
        </w:numPr>
        <w:spacing w:line="360" w:lineRule="auto"/>
      </w:pPr>
      <w:r>
        <w:rPr>
          <w:b/>
          <w:bCs/>
        </w:rPr>
        <w:t>Learn from mistakes:</w:t>
      </w:r>
      <w:r>
        <w:t xml:space="preserve"> View failures as learning opportunities, not as reflections of worth.</w:t>
      </w:r>
    </w:p>
    <w:p w:rsidR="00CF73F0" w:rsidRDefault="00031325" w:rsidP="00031325">
      <w:pPr>
        <w:pStyle w:val="NormalWeb"/>
        <w:spacing w:line="360" w:lineRule="auto"/>
        <w:ind w:left="720"/>
      </w:pPr>
      <w:r>
        <w:rPr>
          <w:b/>
          <w:bCs/>
        </w:rPr>
        <w:t xml:space="preserve">REASONING: </w:t>
      </w:r>
      <w:r w:rsidR="00CF73F0">
        <w:t>Healthy self-esteem is crucial for overall well-being, enabling individuals to cope with challenges, form healthy relationships, and pursue their goals confidently. It's built through a combination of internal beliefs and external experiences.</w:t>
      </w:r>
    </w:p>
    <w:p w:rsidR="0096737E" w:rsidRPr="00031325" w:rsidRDefault="00031325" w:rsidP="00031325">
      <w:pPr>
        <w:jc w:val="center"/>
        <w:rPr>
          <w:rFonts w:ascii="Times New Roman" w:hAnsi="Times New Roman" w:cs="Times New Roman"/>
          <w:b/>
          <w:sz w:val="24"/>
        </w:rPr>
      </w:pPr>
      <w:r w:rsidRPr="00031325">
        <w:rPr>
          <w:rFonts w:ascii="Times New Roman" w:hAnsi="Times New Roman" w:cs="Times New Roman"/>
          <w:b/>
          <w:sz w:val="24"/>
        </w:rPr>
        <w:t>THIS IS THE LAST PRINTED PAGE.</w:t>
      </w:r>
    </w:p>
    <w:sectPr w:rsidR="0096737E" w:rsidRPr="00031325" w:rsidSect="0096737E">
      <w:footerReference w:type="default" r:id="rId14"/>
      <w:type w:val="continuous"/>
      <w:pgSz w:w="12240" w:h="15840"/>
      <w:pgMar w:top="568" w:right="474" w:bottom="426" w:left="426" w:header="720" w:footer="259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6BD2" w:rsidRDefault="00FF6BD2" w:rsidP="00117939">
      <w:pPr>
        <w:spacing w:after="0" w:line="240" w:lineRule="auto"/>
      </w:pPr>
      <w:r>
        <w:separator/>
      </w:r>
    </w:p>
  </w:endnote>
  <w:endnote w:type="continuationSeparator" w:id="0">
    <w:p w:rsidR="00FF6BD2" w:rsidRDefault="00FF6BD2" w:rsidP="001179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4132" w:rsidRPr="0096799A" w:rsidRDefault="00294132" w:rsidP="00294132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>GRADE 8</w:t>
    </w:r>
    <w:r w:rsidRPr="0096799A">
      <w:rPr>
        <w:rFonts w:ascii="Bradley Hand ITC" w:hAnsi="Bradley Hand ITC"/>
        <w:b/>
      </w:rPr>
      <w:t xml:space="preserve"> </w:t>
    </w:r>
    <w:r w:rsidR="00031325">
      <w:rPr>
        <w:rFonts w:ascii="Bradley Hand ITC" w:hAnsi="Bradley Hand ITC"/>
        <w:b/>
      </w:rPr>
      <w:t xml:space="preserve">SOCIAL STUDIES     </w:t>
    </w:r>
    <w:r>
      <w:rPr>
        <w:rFonts w:ascii="Bradley Hand ITC" w:hAnsi="Bradley Hand ITC"/>
        <w:b/>
      </w:rPr>
      <w:t xml:space="preserve">                             </w:t>
    </w:r>
    <w:r w:rsidR="0096737E">
      <w:rPr>
        <w:rFonts w:ascii="Bradley Hand ITC" w:hAnsi="Bradley Hand ITC"/>
        <w:b/>
      </w:rPr>
      <w:t xml:space="preserve">         </w:t>
    </w:r>
    <w:r>
      <w:rPr>
        <w:rFonts w:ascii="Bradley Hand ITC" w:hAnsi="Bradley Hand ITC"/>
        <w:b/>
      </w:rPr>
      <w:t xml:space="preserve"> </w:t>
    </w:r>
    <w:r w:rsidR="00777D76">
      <w:rPr>
        <w:rFonts w:ascii="Bradley Hand ITC" w:hAnsi="Bradley Hand ITC"/>
        <w:b/>
      </w:rPr>
      <w:t>807</w:t>
    </w:r>
    <w:r>
      <w:rPr>
        <w:rFonts w:ascii="Bradley Hand ITC" w:hAnsi="Bradley Hand ITC"/>
        <w:b/>
      </w:rPr>
      <w:t xml:space="preserve">      </w:t>
    </w:r>
    <w:r w:rsidR="0096737E">
      <w:rPr>
        <w:rFonts w:ascii="Bradley Hand ITC" w:hAnsi="Bradley Hand ITC"/>
        <w:b/>
      </w:rPr>
      <w:t xml:space="preserve">                   </w:t>
    </w:r>
    <w:r>
      <w:rPr>
        <w:rFonts w:ascii="Bradley Hand ITC" w:hAnsi="Bradley Hand ITC"/>
        <w:b/>
      </w:rPr>
      <w:t xml:space="preserve">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6BD2" w:rsidRDefault="00FF6BD2" w:rsidP="00117939">
      <w:pPr>
        <w:spacing w:after="0" w:line="240" w:lineRule="auto"/>
      </w:pPr>
      <w:r>
        <w:separator/>
      </w:r>
    </w:p>
  </w:footnote>
  <w:footnote w:type="continuationSeparator" w:id="0">
    <w:p w:rsidR="00FF6BD2" w:rsidRDefault="00FF6BD2" w:rsidP="001179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24301"/>
    <w:multiLevelType w:val="multilevel"/>
    <w:tmpl w:val="74765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502"/>
        </w:tabs>
        <w:ind w:left="502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38544E5"/>
    <w:multiLevelType w:val="multilevel"/>
    <w:tmpl w:val="9356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39D5812"/>
    <w:multiLevelType w:val="multilevel"/>
    <w:tmpl w:val="DD327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8FE2DB9"/>
    <w:multiLevelType w:val="multilevel"/>
    <w:tmpl w:val="A19EB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A285E46"/>
    <w:multiLevelType w:val="multilevel"/>
    <w:tmpl w:val="E520B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C1B1CE4"/>
    <w:multiLevelType w:val="multilevel"/>
    <w:tmpl w:val="12B04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0A65D59"/>
    <w:multiLevelType w:val="multilevel"/>
    <w:tmpl w:val="B4746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0AB1C97"/>
    <w:multiLevelType w:val="multilevel"/>
    <w:tmpl w:val="00F63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1E3615E"/>
    <w:multiLevelType w:val="multilevel"/>
    <w:tmpl w:val="51824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20B64EC"/>
    <w:multiLevelType w:val="multilevel"/>
    <w:tmpl w:val="FBBE3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7000163"/>
    <w:multiLevelType w:val="multilevel"/>
    <w:tmpl w:val="C5721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1CDF3D0B"/>
    <w:multiLevelType w:val="multilevel"/>
    <w:tmpl w:val="40E01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1D406212"/>
    <w:multiLevelType w:val="multilevel"/>
    <w:tmpl w:val="30E4F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1E606FB4"/>
    <w:multiLevelType w:val="multilevel"/>
    <w:tmpl w:val="2F646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2294448"/>
    <w:multiLevelType w:val="multilevel"/>
    <w:tmpl w:val="99887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4627EEC"/>
    <w:multiLevelType w:val="multilevel"/>
    <w:tmpl w:val="CB040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2B424800"/>
    <w:multiLevelType w:val="multilevel"/>
    <w:tmpl w:val="CA444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2C771EE0"/>
    <w:multiLevelType w:val="multilevel"/>
    <w:tmpl w:val="74462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42B00C8"/>
    <w:multiLevelType w:val="multilevel"/>
    <w:tmpl w:val="56849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9BE6854"/>
    <w:multiLevelType w:val="multilevel"/>
    <w:tmpl w:val="5CE2B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3B625C43"/>
    <w:multiLevelType w:val="multilevel"/>
    <w:tmpl w:val="8DFA1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D6C0AC0"/>
    <w:multiLevelType w:val="multilevel"/>
    <w:tmpl w:val="39DC3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3F987E9B"/>
    <w:multiLevelType w:val="multilevel"/>
    <w:tmpl w:val="ADBA4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927"/>
        </w:tabs>
        <w:ind w:left="927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3FDC0AE9"/>
    <w:multiLevelType w:val="multilevel"/>
    <w:tmpl w:val="99829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61563B2"/>
    <w:multiLevelType w:val="multilevel"/>
    <w:tmpl w:val="C23E7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49A8065E"/>
    <w:multiLevelType w:val="multilevel"/>
    <w:tmpl w:val="02283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4A3E64BE"/>
    <w:multiLevelType w:val="multilevel"/>
    <w:tmpl w:val="581EE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4FD724D8"/>
    <w:multiLevelType w:val="multilevel"/>
    <w:tmpl w:val="DE6EC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502"/>
        </w:tabs>
        <w:ind w:left="502" w:hanging="360"/>
      </w:pPr>
      <w:rPr>
        <w:rFonts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03E312E"/>
    <w:multiLevelType w:val="multilevel"/>
    <w:tmpl w:val="FFF04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106120C"/>
    <w:multiLevelType w:val="multilevel"/>
    <w:tmpl w:val="390E1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541F7B78"/>
    <w:multiLevelType w:val="multilevel"/>
    <w:tmpl w:val="D62AC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9111821"/>
    <w:multiLevelType w:val="multilevel"/>
    <w:tmpl w:val="B628D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5DAC53FD"/>
    <w:multiLevelType w:val="multilevel"/>
    <w:tmpl w:val="AF108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070660D"/>
    <w:multiLevelType w:val="multilevel"/>
    <w:tmpl w:val="ACF84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E2D7D34"/>
    <w:multiLevelType w:val="multilevel"/>
    <w:tmpl w:val="2968C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786"/>
        </w:tabs>
        <w:ind w:left="786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0106C26"/>
    <w:multiLevelType w:val="multilevel"/>
    <w:tmpl w:val="9A342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2BC737A"/>
    <w:multiLevelType w:val="multilevel"/>
    <w:tmpl w:val="9D241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502"/>
        </w:tabs>
        <w:ind w:left="502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D1740B5"/>
    <w:multiLevelType w:val="multilevel"/>
    <w:tmpl w:val="31D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644"/>
        </w:tabs>
        <w:ind w:left="644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8"/>
  </w:num>
  <w:num w:numId="3">
    <w:abstractNumId w:val="27"/>
  </w:num>
  <w:num w:numId="4">
    <w:abstractNumId w:val="7"/>
  </w:num>
  <w:num w:numId="5">
    <w:abstractNumId w:val="20"/>
  </w:num>
  <w:num w:numId="6">
    <w:abstractNumId w:val="13"/>
  </w:num>
  <w:num w:numId="7">
    <w:abstractNumId w:val="11"/>
  </w:num>
  <w:num w:numId="8">
    <w:abstractNumId w:val="8"/>
  </w:num>
  <w:num w:numId="9">
    <w:abstractNumId w:val="1"/>
  </w:num>
  <w:num w:numId="10">
    <w:abstractNumId w:val="29"/>
  </w:num>
  <w:num w:numId="11">
    <w:abstractNumId w:val="6"/>
  </w:num>
  <w:num w:numId="12">
    <w:abstractNumId w:val="31"/>
  </w:num>
  <w:num w:numId="13">
    <w:abstractNumId w:val="33"/>
  </w:num>
  <w:num w:numId="14">
    <w:abstractNumId w:val="4"/>
  </w:num>
  <w:num w:numId="15">
    <w:abstractNumId w:val="2"/>
  </w:num>
  <w:num w:numId="16">
    <w:abstractNumId w:val="10"/>
  </w:num>
  <w:num w:numId="17">
    <w:abstractNumId w:val="32"/>
  </w:num>
  <w:num w:numId="18">
    <w:abstractNumId w:val="30"/>
  </w:num>
  <w:num w:numId="19">
    <w:abstractNumId w:val="35"/>
  </w:num>
  <w:num w:numId="20">
    <w:abstractNumId w:val="21"/>
  </w:num>
  <w:num w:numId="21">
    <w:abstractNumId w:val="3"/>
  </w:num>
  <w:num w:numId="22">
    <w:abstractNumId w:val="28"/>
  </w:num>
  <w:num w:numId="23">
    <w:abstractNumId w:val="17"/>
  </w:num>
  <w:num w:numId="24">
    <w:abstractNumId w:val="5"/>
  </w:num>
  <w:num w:numId="25">
    <w:abstractNumId w:val="12"/>
  </w:num>
  <w:num w:numId="26">
    <w:abstractNumId w:val="24"/>
  </w:num>
  <w:num w:numId="27">
    <w:abstractNumId w:val="0"/>
  </w:num>
  <w:num w:numId="28">
    <w:abstractNumId w:val="19"/>
  </w:num>
  <w:num w:numId="29">
    <w:abstractNumId w:val="23"/>
  </w:num>
  <w:num w:numId="30">
    <w:abstractNumId w:val="26"/>
  </w:num>
  <w:num w:numId="31">
    <w:abstractNumId w:val="15"/>
  </w:num>
  <w:num w:numId="32">
    <w:abstractNumId w:val="25"/>
  </w:num>
  <w:num w:numId="33">
    <w:abstractNumId w:val="22"/>
  </w:num>
  <w:num w:numId="34">
    <w:abstractNumId w:val="34"/>
  </w:num>
  <w:num w:numId="35">
    <w:abstractNumId w:val="9"/>
  </w:num>
  <w:num w:numId="36">
    <w:abstractNumId w:val="14"/>
  </w:num>
  <w:num w:numId="37">
    <w:abstractNumId w:val="37"/>
  </w:num>
  <w:num w:numId="38">
    <w:abstractNumId w:val="36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27A4"/>
    <w:rsid w:val="00031325"/>
    <w:rsid w:val="00116596"/>
    <w:rsid w:val="00117939"/>
    <w:rsid w:val="00121CE5"/>
    <w:rsid w:val="00226764"/>
    <w:rsid w:val="0025274E"/>
    <w:rsid w:val="00294132"/>
    <w:rsid w:val="002E5D75"/>
    <w:rsid w:val="0031568A"/>
    <w:rsid w:val="00413500"/>
    <w:rsid w:val="004B0F47"/>
    <w:rsid w:val="005D36F8"/>
    <w:rsid w:val="00777D76"/>
    <w:rsid w:val="007F63E6"/>
    <w:rsid w:val="008C0D3C"/>
    <w:rsid w:val="0096737E"/>
    <w:rsid w:val="00B54B6C"/>
    <w:rsid w:val="00CF73F0"/>
    <w:rsid w:val="00D22740"/>
    <w:rsid w:val="00D75B3D"/>
    <w:rsid w:val="00D81BDD"/>
    <w:rsid w:val="00D91BB8"/>
    <w:rsid w:val="00FE0F4D"/>
    <w:rsid w:val="00FF27A4"/>
    <w:rsid w:val="00FF6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F27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27A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79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27A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27A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F27A4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query-text-line">
    <w:name w:val="query-text-line"/>
    <w:basedOn w:val="Normal"/>
    <w:rsid w:val="00FF27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FF27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F27A4"/>
    <w:rPr>
      <w:b/>
      <w:bCs/>
    </w:rPr>
  </w:style>
  <w:style w:type="character" w:styleId="Emphasis">
    <w:name w:val="Emphasis"/>
    <w:basedOn w:val="DefaultParagraphFont"/>
    <w:uiPriority w:val="20"/>
    <w:qFormat/>
    <w:rsid w:val="00FF27A4"/>
    <w:rPr>
      <w:i/>
      <w:iCs/>
    </w:rPr>
  </w:style>
  <w:style w:type="character" w:customStyle="1" w:styleId="ng-tns-c2927229620-45">
    <w:name w:val="ng-tns-c2927229620-45"/>
    <w:basedOn w:val="DefaultParagraphFont"/>
    <w:rsid w:val="00FF27A4"/>
  </w:style>
  <w:style w:type="character" w:customStyle="1" w:styleId="Heading3Char">
    <w:name w:val="Heading 3 Char"/>
    <w:basedOn w:val="DefaultParagraphFont"/>
    <w:link w:val="Heading3"/>
    <w:uiPriority w:val="9"/>
    <w:semiHidden/>
    <w:rsid w:val="00FF27A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27A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27A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793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1179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117939"/>
  </w:style>
  <w:style w:type="paragraph" w:styleId="BodyText">
    <w:name w:val="Body Text"/>
    <w:basedOn w:val="Normal"/>
    <w:link w:val="BodyTextChar"/>
    <w:uiPriority w:val="99"/>
    <w:semiHidden/>
    <w:unhideWhenUsed/>
    <w:rsid w:val="0011793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17939"/>
  </w:style>
  <w:style w:type="paragraph" w:styleId="Header">
    <w:name w:val="header"/>
    <w:basedOn w:val="Normal"/>
    <w:link w:val="HeaderChar"/>
    <w:uiPriority w:val="99"/>
    <w:unhideWhenUsed/>
    <w:rsid w:val="00117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939"/>
  </w:style>
  <w:style w:type="paragraph" w:styleId="Footer">
    <w:name w:val="footer"/>
    <w:basedOn w:val="Normal"/>
    <w:link w:val="FooterChar"/>
    <w:uiPriority w:val="99"/>
    <w:unhideWhenUsed/>
    <w:rsid w:val="00117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939"/>
  </w:style>
  <w:style w:type="paragraph" w:styleId="BalloonText">
    <w:name w:val="Balloon Text"/>
    <w:basedOn w:val="Normal"/>
    <w:link w:val="BalloonTextChar"/>
    <w:uiPriority w:val="99"/>
    <w:semiHidden/>
    <w:unhideWhenUsed/>
    <w:rsid w:val="001179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939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79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179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MediumShading2-Accent5">
    <w:name w:val="Medium Shading 2 Accent 5"/>
    <w:basedOn w:val="TableNormal"/>
    <w:uiPriority w:val="64"/>
    <w:rsid w:val="005D36F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F27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27A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79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27A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27A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F27A4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query-text-line">
    <w:name w:val="query-text-line"/>
    <w:basedOn w:val="Normal"/>
    <w:rsid w:val="00FF27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FF27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F27A4"/>
    <w:rPr>
      <w:b/>
      <w:bCs/>
    </w:rPr>
  </w:style>
  <w:style w:type="character" w:styleId="Emphasis">
    <w:name w:val="Emphasis"/>
    <w:basedOn w:val="DefaultParagraphFont"/>
    <w:uiPriority w:val="20"/>
    <w:qFormat/>
    <w:rsid w:val="00FF27A4"/>
    <w:rPr>
      <w:i/>
      <w:iCs/>
    </w:rPr>
  </w:style>
  <w:style w:type="character" w:customStyle="1" w:styleId="ng-tns-c2927229620-45">
    <w:name w:val="ng-tns-c2927229620-45"/>
    <w:basedOn w:val="DefaultParagraphFont"/>
    <w:rsid w:val="00FF27A4"/>
  </w:style>
  <w:style w:type="character" w:customStyle="1" w:styleId="Heading3Char">
    <w:name w:val="Heading 3 Char"/>
    <w:basedOn w:val="DefaultParagraphFont"/>
    <w:link w:val="Heading3"/>
    <w:uiPriority w:val="9"/>
    <w:semiHidden/>
    <w:rsid w:val="00FF27A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27A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27A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793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1179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117939"/>
  </w:style>
  <w:style w:type="paragraph" w:styleId="BodyText">
    <w:name w:val="Body Text"/>
    <w:basedOn w:val="Normal"/>
    <w:link w:val="BodyTextChar"/>
    <w:uiPriority w:val="99"/>
    <w:semiHidden/>
    <w:unhideWhenUsed/>
    <w:rsid w:val="0011793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17939"/>
  </w:style>
  <w:style w:type="paragraph" w:styleId="Header">
    <w:name w:val="header"/>
    <w:basedOn w:val="Normal"/>
    <w:link w:val="HeaderChar"/>
    <w:uiPriority w:val="99"/>
    <w:unhideWhenUsed/>
    <w:rsid w:val="00117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939"/>
  </w:style>
  <w:style w:type="paragraph" w:styleId="Footer">
    <w:name w:val="footer"/>
    <w:basedOn w:val="Normal"/>
    <w:link w:val="FooterChar"/>
    <w:uiPriority w:val="99"/>
    <w:unhideWhenUsed/>
    <w:rsid w:val="00117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939"/>
  </w:style>
  <w:style w:type="paragraph" w:styleId="BalloonText">
    <w:name w:val="Balloon Text"/>
    <w:basedOn w:val="Normal"/>
    <w:link w:val="BalloonTextChar"/>
    <w:uiPriority w:val="99"/>
    <w:semiHidden/>
    <w:unhideWhenUsed/>
    <w:rsid w:val="001179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939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79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179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MediumShading2-Accent5">
    <w:name w:val="Medium Shading 2 Accent 5"/>
    <w:basedOn w:val="TableNormal"/>
    <w:uiPriority w:val="64"/>
    <w:rsid w:val="005D36F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2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85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220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88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25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8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3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95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257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595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953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80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036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6095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502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3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709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528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11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1174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09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8594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8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93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8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565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125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4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6013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7113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904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4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0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79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241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244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779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4546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1988832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59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7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69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860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541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4119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8926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2219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87036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235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62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41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912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952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235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927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525932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312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5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55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80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311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302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6589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9200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5819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728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566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1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86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041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195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2296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021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8358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9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3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90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130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842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1901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013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632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824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8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97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918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713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8361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6202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473401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72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93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3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48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84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456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900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776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879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142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90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19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65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62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631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901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337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006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5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280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8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755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26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175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134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716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2166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46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51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1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14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95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49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08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846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663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7194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3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8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2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21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02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4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897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242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6464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3634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45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2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65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3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96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0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819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65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4955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8356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8270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72853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11060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gi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5063</Words>
  <Characters>28863</Characters>
  <Application>Microsoft Office Word</Application>
  <DocSecurity>0</DocSecurity>
  <Lines>2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7</cp:revision>
  <dcterms:created xsi:type="dcterms:W3CDTF">2025-07-09T15:24:00Z</dcterms:created>
  <dcterms:modified xsi:type="dcterms:W3CDTF">2025-07-11T09:12:00Z</dcterms:modified>
</cp:coreProperties>
</file>